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3EBE1" w14:textId="77777777" w:rsidR="000D25D1" w:rsidRDefault="000D25D1" w:rsidP="008B3915">
      <w:pPr>
        <w:spacing w:after="0"/>
      </w:pPr>
    </w:p>
    <w:p w14:paraId="404B7A58" w14:textId="6975C643" w:rsidR="00884A36" w:rsidRPr="000D25D1" w:rsidRDefault="008B3915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Bumper: </w:t>
      </w:r>
      <w:r w:rsidR="00AA1224" w:rsidRPr="000D25D1">
        <w:rPr>
          <w:rFonts w:ascii="Montserrat Light" w:hAnsi="Montserrat Light"/>
          <w:sz w:val="28"/>
          <w:szCs w:val="28"/>
        </w:rPr>
        <w:t xml:space="preserve">Jesus in the boat calming the storm! </w:t>
      </w:r>
    </w:p>
    <w:p w14:paraId="2853F9D4" w14:textId="77777777" w:rsidR="00170C36" w:rsidRPr="000D25D1" w:rsidRDefault="00170C36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0D0691F5" w14:textId="06A5F927" w:rsidR="00F124FE" w:rsidRPr="000D25D1" w:rsidRDefault="00AA1224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Where is your faith? That is a really good question</w:t>
      </w:r>
      <w:r w:rsidR="00F124FE" w:rsidRPr="000D25D1">
        <w:rPr>
          <w:rFonts w:ascii="Montserrat Light" w:hAnsi="Montserrat Light"/>
          <w:sz w:val="28"/>
          <w:szCs w:val="28"/>
        </w:rPr>
        <w:t>!</w:t>
      </w:r>
    </w:p>
    <w:p w14:paraId="501A2890" w14:textId="77777777" w:rsidR="00F124FE" w:rsidRPr="000D25D1" w:rsidRDefault="00F124FE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1692FDDF" w14:textId="53DCFBB4" w:rsidR="00F124FE" w:rsidRPr="000D25D1" w:rsidRDefault="00F124FE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When the storms of life are swirling around us where do we place our </w:t>
      </w:r>
      <w:r w:rsidR="00140127" w:rsidRPr="000D25D1">
        <w:rPr>
          <w:rFonts w:ascii="Montserrat Light" w:hAnsi="Montserrat Light"/>
          <w:sz w:val="28"/>
          <w:szCs w:val="28"/>
        </w:rPr>
        <w:t xml:space="preserve">ultimate </w:t>
      </w:r>
      <w:r w:rsidRPr="000D25D1">
        <w:rPr>
          <w:rFonts w:ascii="Montserrat Light" w:hAnsi="Montserrat Light"/>
          <w:sz w:val="28"/>
          <w:szCs w:val="28"/>
        </w:rPr>
        <w:t xml:space="preserve">hope? </w:t>
      </w:r>
    </w:p>
    <w:p w14:paraId="20221A86" w14:textId="77777777" w:rsidR="00F124FE" w:rsidRPr="000D25D1" w:rsidRDefault="00F124FE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5760373B" w14:textId="44E03D5D" w:rsidR="00F124FE" w:rsidRPr="000D25D1" w:rsidRDefault="00170C36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Jesus was a master in</w:t>
      </w:r>
      <w:r w:rsidR="00F124FE" w:rsidRPr="000D25D1">
        <w:rPr>
          <w:rFonts w:ascii="Montserrat Light" w:hAnsi="Montserrat Light"/>
          <w:sz w:val="28"/>
          <w:szCs w:val="28"/>
        </w:rPr>
        <w:t xml:space="preserve"> using life circumstances to teach His followers truth about who He was and what He had come to accomplish! </w:t>
      </w:r>
    </w:p>
    <w:p w14:paraId="2133C740" w14:textId="77777777" w:rsidR="00F124FE" w:rsidRPr="000D25D1" w:rsidRDefault="00F124FE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5A6F9C8B" w14:textId="77777777" w:rsidR="00085685" w:rsidRPr="000D25D1" w:rsidRDefault="00F124FE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In this powerful scene Jesus is reminding His followers that He </w:t>
      </w:r>
      <w:r w:rsidR="00A80E18" w:rsidRPr="000D25D1">
        <w:rPr>
          <w:rFonts w:ascii="Montserrat Light" w:hAnsi="Montserrat Light"/>
          <w:sz w:val="28"/>
          <w:szCs w:val="28"/>
        </w:rPr>
        <w:t xml:space="preserve">is tough as nails! </w:t>
      </w:r>
    </w:p>
    <w:p w14:paraId="06D5667A" w14:textId="77777777" w:rsidR="00085685" w:rsidRPr="000D25D1" w:rsidRDefault="00085685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3C911F7" w14:textId="44665111" w:rsidR="00F124FE" w:rsidRPr="000D25D1" w:rsidRDefault="00A80E18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He </w:t>
      </w:r>
      <w:r w:rsidR="00F124FE" w:rsidRPr="000D25D1">
        <w:rPr>
          <w:rFonts w:ascii="Montserrat Light" w:hAnsi="Montserrat Light"/>
          <w:sz w:val="28"/>
          <w:szCs w:val="28"/>
        </w:rPr>
        <w:t>has the authority over all of creation</w:t>
      </w:r>
      <w:r w:rsidR="00085685" w:rsidRPr="000D25D1">
        <w:rPr>
          <w:rFonts w:ascii="Montserrat Light" w:hAnsi="Montserrat Light"/>
          <w:sz w:val="28"/>
          <w:szCs w:val="28"/>
        </w:rPr>
        <w:t xml:space="preserve">, He possesses the grit </w:t>
      </w:r>
      <w:r w:rsidR="00170C36" w:rsidRPr="000D25D1">
        <w:rPr>
          <w:rFonts w:ascii="Montserrat Light" w:hAnsi="Montserrat Light"/>
          <w:sz w:val="28"/>
          <w:szCs w:val="28"/>
        </w:rPr>
        <w:t xml:space="preserve">necessary </w:t>
      </w:r>
      <w:r w:rsidR="00085685" w:rsidRPr="000D25D1">
        <w:rPr>
          <w:rFonts w:ascii="Montserrat Light" w:hAnsi="Montserrat Light"/>
          <w:sz w:val="28"/>
          <w:szCs w:val="28"/>
        </w:rPr>
        <w:t xml:space="preserve">to speak to the wind and waves </w:t>
      </w:r>
      <w:r w:rsidR="00140127" w:rsidRPr="000D25D1">
        <w:rPr>
          <w:rFonts w:ascii="Montserrat Light" w:hAnsi="Montserrat Light"/>
          <w:sz w:val="28"/>
          <w:szCs w:val="28"/>
        </w:rPr>
        <w:t>bringing calm even in a</w:t>
      </w:r>
      <w:r w:rsidR="00085685" w:rsidRPr="000D25D1">
        <w:rPr>
          <w:rFonts w:ascii="Montserrat Light" w:hAnsi="Montserrat Light"/>
          <w:sz w:val="28"/>
          <w:szCs w:val="28"/>
        </w:rPr>
        <w:t xml:space="preserve"> storm</w:t>
      </w:r>
      <w:r w:rsidR="00F124FE" w:rsidRPr="000D25D1">
        <w:rPr>
          <w:rFonts w:ascii="Montserrat Light" w:hAnsi="Montserrat Light"/>
          <w:sz w:val="28"/>
          <w:szCs w:val="28"/>
        </w:rPr>
        <w:t xml:space="preserve">. </w:t>
      </w:r>
    </w:p>
    <w:p w14:paraId="13C2FAB0" w14:textId="77777777" w:rsidR="00F124FE" w:rsidRPr="000D25D1" w:rsidRDefault="00F124FE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3A17F021" w14:textId="77777777" w:rsidR="00085685" w:rsidRPr="000D25D1" w:rsidRDefault="00085685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Jesus did this to demonstrate His authority, to validate that He knows what He is talking about! </w:t>
      </w:r>
    </w:p>
    <w:p w14:paraId="4363F2B0" w14:textId="77777777" w:rsidR="00085685" w:rsidRPr="000D25D1" w:rsidRDefault="00085685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6C621576" w14:textId="30083E84" w:rsidR="00F124FE" w:rsidRPr="000D25D1" w:rsidRDefault="00085685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S</w:t>
      </w:r>
      <w:r w:rsidR="00F124FE" w:rsidRPr="000D25D1">
        <w:rPr>
          <w:rFonts w:ascii="Montserrat Light" w:hAnsi="Montserrat Light"/>
          <w:sz w:val="28"/>
          <w:szCs w:val="28"/>
        </w:rPr>
        <w:t xml:space="preserve">o when He describes </w:t>
      </w:r>
      <w:r w:rsidRPr="000D25D1">
        <w:rPr>
          <w:rFonts w:ascii="Montserrat Light" w:hAnsi="Montserrat Light"/>
          <w:sz w:val="28"/>
          <w:szCs w:val="28"/>
        </w:rPr>
        <w:t xml:space="preserve">knowing </w:t>
      </w:r>
      <w:r w:rsidR="00F124FE" w:rsidRPr="000D25D1">
        <w:rPr>
          <w:rFonts w:ascii="Montserrat Light" w:hAnsi="Montserrat Light"/>
          <w:sz w:val="28"/>
          <w:szCs w:val="28"/>
        </w:rPr>
        <w:t>a way of life that leads to purpose and produ</w:t>
      </w:r>
      <w:r w:rsidR="00140127" w:rsidRPr="000D25D1">
        <w:rPr>
          <w:rFonts w:ascii="Montserrat Light" w:hAnsi="Montserrat Light"/>
          <w:sz w:val="28"/>
          <w:szCs w:val="28"/>
        </w:rPr>
        <w:t>ctivity He knows</w:t>
      </w:r>
      <w:r w:rsidR="00F124FE" w:rsidRPr="000D25D1">
        <w:rPr>
          <w:rFonts w:ascii="Montserrat Light" w:hAnsi="Montserrat Light"/>
          <w:sz w:val="28"/>
          <w:szCs w:val="28"/>
        </w:rPr>
        <w:t xml:space="preserve"> what He was talking about. </w:t>
      </w:r>
    </w:p>
    <w:p w14:paraId="4E3AE18D" w14:textId="43EBB224" w:rsidR="0012108D" w:rsidRPr="000D25D1" w:rsidRDefault="0012108D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41DF9B3" w14:textId="2FA2CE80" w:rsidR="0012108D" w:rsidRPr="000D25D1" w:rsidRDefault="0012108D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He also knew what He was talking about when He promised </w:t>
      </w:r>
      <w:r w:rsidR="00140127" w:rsidRPr="000D25D1">
        <w:rPr>
          <w:rFonts w:ascii="Montserrat Light" w:hAnsi="Montserrat Light"/>
          <w:sz w:val="28"/>
          <w:szCs w:val="28"/>
        </w:rPr>
        <w:t xml:space="preserve">His followers </w:t>
      </w:r>
      <w:r w:rsidRPr="000D25D1">
        <w:rPr>
          <w:rFonts w:ascii="Montserrat Light" w:hAnsi="Montserrat Light"/>
          <w:sz w:val="28"/>
          <w:szCs w:val="28"/>
        </w:rPr>
        <w:t xml:space="preserve">that they would have problems and obstacles as they followed their </w:t>
      </w:r>
      <w:r w:rsidR="00140127" w:rsidRPr="000D25D1">
        <w:rPr>
          <w:rFonts w:ascii="Montserrat Light" w:hAnsi="Montserrat Light"/>
          <w:sz w:val="28"/>
          <w:szCs w:val="28"/>
        </w:rPr>
        <w:t xml:space="preserve">life’s </w:t>
      </w:r>
      <w:r w:rsidRPr="000D25D1">
        <w:rPr>
          <w:rFonts w:ascii="Montserrat Light" w:hAnsi="Montserrat Light"/>
          <w:sz w:val="28"/>
          <w:szCs w:val="28"/>
        </w:rPr>
        <w:t>purpose.</w:t>
      </w:r>
    </w:p>
    <w:p w14:paraId="1EA353ED" w14:textId="0B13C675" w:rsidR="0012108D" w:rsidRPr="000D25D1" w:rsidRDefault="0012108D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5ADD6323" w14:textId="38A3F762" w:rsidR="00772AFE" w:rsidRPr="000D25D1" w:rsidRDefault="00272DF7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Jesus demonstrated to His disciples that it takes grit to move forward at times</w:t>
      </w:r>
      <w:r w:rsidR="00772AFE" w:rsidRPr="000D25D1">
        <w:rPr>
          <w:rFonts w:ascii="Montserrat Light" w:hAnsi="Montserrat Light"/>
          <w:sz w:val="28"/>
          <w:szCs w:val="28"/>
        </w:rPr>
        <w:t xml:space="preserve"> because our temptation is to quit.</w:t>
      </w:r>
    </w:p>
    <w:p w14:paraId="05563B61" w14:textId="5830A45F" w:rsidR="00170C36" w:rsidRPr="000D25D1" w:rsidRDefault="00170C36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5D1EA9D3" w14:textId="290C12E8" w:rsidR="00170C36" w:rsidRPr="000D25D1" w:rsidRDefault="00170C36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We are so glad you have decided to join us today here at Southside Church, my name is Wynne Lankford and it is my privilege to serve here as lead pastor! </w:t>
      </w:r>
    </w:p>
    <w:p w14:paraId="554A43B4" w14:textId="15BF7917" w:rsidR="005C31AA" w:rsidRPr="000D25D1" w:rsidRDefault="00170C36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lastRenderedPageBreak/>
        <w:t>And I would like to know, h</w:t>
      </w:r>
      <w:r w:rsidR="00772AFE" w:rsidRPr="000D25D1">
        <w:rPr>
          <w:rFonts w:ascii="Montserrat Light" w:hAnsi="Montserrat Light"/>
          <w:sz w:val="28"/>
          <w:szCs w:val="28"/>
        </w:rPr>
        <w:t xml:space="preserve">ow many of you </w:t>
      </w:r>
      <w:r w:rsidR="005C31AA" w:rsidRPr="000D25D1">
        <w:rPr>
          <w:rFonts w:ascii="Montserrat Light" w:hAnsi="Montserrat Light"/>
          <w:sz w:val="28"/>
          <w:szCs w:val="28"/>
        </w:rPr>
        <w:t>have faced the temptation to quit when the road gets hard?</w:t>
      </w:r>
    </w:p>
    <w:p w14:paraId="286019B9" w14:textId="77777777" w:rsidR="005C31AA" w:rsidRPr="000D25D1" w:rsidRDefault="005C31AA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7D8C72AD" w14:textId="1C3A432E" w:rsidR="00140127" w:rsidRPr="000D25D1" w:rsidRDefault="005C31AA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We all have.  </w:t>
      </w:r>
      <w:r w:rsidR="00390171" w:rsidRPr="000D25D1">
        <w:rPr>
          <w:rFonts w:ascii="Montserrat Light" w:hAnsi="Montserrat Light"/>
          <w:sz w:val="28"/>
          <w:szCs w:val="28"/>
        </w:rPr>
        <w:t xml:space="preserve">There’s been times as your pastor that I have been tempted to quit </w:t>
      </w:r>
      <w:r w:rsidR="009E5C5C" w:rsidRPr="000D25D1">
        <w:rPr>
          <w:rFonts w:ascii="Montserrat Light" w:hAnsi="Montserrat Light"/>
          <w:sz w:val="28"/>
          <w:szCs w:val="28"/>
        </w:rPr>
        <w:t xml:space="preserve">the ministry and just go do something </w:t>
      </w:r>
      <w:r w:rsidR="00140127" w:rsidRPr="000D25D1">
        <w:rPr>
          <w:rFonts w:ascii="Montserrat Light" w:hAnsi="Montserrat Light"/>
          <w:sz w:val="28"/>
          <w:szCs w:val="28"/>
        </w:rPr>
        <w:t>simpler</w:t>
      </w:r>
      <w:r w:rsidR="009E5C5C" w:rsidRPr="000D25D1">
        <w:rPr>
          <w:rFonts w:ascii="Montserrat Light" w:hAnsi="Montserrat Light"/>
          <w:sz w:val="28"/>
          <w:szCs w:val="28"/>
        </w:rPr>
        <w:t xml:space="preserve">.  </w:t>
      </w:r>
    </w:p>
    <w:p w14:paraId="01DCC619" w14:textId="77777777" w:rsidR="000D25D1" w:rsidRDefault="000D25D1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2CE7B179" w14:textId="71DB3713" w:rsidR="000B34AB" w:rsidRPr="000D25D1" w:rsidRDefault="009E5C5C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It’s times like that, </w:t>
      </w:r>
      <w:r w:rsidR="002D036A" w:rsidRPr="000D25D1">
        <w:rPr>
          <w:rFonts w:ascii="Montserrat Light" w:hAnsi="Montserrat Light"/>
          <w:sz w:val="28"/>
          <w:szCs w:val="28"/>
        </w:rPr>
        <w:t>when the Holy Spirit rem</w:t>
      </w:r>
      <w:r w:rsidR="00140127" w:rsidRPr="000D25D1">
        <w:rPr>
          <w:rFonts w:ascii="Montserrat Light" w:hAnsi="Montserrat Light"/>
          <w:sz w:val="28"/>
          <w:szCs w:val="28"/>
        </w:rPr>
        <w:t>inds me that He is with me and H</w:t>
      </w:r>
      <w:r w:rsidR="002D036A" w:rsidRPr="000D25D1">
        <w:rPr>
          <w:rFonts w:ascii="Montserrat Light" w:hAnsi="Montserrat Light"/>
          <w:sz w:val="28"/>
          <w:szCs w:val="28"/>
        </w:rPr>
        <w:t xml:space="preserve">e encourages me to </w:t>
      </w:r>
      <w:r w:rsidR="000B34AB" w:rsidRPr="000D25D1">
        <w:rPr>
          <w:rFonts w:ascii="Montserrat Light" w:hAnsi="Montserrat Light"/>
          <w:sz w:val="28"/>
          <w:szCs w:val="28"/>
        </w:rPr>
        <w:t>persevere and move forward one step at a time.</w:t>
      </w:r>
    </w:p>
    <w:p w14:paraId="6BC45D1C" w14:textId="77777777" w:rsidR="000B34AB" w:rsidRPr="000D25D1" w:rsidRDefault="000B34AB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3A3A73AC" w14:textId="587FE8CB" w:rsidR="00140127" w:rsidRPr="000D25D1" w:rsidRDefault="00140127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Jesus had </w:t>
      </w:r>
      <w:r w:rsidR="00170C36" w:rsidRPr="000D25D1">
        <w:rPr>
          <w:rFonts w:ascii="Montserrat Light" w:hAnsi="Montserrat Light"/>
          <w:sz w:val="28"/>
          <w:szCs w:val="28"/>
        </w:rPr>
        <w:t>GRIT OVER QUIT for</w:t>
      </w:r>
      <w:r w:rsidRPr="000D25D1">
        <w:rPr>
          <w:rFonts w:ascii="Montserrat Light" w:hAnsi="Montserrat Light"/>
          <w:sz w:val="28"/>
          <w:szCs w:val="28"/>
        </w:rPr>
        <w:t xml:space="preserve"> the mission </w:t>
      </w:r>
      <w:r w:rsidR="00170C36" w:rsidRPr="000D25D1">
        <w:rPr>
          <w:rFonts w:ascii="Montserrat Light" w:hAnsi="Montserrat Light"/>
          <w:sz w:val="28"/>
          <w:szCs w:val="28"/>
        </w:rPr>
        <w:t xml:space="preserve">He was given </w:t>
      </w:r>
      <w:r w:rsidRPr="000D25D1">
        <w:rPr>
          <w:rFonts w:ascii="Montserrat Light" w:hAnsi="Montserrat Light"/>
          <w:sz w:val="28"/>
          <w:szCs w:val="28"/>
        </w:rPr>
        <w:t>and last week we were reminded that the mission is</w:t>
      </w:r>
      <w:r w:rsidR="00170C36" w:rsidRPr="000D25D1">
        <w:rPr>
          <w:rFonts w:ascii="Montserrat Light" w:hAnsi="Montserrat Light"/>
          <w:sz w:val="28"/>
          <w:szCs w:val="28"/>
        </w:rPr>
        <w:t>…….</w:t>
      </w:r>
      <w:r w:rsidRPr="000D25D1">
        <w:rPr>
          <w:rFonts w:ascii="Montserrat Light" w:hAnsi="Montserrat Light"/>
          <w:sz w:val="28"/>
          <w:szCs w:val="28"/>
        </w:rPr>
        <w:t xml:space="preserve">you and me. </w:t>
      </w:r>
    </w:p>
    <w:p w14:paraId="60D4BF80" w14:textId="77777777" w:rsidR="00140127" w:rsidRPr="000D25D1" w:rsidRDefault="00140127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503CAD6F" w14:textId="24D5119F" w:rsidR="00140127" w:rsidRPr="000D25D1" w:rsidRDefault="00170C36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We </w:t>
      </w:r>
      <w:r w:rsidR="00140127" w:rsidRPr="000D25D1">
        <w:rPr>
          <w:rFonts w:ascii="Montserrat Light" w:hAnsi="Montserrat Light"/>
          <w:sz w:val="28"/>
          <w:szCs w:val="28"/>
        </w:rPr>
        <w:t xml:space="preserve">are the center of Jesus affection we are His mission. </w:t>
      </w:r>
    </w:p>
    <w:p w14:paraId="32B387C2" w14:textId="77777777" w:rsidR="00140127" w:rsidRPr="000D25D1" w:rsidRDefault="00140127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5EA3B4C1" w14:textId="57E1AB9A" w:rsidR="00140127" w:rsidRPr="000D25D1" w:rsidRDefault="0005003D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And that is not all. T</w:t>
      </w:r>
      <w:r w:rsidR="00140127" w:rsidRPr="000D25D1">
        <w:rPr>
          <w:rFonts w:ascii="Montserrat Light" w:hAnsi="Montserrat Light"/>
          <w:sz w:val="28"/>
          <w:szCs w:val="28"/>
        </w:rPr>
        <w:t>oday I want us to see</w:t>
      </w:r>
      <w:r w:rsidRPr="000D25D1">
        <w:rPr>
          <w:rFonts w:ascii="Montserrat Light" w:hAnsi="Montserrat Light"/>
          <w:sz w:val="28"/>
          <w:szCs w:val="28"/>
        </w:rPr>
        <w:t xml:space="preserve"> that Jesus has grit over quit i</w:t>
      </w:r>
      <w:r w:rsidR="00140127" w:rsidRPr="000D25D1">
        <w:rPr>
          <w:rFonts w:ascii="Montserrat Light" w:hAnsi="Montserrat Light"/>
          <w:sz w:val="28"/>
          <w:szCs w:val="28"/>
        </w:rPr>
        <w:t xml:space="preserve">n His ministry. </w:t>
      </w:r>
    </w:p>
    <w:p w14:paraId="22F42838" w14:textId="77777777" w:rsidR="00140127" w:rsidRPr="000D25D1" w:rsidRDefault="00140127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B47D950" w14:textId="77777777" w:rsidR="00170C36" w:rsidRPr="000D25D1" w:rsidRDefault="00140127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And guess what His ministry is! </w:t>
      </w:r>
    </w:p>
    <w:p w14:paraId="33CDA99B" w14:textId="77777777" w:rsidR="00170C36" w:rsidRPr="000D25D1" w:rsidRDefault="00170C36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110332F9" w14:textId="77777777" w:rsidR="00170C36" w:rsidRPr="000D25D1" w:rsidRDefault="00140127" w:rsidP="00170C36">
      <w:pPr>
        <w:spacing w:after="0"/>
        <w:jc w:val="center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YOU! </w:t>
      </w:r>
    </w:p>
    <w:p w14:paraId="707601C2" w14:textId="77777777" w:rsidR="00170C36" w:rsidRPr="000D25D1" w:rsidRDefault="00170C36" w:rsidP="00170C36">
      <w:pPr>
        <w:spacing w:after="0"/>
        <w:jc w:val="center"/>
        <w:rPr>
          <w:rFonts w:ascii="Montserrat Light" w:hAnsi="Montserrat Light"/>
          <w:sz w:val="28"/>
          <w:szCs w:val="28"/>
        </w:rPr>
      </w:pPr>
    </w:p>
    <w:p w14:paraId="3E011DE8" w14:textId="42C73CD8" w:rsidR="00140127" w:rsidRPr="000D25D1" w:rsidRDefault="00140127" w:rsidP="00170C36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You are the supreme focus of His ministry.</w:t>
      </w:r>
    </w:p>
    <w:p w14:paraId="30150DB4" w14:textId="77777777" w:rsidR="00140127" w:rsidRPr="000D25D1" w:rsidRDefault="00140127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10B13586" w14:textId="4961AA58" w:rsidR="00272DF7" w:rsidRPr="000D25D1" w:rsidRDefault="000B34AB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Jesus </w:t>
      </w:r>
      <w:r w:rsidR="00140127" w:rsidRPr="000D25D1">
        <w:rPr>
          <w:rFonts w:ascii="Montserrat Light" w:hAnsi="Montserrat Light"/>
          <w:sz w:val="28"/>
          <w:szCs w:val="28"/>
        </w:rPr>
        <w:t xml:space="preserve">gave His life to the mission and was faithful to </w:t>
      </w:r>
      <w:r w:rsidRPr="000D25D1">
        <w:rPr>
          <w:rFonts w:ascii="Montserrat Light" w:hAnsi="Montserrat Light"/>
          <w:sz w:val="28"/>
          <w:szCs w:val="28"/>
        </w:rPr>
        <w:t xml:space="preserve">model </w:t>
      </w:r>
      <w:r w:rsidR="00140127" w:rsidRPr="000D25D1">
        <w:rPr>
          <w:rFonts w:ascii="Montserrat Light" w:hAnsi="Montserrat Light"/>
          <w:sz w:val="28"/>
          <w:szCs w:val="28"/>
        </w:rPr>
        <w:t xml:space="preserve">a ministry </w:t>
      </w:r>
      <w:r w:rsidRPr="000D25D1">
        <w:rPr>
          <w:rFonts w:ascii="Montserrat Light" w:hAnsi="Montserrat Light"/>
          <w:sz w:val="28"/>
          <w:szCs w:val="28"/>
        </w:rPr>
        <w:t>of grit over quit</w:t>
      </w:r>
      <w:r w:rsidR="00170C36" w:rsidRPr="000D25D1">
        <w:rPr>
          <w:rFonts w:ascii="Montserrat Light" w:hAnsi="Montserrat Light"/>
          <w:sz w:val="28"/>
          <w:szCs w:val="28"/>
        </w:rPr>
        <w:t xml:space="preserve"> all the way to the cross!</w:t>
      </w:r>
      <w:r w:rsidR="00272DF7" w:rsidRPr="000D25D1">
        <w:rPr>
          <w:rFonts w:ascii="Montserrat Light" w:hAnsi="Montserrat Light"/>
          <w:sz w:val="28"/>
          <w:szCs w:val="28"/>
        </w:rPr>
        <w:t xml:space="preserve"> </w:t>
      </w:r>
    </w:p>
    <w:p w14:paraId="09DE53AB" w14:textId="77777777" w:rsidR="00085685" w:rsidRPr="000D25D1" w:rsidRDefault="00085685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313C8E14" w14:textId="6E77EE27" w:rsidR="00085685" w:rsidRPr="000D25D1" w:rsidRDefault="00085685" w:rsidP="00085685">
      <w:pPr>
        <w:spacing w:after="0"/>
        <w:jc w:val="center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Jesus is not just giving lip service He is backing it up with Grit</w:t>
      </w:r>
      <w:r w:rsidR="00170C36" w:rsidRPr="000D25D1">
        <w:rPr>
          <w:rFonts w:ascii="Montserrat Light" w:hAnsi="Montserrat Light"/>
          <w:sz w:val="28"/>
          <w:szCs w:val="28"/>
        </w:rPr>
        <w:t xml:space="preserve"> and tenacity</w:t>
      </w:r>
      <w:r w:rsidRPr="000D25D1">
        <w:rPr>
          <w:rFonts w:ascii="Montserrat Light" w:hAnsi="Montserrat Light"/>
          <w:sz w:val="28"/>
          <w:szCs w:val="28"/>
        </w:rPr>
        <w:t>!</w:t>
      </w:r>
    </w:p>
    <w:p w14:paraId="7B236FA0" w14:textId="77777777" w:rsidR="00F124FE" w:rsidRPr="000D25D1" w:rsidRDefault="00F124FE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1DBF9D63" w14:textId="3C93A1E2" w:rsidR="00A80E18" w:rsidRPr="000D25D1" w:rsidRDefault="000D25D1" w:rsidP="008B3915">
      <w:pPr>
        <w:spacing w:after="0"/>
        <w:rPr>
          <w:rFonts w:ascii="Montserrat Light" w:hAnsi="Montserrat Light"/>
          <w:sz w:val="28"/>
          <w:szCs w:val="28"/>
        </w:rPr>
      </w:pP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 xml:space="preserve">SLIDE </w:t>
      </w:r>
      <w:r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>2</w:t>
      </w: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</w:rPr>
        <w:t xml:space="preserve"> </w:t>
      </w:r>
      <w:r w:rsidR="00F124FE" w:rsidRPr="000D25D1">
        <w:rPr>
          <w:rFonts w:ascii="Montserrat Light" w:hAnsi="Montserrat Light"/>
          <w:sz w:val="28"/>
          <w:szCs w:val="28"/>
        </w:rPr>
        <w:t xml:space="preserve">Jesus </w:t>
      </w:r>
      <w:r w:rsidR="00170C36" w:rsidRPr="000D25D1">
        <w:rPr>
          <w:rFonts w:ascii="Montserrat Light" w:hAnsi="Montserrat Light"/>
          <w:sz w:val="28"/>
          <w:szCs w:val="28"/>
        </w:rPr>
        <w:t xml:space="preserve">gave His life to help </w:t>
      </w:r>
      <w:r w:rsidR="00F124FE" w:rsidRPr="000D25D1">
        <w:rPr>
          <w:rFonts w:ascii="Montserrat Light" w:hAnsi="Montserrat Light"/>
          <w:sz w:val="28"/>
          <w:szCs w:val="28"/>
        </w:rPr>
        <w:t xml:space="preserve">His followers </w:t>
      </w:r>
      <w:r w:rsidR="00170C36" w:rsidRPr="000D25D1">
        <w:rPr>
          <w:rFonts w:ascii="Montserrat Light" w:hAnsi="Montserrat Light"/>
          <w:sz w:val="28"/>
          <w:szCs w:val="28"/>
        </w:rPr>
        <w:t xml:space="preserve">see and </w:t>
      </w:r>
      <w:r w:rsidR="00F124FE" w:rsidRPr="000D25D1">
        <w:rPr>
          <w:rFonts w:ascii="Montserrat Light" w:hAnsi="Montserrat Light"/>
          <w:sz w:val="28"/>
          <w:szCs w:val="28"/>
        </w:rPr>
        <w:t xml:space="preserve">understand that He </w:t>
      </w:r>
      <w:r w:rsidR="0005003D" w:rsidRPr="000D25D1">
        <w:rPr>
          <w:rFonts w:ascii="Montserrat Light" w:hAnsi="Montserrat Light"/>
          <w:sz w:val="28"/>
          <w:szCs w:val="28"/>
        </w:rPr>
        <w:t>has the power to</w:t>
      </w:r>
      <w:r w:rsidR="00140127" w:rsidRPr="000D25D1">
        <w:rPr>
          <w:rFonts w:ascii="Montserrat Light" w:hAnsi="Montserrat Light"/>
          <w:sz w:val="28"/>
          <w:szCs w:val="28"/>
        </w:rPr>
        <w:t xml:space="preserve"> </w:t>
      </w:r>
      <w:r w:rsidR="00F124FE" w:rsidRPr="000D25D1">
        <w:rPr>
          <w:rFonts w:ascii="Montserrat Light" w:hAnsi="Montserrat Light"/>
          <w:sz w:val="28"/>
          <w:szCs w:val="28"/>
        </w:rPr>
        <w:t>produce within them everything He was pro</w:t>
      </w:r>
      <w:r w:rsidR="0005003D" w:rsidRPr="000D25D1">
        <w:rPr>
          <w:rFonts w:ascii="Montserrat Light" w:hAnsi="Montserrat Light"/>
          <w:sz w:val="28"/>
          <w:szCs w:val="28"/>
        </w:rPr>
        <w:t>mising</w:t>
      </w:r>
      <w:r w:rsidR="00F124FE" w:rsidRPr="000D25D1">
        <w:rPr>
          <w:rFonts w:ascii="Montserrat Light" w:hAnsi="Montserrat Light"/>
          <w:sz w:val="28"/>
          <w:szCs w:val="28"/>
        </w:rPr>
        <w:t>!</w:t>
      </w:r>
      <w:r>
        <w:rPr>
          <w:rFonts w:ascii="Montserrat Light" w:hAnsi="Montserrat Light"/>
          <w:sz w:val="28"/>
          <w:szCs w:val="28"/>
        </w:rPr>
        <w:br/>
      </w:r>
    </w:p>
    <w:p w14:paraId="5B05906B" w14:textId="5C70880C" w:rsidR="00A80E18" w:rsidRPr="000D25D1" w:rsidRDefault="00A80E18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lastRenderedPageBreak/>
        <w:t>Jesus had grit, and He would never quit helping</w:t>
      </w:r>
      <w:r w:rsidR="00140127" w:rsidRPr="000D25D1">
        <w:rPr>
          <w:rFonts w:ascii="Montserrat Light" w:hAnsi="Montserrat Light"/>
          <w:sz w:val="28"/>
          <w:szCs w:val="28"/>
        </w:rPr>
        <w:t xml:space="preserve"> and encouraging</w:t>
      </w:r>
      <w:r w:rsidRPr="000D25D1">
        <w:rPr>
          <w:rFonts w:ascii="Montserrat Light" w:hAnsi="Montserrat Light"/>
          <w:sz w:val="28"/>
          <w:szCs w:val="28"/>
        </w:rPr>
        <w:t xml:space="preserve"> His followers</w:t>
      </w:r>
      <w:r w:rsidR="00E778C5" w:rsidRPr="000D25D1">
        <w:rPr>
          <w:rFonts w:ascii="Montserrat Light" w:hAnsi="Montserrat Light"/>
          <w:sz w:val="28"/>
          <w:szCs w:val="28"/>
        </w:rPr>
        <w:t xml:space="preserve"> </w:t>
      </w:r>
      <w:r w:rsidR="00140127" w:rsidRPr="000D25D1">
        <w:rPr>
          <w:rFonts w:ascii="Montserrat Light" w:hAnsi="Montserrat Light"/>
          <w:sz w:val="28"/>
          <w:szCs w:val="28"/>
        </w:rPr>
        <w:t>because H</w:t>
      </w:r>
      <w:r w:rsidR="00E778C5" w:rsidRPr="000D25D1">
        <w:rPr>
          <w:rFonts w:ascii="Montserrat Light" w:hAnsi="Montserrat Light"/>
          <w:sz w:val="28"/>
          <w:szCs w:val="28"/>
        </w:rPr>
        <w:t>e saw some</w:t>
      </w:r>
      <w:r w:rsidR="00170C36" w:rsidRPr="000D25D1">
        <w:rPr>
          <w:rFonts w:ascii="Montserrat Light" w:hAnsi="Montserrat Light"/>
          <w:sz w:val="28"/>
          <w:szCs w:val="28"/>
        </w:rPr>
        <w:t>thing</w:t>
      </w:r>
      <w:r w:rsidR="00E778C5" w:rsidRPr="000D25D1">
        <w:rPr>
          <w:rFonts w:ascii="Montserrat Light" w:hAnsi="Montserrat Light"/>
          <w:sz w:val="28"/>
          <w:szCs w:val="28"/>
        </w:rPr>
        <w:t xml:space="preserve"> in them that they couldn’t see.  </w:t>
      </w:r>
    </w:p>
    <w:p w14:paraId="7F822E36" w14:textId="77777777" w:rsidR="00A80E18" w:rsidRPr="000D25D1" w:rsidRDefault="00A80E18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033C98D" w14:textId="0CEC3E93" w:rsidR="00A80E18" w:rsidRPr="000D25D1" w:rsidRDefault="00A80E18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Have you ever had someone see potential in you</w:t>
      </w:r>
      <w:r w:rsidR="004B1425" w:rsidRPr="000D25D1">
        <w:rPr>
          <w:rFonts w:ascii="Montserrat Light" w:hAnsi="Montserrat Light"/>
          <w:sz w:val="28"/>
          <w:szCs w:val="28"/>
        </w:rPr>
        <w:t xml:space="preserve"> that you couldn’t see in yourself</w:t>
      </w:r>
      <w:r w:rsidRPr="000D25D1">
        <w:rPr>
          <w:rFonts w:ascii="Montserrat Light" w:hAnsi="Montserrat Light"/>
          <w:sz w:val="28"/>
          <w:szCs w:val="28"/>
        </w:rPr>
        <w:t xml:space="preserve">? </w:t>
      </w:r>
    </w:p>
    <w:p w14:paraId="1DC7EA7C" w14:textId="77777777" w:rsidR="00A80E18" w:rsidRPr="000D25D1" w:rsidRDefault="00A80E18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197B5CBC" w14:textId="77777777" w:rsidR="00A80E18" w:rsidRPr="000D25D1" w:rsidRDefault="00A80E18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I will never forget a moment I had in the 8</w:t>
      </w:r>
      <w:r w:rsidRPr="000D25D1">
        <w:rPr>
          <w:rFonts w:ascii="Montserrat Light" w:hAnsi="Montserrat Light"/>
          <w:sz w:val="28"/>
          <w:szCs w:val="28"/>
          <w:vertAlign w:val="superscript"/>
        </w:rPr>
        <w:t>th</w:t>
      </w:r>
      <w:r w:rsidRPr="000D25D1">
        <w:rPr>
          <w:rFonts w:ascii="Montserrat Light" w:hAnsi="Montserrat Light"/>
          <w:sz w:val="28"/>
          <w:szCs w:val="28"/>
        </w:rPr>
        <w:t xml:space="preserve"> grade. </w:t>
      </w:r>
    </w:p>
    <w:p w14:paraId="2CA148ED" w14:textId="77777777" w:rsidR="00A80E18" w:rsidRPr="000D25D1" w:rsidRDefault="00A80E18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3A510BA8" w14:textId="77777777" w:rsidR="00140127" w:rsidRPr="000D25D1" w:rsidRDefault="00A80E18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I had a football </w:t>
      </w:r>
      <w:r w:rsidR="00D63AF9" w:rsidRPr="000D25D1">
        <w:rPr>
          <w:rFonts w:ascii="Montserrat Light" w:hAnsi="Montserrat Light"/>
          <w:sz w:val="28"/>
          <w:szCs w:val="28"/>
        </w:rPr>
        <w:t>coach by the name of coach G</w:t>
      </w:r>
      <w:r w:rsidRPr="000D25D1">
        <w:rPr>
          <w:rFonts w:ascii="Montserrat Light" w:hAnsi="Montserrat Light"/>
          <w:sz w:val="28"/>
          <w:szCs w:val="28"/>
        </w:rPr>
        <w:t>ains</w:t>
      </w:r>
      <w:r w:rsidR="00D63AF9" w:rsidRPr="000D25D1">
        <w:rPr>
          <w:rFonts w:ascii="Montserrat Light" w:hAnsi="Montserrat Light"/>
          <w:sz w:val="28"/>
          <w:szCs w:val="28"/>
        </w:rPr>
        <w:t xml:space="preserve"> who began to invest in me. </w:t>
      </w:r>
    </w:p>
    <w:p w14:paraId="7172045F" w14:textId="77777777" w:rsidR="00140127" w:rsidRPr="000D25D1" w:rsidRDefault="00140127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2778184" w14:textId="52390B44" w:rsidR="00D63AF9" w:rsidRPr="000D25D1" w:rsidRDefault="00D63AF9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He said he saw potential in me! </w:t>
      </w:r>
    </w:p>
    <w:p w14:paraId="7DB0817C" w14:textId="77777777" w:rsidR="00D63AF9" w:rsidRPr="000D25D1" w:rsidRDefault="00D63AF9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77647EC2" w14:textId="77777777" w:rsidR="00D63AF9" w:rsidRPr="000D25D1" w:rsidRDefault="00D63AF9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By the way, did you know there is power when you speak words of blessing into someone younger than you? </w:t>
      </w:r>
    </w:p>
    <w:p w14:paraId="655FDD79" w14:textId="77777777" w:rsidR="00085685" w:rsidRPr="000D25D1" w:rsidRDefault="00085685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29C054AF" w14:textId="338731EC" w:rsidR="00014DE5" w:rsidRPr="000D25D1" w:rsidRDefault="000D25D1" w:rsidP="008B3915">
      <w:pPr>
        <w:spacing w:after="0"/>
        <w:rPr>
          <w:rFonts w:ascii="Montserrat Light" w:hAnsi="Montserrat Light"/>
          <w:sz w:val="28"/>
          <w:szCs w:val="28"/>
        </w:rPr>
      </w:pP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 xml:space="preserve">SLIDE </w:t>
      </w:r>
      <w:r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>3</w:t>
      </w: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</w:rPr>
        <w:t xml:space="preserve"> </w:t>
      </w:r>
      <w:r w:rsidR="00085685" w:rsidRPr="000D25D1">
        <w:rPr>
          <w:rFonts w:ascii="Montserrat Light" w:hAnsi="Montserrat Light"/>
          <w:sz w:val="28"/>
          <w:szCs w:val="28"/>
        </w:rPr>
        <w:t xml:space="preserve">We believe </w:t>
      </w:r>
      <w:r w:rsidR="004E2256" w:rsidRPr="000D25D1">
        <w:rPr>
          <w:rFonts w:ascii="Montserrat Light" w:hAnsi="Montserrat Light"/>
          <w:sz w:val="28"/>
          <w:szCs w:val="28"/>
        </w:rPr>
        <w:t xml:space="preserve">that </w:t>
      </w:r>
      <w:r w:rsidR="00085685" w:rsidRPr="000D25D1">
        <w:rPr>
          <w:rFonts w:ascii="Montserrat Light" w:hAnsi="Montserrat Light"/>
          <w:sz w:val="28"/>
          <w:szCs w:val="28"/>
        </w:rPr>
        <w:t>here at Southside</w:t>
      </w:r>
      <w:r w:rsidR="00014DE5" w:rsidRPr="000D25D1">
        <w:rPr>
          <w:rFonts w:ascii="Montserrat Light" w:hAnsi="Montserrat Light"/>
          <w:sz w:val="28"/>
          <w:szCs w:val="28"/>
        </w:rPr>
        <w:t xml:space="preserve"> Church</w:t>
      </w:r>
      <w:r w:rsidR="004E2256" w:rsidRPr="000D25D1">
        <w:rPr>
          <w:rFonts w:ascii="Montserrat Light" w:hAnsi="Montserrat Light"/>
          <w:sz w:val="28"/>
          <w:szCs w:val="28"/>
        </w:rPr>
        <w:t xml:space="preserve"> </w:t>
      </w:r>
      <w:r w:rsidR="00170C36" w:rsidRPr="000D25D1">
        <w:rPr>
          <w:rFonts w:ascii="Montserrat Light" w:hAnsi="Montserrat Light"/>
          <w:sz w:val="28"/>
          <w:szCs w:val="28"/>
        </w:rPr>
        <w:t xml:space="preserve">that - </w:t>
      </w:r>
      <w:r w:rsidR="00170C36" w:rsidRPr="000D25D1">
        <w:rPr>
          <w:rFonts w:ascii="Montserrat Light" w:hAnsi="Montserrat Light"/>
          <w:b/>
          <w:sz w:val="28"/>
          <w:szCs w:val="28"/>
        </w:rPr>
        <w:t>Every Life M</w:t>
      </w:r>
      <w:r w:rsidR="00014DE5" w:rsidRPr="000D25D1">
        <w:rPr>
          <w:rFonts w:ascii="Montserrat Light" w:hAnsi="Montserrat Light"/>
          <w:b/>
          <w:sz w:val="28"/>
          <w:szCs w:val="28"/>
        </w:rPr>
        <w:t>atters!</w:t>
      </w:r>
      <w:r w:rsidR="00085685" w:rsidRPr="000D25D1">
        <w:rPr>
          <w:rFonts w:ascii="Montserrat Light" w:hAnsi="Montserrat Light"/>
          <w:sz w:val="28"/>
          <w:szCs w:val="28"/>
        </w:rPr>
        <w:t xml:space="preserve"> </w:t>
      </w:r>
    </w:p>
    <w:p w14:paraId="527D7C5D" w14:textId="77777777" w:rsidR="00014DE5" w:rsidRPr="000D25D1" w:rsidRDefault="00014DE5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3318DDDE" w14:textId="368AD0E5" w:rsidR="00085685" w:rsidRPr="000D25D1" w:rsidRDefault="00014DE5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This</w:t>
      </w:r>
      <w:r w:rsidR="00085685" w:rsidRPr="000D25D1">
        <w:rPr>
          <w:rFonts w:ascii="Montserrat Light" w:hAnsi="Montserrat Light"/>
          <w:sz w:val="28"/>
          <w:szCs w:val="28"/>
        </w:rPr>
        <w:t xml:space="preserve"> is why we are reaching out to everyone including the next generation to r</w:t>
      </w:r>
      <w:r w:rsidR="00140127" w:rsidRPr="000D25D1">
        <w:rPr>
          <w:rFonts w:ascii="Montserrat Light" w:hAnsi="Montserrat Light"/>
          <w:sz w:val="28"/>
          <w:szCs w:val="28"/>
        </w:rPr>
        <w:t xml:space="preserve">emind them of the potential that we see in them! </w:t>
      </w:r>
      <w:r w:rsidR="00085685" w:rsidRPr="000D25D1">
        <w:rPr>
          <w:rFonts w:ascii="Montserrat Light" w:hAnsi="Montserrat Light"/>
          <w:sz w:val="28"/>
          <w:szCs w:val="28"/>
        </w:rPr>
        <w:t xml:space="preserve"> </w:t>
      </w:r>
    </w:p>
    <w:p w14:paraId="5C045E92" w14:textId="77777777" w:rsidR="00D63AF9" w:rsidRPr="000D25D1" w:rsidRDefault="00D63AF9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2EACE779" w14:textId="77777777" w:rsidR="00014DE5" w:rsidRPr="000D25D1" w:rsidRDefault="00D63AF9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When you verbalize the potential you see in </w:t>
      </w:r>
      <w:r w:rsidR="00085685" w:rsidRPr="000D25D1">
        <w:rPr>
          <w:rFonts w:ascii="Montserrat Light" w:hAnsi="Montserrat Light"/>
          <w:sz w:val="28"/>
          <w:szCs w:val="28"/>
        </w:rPr>
        <w:t xml:space="preserve">another person it is life-giving. </w:t>
      </w:r>
      <w:r w:rsidRPr="000D25D1">
        <w:rPr>
          <w:rFonts w:ascii="Montserrat Light" w:hAnsi="Montserrat Light"/>
          <w:sz w:val="28"/>
          <w:szCs w:val="28"/>
        </w:rPr>
        <w:t xml:space="preserve"> </w:t>
      </w:r>
    </w:p>
    <w:p w14:paraId="3A38DE08" w14:textId="77777777" w:rsidR="00014DE5" w:rsidRPr="000D25D1" w:rsidRDefault="00014DE5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32AAA0EA" w14:textId="77777777" w:rsidR="00D63AF9" w:rsidRPr="000D25D1" w:rsidRDefault="00085685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Who are you believing </w:t>
      </w:r>
      <w:r w:rsidR="00C24918" w:rsidRPr="000D25D1">
        <w:rPr>
          <w:rFonts w:ascii="Montserrat Light" w:hAnsi="Montserrat Light"/>
          <w:sz w:val="28"/>
          <w:szCs w:val="28"/>
        </w:rPr>
        <w:t>in</w:t>
      </w:r>
      <w:r w:rsidRPr="000D25D1">
        <w:rPr>
          <w:rFonts w:ascii="Montserrat Light" w:hAnsi="Montserrat Light"/>
          <w:sz w:val="28"/>
          <w:szCs w:val="28"/>
        </w:rPr>
        <w:t xml:space="preserve"> and blessing with your words</w:t>
      </w:r>
      <w:r w:rsidR="00C24918" w:rsidRPr="000D25D1">
        <w:rPr>
          <w:rFonts w:ascii="Montserrat Light" w:hAnsi="Montserrat Light"/>
          <w:sz w:val="28"/>
          <w:szCs w:val="28"/>
        </w:rPr>
        <w:t xml:space="preserve"> of</w:t>
      </w:r>
      <w:r w:rsidR="00014DE5" w:rsidRPr="000D25D1">
        <w:rPr>
          <w:rFonts w:ascii="Montserrat Light" w:hAnsi="Montserrat Light"/>
          <w:sz w:val="28"/>
          <w:szCs w:val="28"/>
        </w:rPr>
        <w:t xml:space="preserve"> </w:t>
      </w:r>
      <w:r w:rsidR="00C24918" w:rsidRPr="000D25D1">
        <w:rPr>
          <w:rFonts w:ascii="Montserrat Light" w:hAnsi="Montserrat Light"/>
          <w:sz w:val="28"/>
          <w:szCs w:val="28"/>
        </w:rPr>
        <w:t>encouragement</w:t>
      </w:r>
      <w:r w:rsidRPr="000D25D1">
        <w:rPr>
          <w:rFonts w:ascii="Montserrat Light" w:hAnsi="Montserrat Light"/>
          <w:sz w:val="28"/>
          <w:szCs w:val="28"/>
        </w:rPr>
        <w:t xml:space="preserve">! </w:t>
      </w:r>
    </w:p>
    <w:p w14:paraId="56EBF9D6" w14:textId="77777777" w:rsidR="00D63AF9" w:rsidRPr="000D25D1" w:rsidRDefault="00D63AF9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35DC75DD" w14:textId="1EA41C08" w:rsidR="00D63AF9" w:rsidRPr="000D25D1" w:rsidRDefault="00014DE5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C</w:t>
      </w:r>
      <w:r w:rsidR="00D63AF9" w:rsidRPr="000D25D1">
        <w:rPr>
          <w:rFonts w:ascii="Montserrat Light" w:hAnsi="Montserrat Light"/>
          <w:sz w:val="28"/>
          <w:szCs w:val="28"/>
        </w:rPr>
        <w:t xml:space="preserve">oach Gains not only invested in me on the football field </w:t>
      </w:r>
      <w:r w:rsidR="00A634A0" w:rsidRPr="000D25D1">
        <w:rPr>
          <w:rFonts w:ascii="Montserrat Light" w:hAnsi="Montserrat Light"/>
          <w:sz w:val="28"/>
          <w:szCs w:val="28"/>
        </w:rPr>
        <w:t xml:space="preserve">- </w:t>
      </w:r>
      <w:r w:rsidR="00D63AF9" w:rsidRPr="000D25D1">
        <w:rPr>
          <w:rFonts w:ascii="Montserrat Light" w:hAnsi="Montserrat Light"/>
          <w:sz w:val="28"/>
          <w:szCs w:val="28"/>
        </w:rPr>
        <w:t xml:space="preserve">he invested in me off the field. </w:t>
      </w:r>
    </w:p>
    <w:p w14:paraId="65A26112" w14:textId="77777777" w:rsidR="00D63AF9" w:rsidRPr="000D25D1" w:rsidRDefault="00D63AF9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2172DBD0" w14:textId="77777777" w:rsidR="00C24918" w:rsidRPr="000D25D1" w:rsidRDefault="00D63AF9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He approached me one day and said Wynne I have a job </w:t>
      </w:r>
      <w:r w:rsidR="00C24918" w:rsidRPr="000D25D1">
        <w:rPr>
          <w:rFonts w:ascii="Montserrat Light" w:hAnsi="Montserrat Light"/>
          <w:sz w:val="28"/>
          <w:szCs w:val="28"/>
        </w:rPr>
        <w:t>for you.</w:t>
      </w:r>
      <w:r w:rsidRPr="000D25D1">
        <w:rPr>
          <w:rFonts w:ascii="Montserrat Light" w:hAnsi="Montserrat Light"/>
          <w:sz w:val="28"/>
          <w:szCs w:val="28"/>
        </w:rPr>
        <w:t xml:space="preserve"> </w:t>
      </w:r>
    </w:p>
    <w:p w14:paraId="4E678018" w14:textId="77777777" w:rsidR="00C24918" w:rsidRPr="000D25D1" w:rsidRDefault="00C24918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73AA0822" w14:textId="77777777" w:rsidR="00D63AF9" w:rsidRPr="000D25D1" w:rsidRDefault="00D63AF9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lastRenderedPageBreak/>
        <w:t xml:space="preserve">I believe you have the ability to lead the </w:t>
      </w:r>
      <w:r w:rsidR="00F57730" w:rsidRPr="000D25D1">
        <w:rPr>
          <w:rFonts w:ascii="Montserrat Light" w:hAnsi="Montserrat Light"/>
          <w:sz w:val="28"/>
          <w:szCs w:val="28"/>
        </w:rPr>
        <w:t xml:space="preserve">concession stand we have in the basketball arena! </w:t>
      </w:r>
      <w:r w:rsidRPr="000D25D1">
        <w:rPr>
          <w:rFonts w:ascii="Montserrat Light" w:hAnsi="Montserrat Light"/>
          <w:sz w:val="28"/>
          <w:szCs w:val="28"/>
        </w:rPr>
        <w:t xml:space="preserve"> </w:t>
      </w:r>
    </w:p>
    <w:p w14:paraId="5D070460" w14:textId="77777777" w:rsidR="00D63AF9" w:rsidRPr="000D25D1" w:rsidRDefault="00D63AF9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713FB2CF" w14:textId="77777777" w:rsidR="00A80E18" w:rsidRPr="000D25D1" w:rsidRDefault="00D63AF9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I will help you get it all set up</w:t>
      </w:r>
      <w:r w:rsidR="00F57730" w:rsidRPr="000D25D1">
        <w:rPr>
          <w:rFonts w:ascii="Montserrat Light" w:hAnsi="Montserrat Light"/>
          <w:sz w:val="28"/>
          <w:szCs w:val="28"/>
        </w:rPr>
        <w:t>, you can recruit other workers, mange the schedule the inventory</w:t>
      </w:r>
      <w:r w:rsidRPr="000D25D1">
        <w:rPr>
          <w:rFonts w:ascii="Montserrat Light" w:hAnsi="Montserrat Light"/>
          <w:sz w:val="28"/>
          <w:szCs w:val="28"/>
        </w:rPr>
        <w:t xml:space="preserve"> and I will pay you for the hours you work. </w:t>
      </w:r>
    </w:p>
    <w:p w14:paraId="33BBAA88" w14:textId="77777777" w:rsidR="00D63AF9" w:rsidRPr="000D25D1" w:rsidRDefault="00D63AF9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189FCA5" w14:textId="77777777" w:rsidR="00F57730" w:rsidRPr="000D25D1" w:rsidRDefault="00F57730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Now look at me, do I look like a person </w:t>
      </w:r>
      <w:r w:rsidR="00C24918" w:rsidRPr="000D25D1">
        <w:rPr>
          <w:rFonts w:ascii="Montserrat Light" w:hAnsi="Montserrat Light"/>
          <w:sz w:val="28"/>
          <w:szCs w:val="28"/>
        </w:rPr>
        <w:t xml:space="preserve">you could trust </w:t>
      </w:r>
      <w:r w:rsidRPr="000D25D1">
        <w:rPr>
          <w:rFonts w:ascii="Montserrat Light" w:hAnsi="Montserrat Light"/>
          <w:sz w:val="28"/>
          <w:szCs w:val="28"/>
        </w:rPr>
        <w:t xml:space="preserve">around soda, candy and nachos! </w:t>
      </w:r>
    </w:p>
    <w:p w14:paraId="65AE2C97" w14:textId="77777777" w:rsidR="00F124FE" w:rsidRPr="000D25D1" w:rsidRDefault="00A80E18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 </w:t>
      </w:r>
      <w:r w:rsidR="00F124FE" w:rsidRPr="000D25D1">
        <w:rPr>
          <w:rFonts w:ascii="Montserrat Light" w:hAnsi="Montserrat Light"/>
          <w:sz w:val="28"/>
          <w:szCs w:val="28"/>
        </w:rPr>
        <w:t xml:space="preserve"> </w:t>
      </w:r>
    </w:p>
    <w:p w14:paraId="3CE2F290" w14:textId="77777777" w:rsidR="00A634A0" w:rsidRPr="000D25D1" w:rsidRDefault="00014DE5" w:rsidP="00A634A0">
      <w:pPr>
        <w:spacing w:after="0"/>
        <w:jc w:val="center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NO! </w:t>
      </w:r>
    </w:p>
    <w:p w14:paraId="47253255" w14:textId="77777777" w:rsidR="00A634A0" w:rsidRPr="000D25D1" w:rsidRDefault="00A634A0" w:rsidP="00A634A0">
      <w:pPr>
        <w:spacing w:after="0"/>
        <w:jc w:val="center"/>
        <w:rPr>
          <w:rFonts w:ascii="Montserrat Light" w:hAnsi="Montserrat Light"/>
          <w:sz w:val="28"/>
          <w:szCs w:val="28"/>
        </w:rPr>
      </w:pPr>
    </w:p>
    <w:p w14:paraId="65F19736" w14:textId="2DF2654E" w:rsidR="00F57730" w:rsidRPr="000D25D1" w:rsidRDefault="00140127" w:rsidP="00A634A0">
      <w:pPr>
        <w:spacing w:after="0"/>
        <w:jc w:val="center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But</w:t>
      </w:r>
      <w:r w:rsidR="00014DE5" w:rsidRPr="000D25D1">
        <w:rPr>
          <w:rFonts w:ascii="Montserrat Light" w:hAnsi="Montserrat Light"/>
          <w:sz w:val="28"/>
          <w:szCs w:val="28"/>
        </w:rPr>
        <w:t xml:space="preserve"> that didn’t stop </w:t>
      </w:r>
      <w:r w:rsidR="00F57730" w:rsidRPr="000D25D1">
        <w:rPr>
          <w:rFonts w:ascii="Montserrat Light" w:hAnsi="Montserrat Light"/>
          <w:sz w:val="28"/>
          <w:szCs w:val="28"/>
        </w:rPr>
        <w:t xml:space="preserve">coach Gains </w:t>
      </w:r>
      <w:r w:rsidR="00014DE5" w:rsidRPr="000D25D1">
        <w:rPr>
          <w:rFonts w:ascii="Montserrat Light" w:hAnsi="Montserrat Light"/>
          <w:sz w:val="28"/>
          <w:szCs w:val="28"/>
        </w:rPr>
        <w:t xml:space="preserve">he </w:t>
      </w:r>
      <w:r w:rsidR="00F57730" w:rsidRPr="000D25D1">
        <w:rPr>
          <w:rFonts w:ascii="Montserrat Light" w:hAnsi="Montserrat Light"/>
          <w:sz w:val="28"/>
          <w:szCs w:val="28"/>
        </w:rPr>
        <w:t>believed in me!</w:t>
      </w:r>
    </w:p>
    <w:p w14:paraId="0042E436" w14:textId="77777777" w:rsidR="00F57730" w:rsidRPr="000D25D1" w:rsidRDefault="00F57730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2139AD2F" w14:textId="77777777" w:rsidR="00F57730" w:rsidRPr="000D25D1" w:rsidRDefault="00F57730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So concessions manager I became! He mentored me, he poured into me and trusted me! </w:t>
      </w:r>
    </w:p>
    <w:p w14:paraId="3CB59514" w14:textId="77777777" w:rsidR="00F57730" w:rsidRPr="000D25D1" w:rsidRDefault="00F57730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1D25008D" w14:textId="6C662DC7" w:rsidR="00F57730" w:rsidRPr="000D25D1" w:rsidRDefault="00F57730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Then there was this one weekend whe</w:t>
      </w:r>
      <w:r w:rsidR="000E0E65" w:rsidRPr="000D25D1">
        <w:rPr>
          <w:rFonts w:ascii="Montserrat Light" w:hAnsi="Montserrat Light"/>
          <w:sz w:val="28"/>
          <w:szCs w:val="28"/>
        </w:rPr>
        <w:t>n</w:t>
      </w:r>
      <w:r w:rsidRPr="000D25D1">
        <w:rPr>
          <w:rFonts w:ascii="Montserrat Light" w:hAnsi="Montserrat Light"/>
          <w:sz w:val="28"/>
          <w:szCs w:val="28"/>
        </w:rPr>
        <w:t xml:space="preserve"> we had a really big tournament. </w:t>
      </w:r>
    </w:p>
    <w:p w14:paraId="2F92E45C" w14:textId="77777777" w:rsidR="00F57730" w:rsidRPr="000D25D1" w:rsidRDefault="00F57730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314F6DAC" w14:textId="7F9D8AA7" w:rsidR="00F124FE" w:rsidRPr="000D25D1" w:rsidRDefault="00F57730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The place was packed, the concessions where selling like crazy and the cash boxes w</w:t>
      </w:r>
      <w:r w:rsidR="00610D7F" w:rsidRPr="000D25D1">
        <w:rPr>
          <w:rFonts w:ascii="Montserrat Light" w:hAnsi="Montserrat Light"/>
          <w:sz w:val="28"/>
          <w:szCs w:val="28"/>
        </w:rPr>
        <w:t>ere</w:t>
      </w:r>
      <w:r w:rsidRPr="000D25D1">
        <w:rPr>
          <w:rFonts w:ascii="Montserrat Light" w:hAnsi="Montserrat Light"/>
          <w:sz w:val="28"/>
          <w:szCs w:val="28"/>
        </w:rPr>
        <w:t xml:space="preserve"> filling up! </w:t>
      </w:r>
    </w:p>
    <w:p w14:paraId="59DD2952" w14:textId="77777777" w:rsidR="00140127" w:rsidRPr="000D25D1" w:rsidRDefault="00140127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F2F2791" w14:textId="77777777" w:rsidR="00F57730" w:rsidRPr="000D25D1" w:rsidRDefault="00014DE5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Now </w:t>
      </w:r>
      <w:r w:rsidR="00F57730" w:rsidRPr="000D25D1">
        <w:rPr>
          <w:rFonts w:ascii="Montserrat Light" w:hAnsi="Montserrat Light"/>
          <w:sz w:val="28"/>
          <w:szCs w:val="28"/>
        </w:rPr>
        <w:t xml:space="preserve">I’m in the eighth grade, I had never seen this kind of cash in one place. </w:t>
      </w:r>
    </w:p>
    <w:p w14:paraId="5F0DB579" w14:textId="77777777" w:rsidR="00C24918" w:rsidRPr="000D25D1" w:rsidRDefault="00C24918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7E15F68" w14:textId="77777777" w:rsidR="00A634A0" w:rsidRPr="000D25D1" w:rsidRDefault="00F57730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As I was putting the cash into the bag at the end of the shift I slipped 40 dollars into my pocket.</w:t>
      </w:r>
    </w:p>
    <w:p w14:paraId="5CA4F22A" w14:textId="72F8A511" w:rsidR="00F57730" w:rsidRPr="000D25D1" w:rsidRDefault="00F57730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 </w:t>
      </w:r>
    </w:p>
    <w:p w14:paraId="3EEB1E02" w14:textId="77777777" w:rsidR="00014DE5" w:rsidRPr="000D25D1" w:rsidRDefault="00F57730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This was on a Friday night, I went home and that night I couldn’t sleep. </w:t>
      </w:r>
    </w:p>
    <w:p w14:paraId="5CEB0A04" w14:textId="77777777" w:rsidR="00014DE5" w:rsidRPr="000D25D1" w:rsidRDefault="00014DE5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3FEC2CBF" w14:textId="77777777" w:rsidR="00F57730" w:rsidRPr="000D25D1" w:rsidRDefault="00F57730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I hid the money </w:t>
      </w:r>
      <w:r w:rsidR="00014DE5" w:rsidRPr="000D25D1">
        <w:rPr>
          <w:rFonts w:ascii="Montserrat Light" w:hAnsi="Montserrat Light"/>
          <w:sz w:val="28"/>
          <w:szCs w:val="28"/>
        </w:rPr>
        <w:t xml:space="preserve">in a drawer </w:t>
      </w:r>
      <w:r w:rsidRPr="000D25D1">
        <w:rPr>
          <w:rFonts w:ascii="Montserrat Light" w:hAnsi="Montserrat Light"/>
          <w:sz w:val="28"/>
          <w:szCs w:val="28"/>
        </w:rPr>
        <w:t>and all da</w:t>
      </w:r>
      <w:r w:rsidR="008529B0" w:rsidRPr="000D25D1">
        <w:rPr>
          <w:rFonts w:ascii="Montserrat Light" w:hAnsi="Montserrat Light"/>
          <w:sz w:val="28"/>
          <w:szCs w:val="28"/>
        </w:rPr>
        <w:t xml:space="preserve">y Saturday in haunted me, then on Sunday I could hardly even stand it. </w:t>
      </w:r>
    </w:p>
    <w:p w14:paraId="627D6770" w14:textId="77777777" w:rsidR="008529B0" w:rsidRPr="000D25D1" w:rsidRDefault="008529B0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7FF61B89" w14:textId="77777777" w:rsidR="00014DE5" w:rsidRPr="000D25D1" w:rsidRDefault="008529B0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lastRenderedPageBreak/>
        <w:t xml:space="preserve">So on Monday </w:t>
      </w:r>
      <w:r w:rsidR="00014DE5" w:rsidRPr="000D25D1">
        <w:rPr>
          <w:rFonts w:ascii="Montserrat Light" w:hAnsi="Montserrat Light"/>
          <w:sz w:val="28"/>
          <w:szCs w:val="28"/>
        </w:rPr>
        <w:t xml:space="preserve">morning </w:t>
      </w:r>
      <w:r w:rsidRPr="000D25D1">
        <w:rPr>
          <w:rFonts w:ascii="Montserrat Light" w:hAnsi="Montserrat Light"/>
          <w:sz w:val="28"/>
          <w:szCs w:val="28"/>
        </w:rPr>
        <w:t xml:space="preserve">I </w:t>
      </w:r>
      <w:r w:rsidR="00014DE5" w:rsidRPr="000D25D1">
        <w:rPr>
          <w:rFonts w:ascii="Montserrat Light" w:hAnsi="Montserrat Light"/>
          <w:sz w:val="28"/>
          <w:szCs w:val="28"/>
        </w:rPr>
        <w:t>went to see coach G</w:t>
      </w:r>
      <w:r w:rsidRPr="000D25D1">
        <w:rPr>
          <w:rFonts w:ascii="Montserrat Light" w:hAnsi="Montserrat Light"/>
          <w:sz w:val="28"/>
          <w:szCs w:val="28"/>
        </w:rPr>
        <w:t>ains, and I told him what I had done and returned the money.</w:t>
      </w:r>
    </w:p>
    <w:p w14:paraId="1F8B4D88" w14:textId="77777777" w:rsidR="00014DE5" w:rsidRPr="000D25D1" w:rsidRDefault="00014DE5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3E2A3080" w14:textId="77777777" w:rsidR="008529B0" w:rsidRPr="000D25D1" w:rsidRDefault="00014DE5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I will never forget what happened in that moment! </w:t>
      </w:r>
      <w:r w:rsidR="008529B0" w:rsidRPr="000D25D1">
        <w:rPr>
          <w:rFonts w:ascii="Montserrat Light" w:hAnsi="Montserrat Light"/>
          <w:sz w:val="28"/>
          <w:szCs w:val="28"/>
        </w:rPr>
        <w:t xml:space="preserve"> </w:t>
      </w:r>
    </w:p>
    <w:p w14:paraId="73936D06" w14:textId="77777777" w:rsidR="008529B0" w:rsidRPr="000D25D1" w:rsidRDefault="008529B0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79CA66CD" w14:textId="77777777" w:rsidR="00C24918" w:rsidRPr="000D25D1" w:rsidRDefault="008529B0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He looked at me and said Wynne I was wondering if you would come </w:t>
      </w:r>
      <w:r w:rsidR="00C67804" w:rsidRPr="000D25D1">
        <w:rPr>
          <w:rFonts w:ascii="Montserrat Light" w:hAnsi="Montserrat Light"/>
          <w:sz w:val="28"/>
          <w:szCs w:val="28"/>
        </w:rPr>
        <w:t>and talk with me</w:t>
      </w:r>
      <w:r w:rsidRPr="000D25D1">
        <w:rPr>
          <w:rFonts w:ascii="Montserrat Light" w:hAnsi="Montserrat Light"/>
          <w:sz w:val="28"/>
          <w:szCs w:val="28"/>
        </w:rPr>
        <w:t>, we did the inventory and found the cash didn’t match the sales.</w:t>
      </w:r>
    </w:p>
    <w:p w14:paraId="64D6CEC4" w14:textId="77777777" w:rsidR="00C24918" w:rsidRPr="000D25D1" w:rsidRDefault="00C24918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1FC71EA1" w14:textId="6EF655EA" w:rsidR="008529B0" w:rsidRPr="000D25D1" w:rsidRDefault="00C24918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He </w:t>
      </w:r>
      <w:r w:rsidR="00A634A0" w:rsidRPr="000D25D1">
        <w:rPr>
          <w:rFonts w:ascii="Montserrat Light" w:hAnsi="Montserrat Light"/>
          <w:sz w:val="28"/>
          <w:szCs w:val="28"/>
        </w:rPr>
        <w:t>looked at me with a stern clarity and said</w:t>
      </w:r>
      <w:r w:rsidRPr="000D25D1">
        <w:rPr>
          <w:rFonts w:ascii="Montserrat Light" w:hAnsi="Montserrat Light"/>
          <w:sz w:val="28"/>
          <w:szCs w:val="28"/>
        </w:rPr>
        <w:t xml:space="preserve">, you get to choose what kind of person you will become, and today you made the right choice. </w:t>
      </w:r>
      <w:r w:rsidR="008529B0" w:rsidRPr="000D25D1">
        <w:rPr>
          <w:rFonts w:ascii="Montserrat Light" w:hAnsi="Montserrat Light"/>
          <w:sz w:val="28"/>
          <w:szCs w:val="28"/>
        </w:rPr>
        <w:t xml:space="preserve"> </w:t>
      </w:r>
    </w:p>
    <w:p w14:paraId="34EECFC5" w14:textId="77777777" w:rsidR="008529B0" w:rsidRPr="000D25D1" w:rsidRDefault="008529B0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8A584C5" w14:textId="77777777" w:rsidR="00C67804" w:rsidRPr="000D25D1" w:rsidRDefault="00C67804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I’m glad you owned </w:t>
      </w:r>
      <w:r w:rsidR="00C24918" w:rsidRPr="000D25D1">
        <w:rPr>
          <w:rFonts w:ascii="Montserrat Light" w:hAnsi="Montserrat Light"/>
          <w:sz w:val="28"/>
          <w:szCs w:val="28"/>
        </w:rPr>
        <w:t xml:space="preserve">what you have done and </w:t>
      </w:r>
      <w:r w:rsidRPr="000D25D1">
        <w:rPr>
          <w:rFonts w:ascii="Montserrat Light" w:hAnsi="Montserrat Light"/>
          <w:sz w:val="28"/>
          <w:szCs w:val="28"/>
        </w:rPr>
        <w:t>stepped up</w:t>
      </w:r>
      <w:r w:rsidR="00C24918" w:rsidRPr="000D25D1">
        <w:rPr>
          <w:rFonts w:ascii="Montserrat Light" w:hAnsi="Montserrat Light"/>
          <w:sz w:val="28"/>
          <w:szCs w:val="28"/>
        </w:rPr>
        <w:t xml:space="preserve"> in this moment</w:t>
      </w:r>
      <w:r w:rsidR="00014DE5" w:rsidRPr="000D25D1">
        <w:rPr>
          <w:rFonts w:ascii="Montserrat Light" w:hAnsi="Montserrat Light"/>
          <w:sz w:val="28"/>
          <w:szCs w:val="28"/>
        </w:rPr>
        <w:t>, it speaks to your potential</w:t>
      </w:r>
      <w:r w:rsidRPr="000D25D1">
        <w:rPr>
          <w:rFonts w:ascii="Montserrat Light" w:hAnsi="Montserrat Light"/>
          <w:sz w:val="28"/>
          <w:szCs w:val="28"/>
        </w:rPr>
        <w:t xml:space="preserve">. </w:t>
      </w:r>
    </w:p>
    <w:p w14:paraId="10E348FE" w14:textId="77777777" w:rsidR="00C67804" w:rsidRPr="000D25D1" w:rsidRDefault="00C67804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7A74006D" w14:textId="77777777" w:rsidR="00C67804" w:rsidRPr="000D25D1" w:rsidRDefault="00C67804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Then he looked at me and said, so will you be there to lead the concessions stand this weekend? </w:t>
      </w:r>
    </w:p>
    <w:p w14:paraId="4F4152BA" w14:textId="77777777" w:rsidR="00C67804" w:rsidRPr="000D25D1" w:rsidRDefault="00C67804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180F9099" w14:textId="77777777" w:rsidR="00C67804" w:rsidRPr="000D25D1" w:rsidRDefault="00C67804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I couldn’t believe it, I just failed miserably yet he still believed in me!</w:t>
      </w:r>
    </w:p>
    <w:p w14:paraId="282B0E0F" w14:textId="77777777" w:rsidR="00C67804" w:rsidRPr="000D25D1" w:rsidRDefault="00C67804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6D26F856" w14:textId="7C4E092C" w:rsidR="00C67804" w:rsidRPr="000D25D1" w:rsidRDefault="00C67804" w:rsidP="00A634A0">
      <w:pPr>
        <w:spacing w:after="0"/>
        <w:jc w:val="center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He still saw potential in me!</w:t>
      </w:r>
    </w:p>
    <w:p w14:paraId="0B11E75E" w14:textId="77777777" w:rsidR="00C67804" w:rsidRPr="000D25D1" w:rsidRDefault="00C67804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This is exactly the way Jesus led His followers in ministry! </w:t>
      </w:r>
    </w:p>
    <w:p w14:paraId="48E5B8D2" w14:textId="77777777" w:rsidR="00C67804" w:rsidRPr="000D25D1" w:rsidRDefault="00C67804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2FF0288E" w14:textId="64B1D482" w:rsidR="00C67804" w:rsidRPr="000D25D1" w:rsidRDefault="00C67804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His ministry was to mobilize </w:t>
      </w:r>
      <w:r w:rsidR="00A80E18" w:rsidRPr="000D25D1">
        <w:rPr>
          <w:rFonts w:ascii="Montserrat Light" w:hAnsi="Montserrat Light"/>
          <w:sz w:val="28"/>
          <w:szCs w:val="28"/>
        </w:rPr>
        <w:t xml:space="preserve">a movement that would </w:t>
      </w:r>
      <w:r w:rsidR="0005003D" w:rsidRPr="000D25D1">
        <w:rPr>
          <w:rFonts w:ascii="Montserrat Light" w:hAnsi="Montserrat Light"/>
          <w:sz w:val="28"/>
          <w:szCs w:val="28"/>
        </w:rPr>
        <w:t>transform</w:t>
      </w:r>
      <w:r w:rsidRPr="000D25D1">
        <w:rPr>
          <w:rFonts w:ascii="Montserrat Light" w:hAnsi="Montserrat Light"/>
          <w:sz w:val="28"/>
          <w:szCs w:val="28"/>
        </w:rPr>
        <w:t xml:space="preserve"> the world! </w:t>
      </w:r>
    </w:p>
    <w:p w14:paraId="2B50A861" w14:textId="77777777" w:rsidR="00C67804" w:rsidRPr="000D25D1" w:rsidRDefault="00C67804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1D33D5D2" w14:textId="77777777" w:rsidR="00A634A0" w:rsidRPr="000D25D1" w:rsidRDefault="00C67804" w:rsidP="00C67804">
      <w:pPr>
        <w:spacing w:after="0"/>
        <w:jc w:val="center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Jesus </w:t>
      </w:r>
      <w:r w:rsidR="00014DE5" w:rsidRPr="000D25D1">
        <w:rPr>
          <w:rFonts w:ascii="Montserrat Light" w:hAnsi="Montserrat Light"/>
          <w:sz w:val="28"/>
          <w:szCs w:val="28"/>
        </w:rPr>
        <w:t xml:space="preserve">is calling </w:t>
      </w:r>
      <w:r w:rsidR="00D412F5" w:rsidRPr="000D25D1">
        <w:rPr>
          <w:rFonts w:ascii="Montserrat Light" w:hAnsi="Montserrat Light"/>
          <w:sz w:val="28"/>
          <w:szCs w:val="28"/>
        </w:rPr>
        <w:t xml:space="preserve">you to be His </w:t>
      </w:r>
      <w:r w:rsidRPr="000D25D1">
        <w:rPr>
          <w:rFonts w:ascii="Montserrat Light" w:hAnsi="Montserrat Light"/>
          <w:sz w:val="28"/>
          <w:szCs w:val="28"/>
        </w:rPr>
        <w:t>follower</w:t>
      </w:r>
      <w:r w:rsidR="00D412F5" w:rsidRPr="000D25D1">
        <w:rPr>
          <w:rFonts w:ascii="Montserrat Light" w:hAnsi="Montserrat Light"/>
          <w:sz w:val="28"/>
          <w:szCs w:val="28"/>
        </w:rPr>
        <w:t xml:space="preserve">.  </w:t>
      </w:r>
    </w:p>
    <w:p w14:paraId="2CC098A4" w14:textId="77777777" w:rsidR="00A634A0" w:rsidRPr="000D25D1" w:rsidRDefault="00A634A0" w:rsidP="00C67804">
      <w:pPr>
        <w:spacing w:after="0"/>
        <w:jc w:val="center"/>
        <w:rPr>
          <w:rFonts w:ascii="Montserrat Light" w:hAnsi="Montserrat Light"/>
          <w:sz w:val="28"/>
          <w:szCs w:val="28"/>
        </w:rPr>
      </w:pPr>
    </w:p>
    <w:p w14:paraId="0B2B8602" w14:textId="64EB2A3F" w:rsidR="00140127" w:rsidRPr="000D25D1" w:rsidRDefault="00140127" w:rsidP="00C67804">
      <w:pPr>
        <w:spacing w:after="0"/>
        <w:jc w:val="center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He sees potential in you! </w:t>
      </w:r>
    </w:p>
    <w:p w14:paraId="3D9D15ED" w14:textId="77777777" w:rsidR="00140127" w:rsidRPr="000D25D1" w:rsidRDefault="00140127" w:rsidP="00C67804">
      <w:pPr>
        <w:spacing w:after="0"/>
        <w:jc w:val="center"/>
        <w:rPr>
          <w:rFonts w:ascii="Montserrat Light" w:hAnsi="Montserrat Light"/>
          <w:sz w:val="28"/>
          <w:szCs w:val="28"/>
        </w:rPr>
      </w:pPr>
    </w:p>
    <w:p w14:paraId="7731B4B7" w14:textId="77777777" w:rsidR="00A634A0" w:rsidRPr="000D25D1" w:rsidRDefault="00140127" w:rsidP="00C67804">
      <w:pPr>
        <w:spacing w:after="0"/>
        <w:jc w:val="center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Jesus </w:t>
      </w:r>
      <w:r w:rsidR="006D4B53" w:rsidRPr="000D25D1">
        <w:rPr>
          <w:rFonts w:ascii="Montserrat Light" w:hAnsi="Montserrat Light"/>
          <w:sz w:val="28"/>
          <w:szCs w:val="28"/>
        </w:rPr>
        <w:t xml:space="preserve">will enable you to do more than you think.  </w:t>
      </w:r>
    </w:p>
    <w:p w14:paraId="42F4CAE9" w14:textId="77777777" w:rsidR="00A634A0" w:rsidRPr="000D25D1" w:rsidRDefault="00A634A0" w:rsidP="00C67804">
      <w:pPr>
        <w:spacing w:after="0"/>
        <w:jc w:val="center"/>
        <w:rPr>
          <w:rFonts w:ascii="Montserrat Light" w:hAnsi="Montserrat Light"/>
          <w:sz w:val="28"/>
          <w:szCs w:val="28"/>
        </w:rPr>
      </w:pPr>
    </w:p>
    <w:p w14:paraId="50584E14" w14:textId="7CC23EEB" w:rsidR="00C67804" w:rsidRPr="000D25D1" w:rsidRDefault="006D4B53" w:rsidP="00C67804">
      <w:pPr>
        <w:spacing w:after="0"/>
        <w:jc w:val="center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His call is </w:t>
      </w:r>
      <w:r w:rsidR="00014DE5" w:rsidRPr="000D25D1">
        <w:rPr>
          <w:rFonts w:ascii="Montserrat Light" w:hAnsi="Montserrat Light"/>
          <w:sz w:val="28"/>
          <w:szCs w:val="28"/>
        </w:rPr>
        <w:t xml:space="preserve">based on </w:t>
      </w:r>
      <w:r w:rsidR="008F285A" w:rsidRPr="000D25D1">
        <w:rPr>
          <w:rFonts w:ascii="Montserrat Light" w:hAnsi="Montserrat Light"/>
          <w:sz w:val="28"/>
          <w:szCs w:val="28"/>
        </w:rPr>
        <w:t>y</w:t>
      </w:r>
      <w:r w:rsidR="00014DE5" w:rsidRPr="000D25D1">
        <w:rPr>
          <w:rFonts w:ascii="Montserrat Light" w:hAnsi="Montserrat Light"/>
          <w:sz w:val="28"/>
          <w:szCs w:val="28"/>
        </w:rPr>
        <w:t>our</w:t>
      </w:r>
      <w:r w:rsidR="00C67804" w:rsidRPr="000D25D1">
        <w:rPr>
          <w:rFonts w:ascii="Montserrat Light" w:hAnsi="Montserrat Light"/>
          <w:sz w:val="28"/>
          <w:szCs w:val="28"/>
        </w:rPr>
        <w:t xml:space="preserve"> potential not on </w:t>
      </w:r>
      <w:r w:rsidR="00214556" w:rsidRPr="000D25D1">
        <w:rPr>
          <w:rFonts w:ascii="Montserrat Light" w:hAnsi="Montserrat Light"/>
          <w:sz w:val="28"/>
          <w:szCs w:val="28"/>
        </w:rPr>
        <w:t>y</w:t>
      </w:r>
      <w:r w:rsidR="00014DE5" w:rsidRPr="000D25D1">
        <w:rPr>
          <w:rFonts w:ascii="Montserrat Light" w:hAnsi="Montserrat Light"/>
          <w:sz w:val="28"/>
          <w:szCs w:val="28"/>
        </w:rPr>
        <w:t xml:space="preserve">our </w:t>
      </w:r>
      <w:r w:rsidR="00C67804" w:rsidRPr="000D25D1">
        <w:rPr>
          <w:rFonts w:ascii="Montserrat Light" w:hAnsi="Montserrat Light"/>
          <w:sz w:val="28"/>
          <w:szCs w:val="28"/>
        </w:rPr>
        <w:t>current performance.</w:t>
      </w:r>
    </w:p>
    <w:p w14:paraId="66B841FC" w14:textId="77777777" w:rsidR="00A80E18" w:rsidRPr="000D25D1" w:rsidRDefault="00A80E18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D2CA198" w14:textId="77777777" w:rsidR="00336079" w:rsidRPr="000D25D1" w:rsidRDefault="00007082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lastRenderedPageBreak/>
        <w:t>Jesus</w:t>
      </w:r>
      <w:r w:rsidR="00F124FE" w:rsidRPr="000D25D1">
        <w:rPr>
          <w:rFonts w:ascii="Montserrat Light" w:hAnsi="Montserrat Light"/>
          <w:sz w:val="28"/>
          <w:szCs w:val="28"/>
        </w:rPr>
        <w:t xml:space="preserve"> </w:t>
      </w:r>
      <w:r w:rsidR="00140127" w:rsidRPr="000D25D1">
        <w:rPr>
          <w:rFonts w:ascii="Montserrat Light" w:hAnsi="Montserrat Light"/>
          <w:sz w:val="28"/>
          <w:szCs w:val="28"/>
        </w:rPr>
        <w:t xml:space="preserve">not only had </w:t>
      </w:r>
      <w:r w:rsidR="00336079" w:rsidRPr="000D25D1">
        <w:rPr>
          <w:rFonts w:ascii="Montserrat Light" w:hAnsi="Montserrat Light"/>
          <w:sz w:val="28"/>
          <w:szCs w:val="28"/>
        </w:rPr>
        <w:t xml:space="preserve">grit over </w:t>
      </w:r>
      <w:r w:rsidR="00F124FE" w:rsidRPr="000D25D1">
        <w:rPr>
          <w:rFonts w:ascii="Montserrat Light" w:hAnsi="Montserrat Light"/>
          <w:sz w:val="28"/>
          <w:szCs w:val="28"/>
        </w:rPr>
        <w:t xml:space="preserve">quit </w:t>
      </w:r>
      <w:r w:rsidR="00336079" w:rsidRPr="000D25D1">
        <w:rPr>
          <w:rFonts w:ascii="Montserrat Light" w:hAnsi="Montserrat Light"/>
          <w:sz w:val="28"/>
          <w:szCs w:val="28"/>
        </w:rPr>
        <w:t xml:space="preserve">with the </w:t>
      </w:r>
      <w:r w:rsidR="00F124FE" w:rsidRPr="000D25D1">
        <w:rPr>
          <w:rFonts w:ascii="Montserrat Light" w:hAnsi="Montserrat Light"/>
          <w:sz w:val="28"/>
          <w:szCs w:val="28"/>
        </w:rPr>
        <w:t>mission His father had given Him</w:t>
      </w:r>
      <w:r w:rsidR="00336079" w:rsidRPr="000D25D1">
        <w:rPr>
          <w:rFonts w:ascii="Montserrat Light" w:hAnsi="Montserrat Light"/>
          <w:sz w:val="28"/>
          <w:szCs w:val="28"/>
        </w:rPr>
        <w:t>.</w:t>
      </w:r>
      <w:r w:rsidR="00F124FE" w:rsidRPr="000D25D1">
        <w:rPr>
          <w:rFonts w:ascii="Montserrat Light" w:hAnsi="Montserrat Light"/>
          <w:sz w:val="28"/>
          <w:szCs w:val="28"/>
        </w:rPr>
        <w:t xml:space="preserve"> </w:t>
      </w:r>
    </w:p>
    <w:p w14:paraId="695B27CD" w14:textId="77777777" w:rsidR="00336079" w:rsidRPr="000D25D1" w:rsidRDefault="00336079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5C84FE4" w14:textId="3EECD1CE" w:rsidR="00F124FE" w:rsidRPr="000D25D1" w:rsidRDefault="00F124FE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He </w:t>
      </w:r>
      <w:r w:rsidR="00336079" w:rsidRPr="000D25D1">
        <w:rPr>
          <w:rFonts w:ascii="Montserrat Light" w:hAnsi="Montserrat Light"/>
          <w:sz w:val="28"/>
          <w:szCs w:val="28"/>
        </w:rPr>
        <w:t xml:space="preserve">demonstrated </w:t>
      </w:r>
      <w:r w:rsidRPr="000D25D1">
        <w:rPr>
          <w:rFonts w:ascii="Montserrat Light" w:hAnsi="Montserrat Light"/>
          <w:sz w:val="28"/>
          <w:szCs w:val="28"/>
        </w:rPr>
        <w:t xml:space="preserve">grit over quit </w:t>
      </w:r>
      <w:r w:rsidR="00581CC5" w:rsidRPr="000D25D1">
        <w:rPr>
          <w:rFonts w:ascii="Montserrat Light" w:hAnsi="Montserrat Light"/>
          <w:sz w:val="28"/>
          <w:szCs w:val="28"/>
        </w:rPr>
        <w:t xml:space="preserve">in </w:t>
      </w:r>
      <w:r w:rsidR="00336079" w:rsidRPr="000D25D1">
        <w:rPr>
          <w:rFonts w:ascii="Montserrat Light" w:hAnsi="Montserrat Light"/>
          <w:sz w:val="28"/>
          <w:szCs w:val="28"/>
        </w:rPr>
        <w:t xml:space="preserve">His ministry to mobilize a people into a family that would </w:t>
      </w:r>
      <w:r w:rsidR="0005003D" w:rsidRPr="000D25D1">
        <w:rPr>
          <w:rFonts w:ascii="Montserrat Light" w:hAnsi="Montserrat Light"/>
          <w:sz w:val="28"/>
          <w:szCs w:val="28"/>
        </w:rPr>
        <w:t>transform</w:t>
      </w:r>
      <w:r w:rsidR="00336079" w:rsidRPr="000D25D1">
        <w:rPr>
          <w:rFonts w:ascii="Montserrat Light" w:hAnsi="Montserrat Light"/>
          <w:sz w:val="28"/>
          <w:szCs w:val="28"/>
        </w:rPr>
        <w:t xml:space="preserve"> </w:t>
      </w:r>
      <w:r w:rsidR="00A634A0" w:rsidRPr="000D25D1">
        <w:rPr>
          <w:rFonts w:ascii="Montserrat Light" w:hAnsi="Montserrat Light"/>
          <w:sz w:val="28"/>
          <w:szCs w:val="28"/>
        </w:rPr>
        <w:t xml:space="preserve">the </w:t>
      </w:r>
      <w:r w:rsidR="00336079" w:rsidRPr="000D25D1">
        <w:rPr>
          <w:rFonts w:ascii="Montserrat Light" w:hAnsi="Montserrat Light"/>
          <w:sz w:val="28"/>
          <w:szCs w:val="28"/>
        </w:rPr>
        <w:t>world</w:t>
      </w:r>
      <w:r w:rsidR="00A634A0" w:rsidRPr="000D25D1">
        <w:rPr>
          <w:rFonts w:ascii="Montserrat Light" w:hAnsi="Montserrat Light"/>
          <w:sz w:val="28"/>
          <w:szCs w:val="28"/>
        </w:rPr>
        <w:t xml:space="preserve"> around them</w:t>
      </w:r>
      <w:r w:rsidR="00336079" w:rsidRPr="000D25D1">
        <w:rPr>
          <w:rFonts w:ascii="Montserrat Light" w:hAnsi="Montserrat Light"/>
          <w:sz w:val="28"/>
          <w:szCs w:val="28"/>
        </w:rPr>
        <w:t xml:space="preserve">! </w:t>
      </w:r>
      <w:r w:rsidR="00C67804" w:rsidRPr="000D25D1">
        <w:rPr>
          <w:rFonts w:ascii="Montserrat Light" w:hAnsi="Montserrat Light"/>
          <w:sz w:val="28"/>
          <w:szCs w:val="28"/>
        </w:rPr>
        <w:t xml:space="preserve"> </w:t>
      </w:r>
    </w:p>
    <w:p w14:paraId="30ADB485" w14:textId="77777777" w:rsidR="00C67804" w:rsidRPr="000D25D1" w:rsidRDefault="00C67804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12F3323A" w14:textId="59A506AB" w:rsidR="00014DE5" w:rsidRPr="000D25D1" w:rsidRDefault="000D25D1" w:rsidP="008B3915">
      <w:pPr>
        <w:spacing w:after="0"/>
        <w:rPr>
          <w:rFonts w:ascii="Montserrat Light" w:hAnsi="Montserrat Light"/>
          <w:b/>
          <w:sz w:val="28"/>
          <w:szCs w:val="28"/>
        </w:rPr>
      </w:pP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 xml:space="preserve">SLIDE </w:t>
      </w:r>
      <w:r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>4</w:t>
      </w: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</w:rPr>
        <w:t xml:space="preserve"> </w:t>
      </w:r>
      <w:r w:rsidR="00C24918" w:rsidRPr="000D25D1">
        <w:rPr>
          <w:rFonts w:ascii="Montserrat Light" w:hAnsi="Montserrat Light"/>
          <w:sz w:val="28"/>
          <w:szCs w:val="28"/>
        </w:rPr>
        <w:t xml:space="preserve">Jesus is calling </w:t>
      </w:r>
      <w:r w:rsidR="00336079" w:rsidRPr="000D25D1">
        <w:rPr>
          <w:rFonts w:ascii="Montserrat Light" w:hAnsi="Montserrat Light"/>
          <w:sz w:val="28"/>
          <w:szCs w:val="28"/>
        </w:rPr>
        <w:t xml:space="preserve">you to a </w:t>
      </w:r>
      <w:r w:rsidR="00336079" w:rsidRPr="000D25D1">
        <w:rPr>
          <w:rFonts w:ascii="Montserrat Light" w:hAnsi="Montserrat Light"/>
          <w:b/>
          <w:sz w:val="28"/>
          <w:szCs w:val="28"/>
        </w:rPr>
        <w:t>ministry that</w:t>
      </w:r>
      <w:r w:rsidR="00922BF0" w:rsidRPr="000D25D1">
        <w:rPr>
          <w:rFonts w:ascii="Montserrat Light" w:hAnsi="Montserrat Light"/>
          <w:b/>
          <w:sz w:val="28"/>
          <w:szCs w:val="28"/>
        </w:rPr>
        <w:t xml:space="preserve"> He sees in you</w:t>
      </w:r>
      <w:r w:rsidR="00922BF0" w:rsidRPr="000D25D1">
        <w:rPr>
          <w:rFonts w:ascii="Montserrat Light" w:hAnsi="Montserrat Light"/>
          <w:sz w:val="28"/>
          <w:szCs w:val="28"/>
        </w:rPr>
        <w:t xml:space="preserve"> because of </w:t>
      </w:r>
      <w:r w:rsidR="00014DE5" w:rsidRPr="000D25D1">
        <w:rPr>
          <w:rFonts w:ascii="Montserrat Light" w:hAnsi="Montserrat Light"/>
          <w:sz w:val="28"/>
          <w:szCs w:val="28"/>
        </w:rPr>
        <w:t xml:space="preserve">the </w:t>
      </w:r>
      <w:r w:rsidR="00014DE5" w:rsidRPr="000D25D1">
        <w:rPr>
          <w:rFonts w:ascii="Montserrat Light" w:hAnsi="Montserrat Light"/>
          <w:b/>
          <w:sz w:val="28"/>
          <w:szCs w:val="28"/>
        </w:rPr>
        <w:t xml:space="preserve">potential He has </w:t>
      </w:r>
      <w:r w:rsidR="00922BF0" w:rsidRPr="000D25D1">
        <w:rPr>
          <w:rFonts w:ascii="Montserrat Light" w:hAnsi="Montserrat Light"/>
          <w:b/>
          <w:sz w:val="28"/>
          <w:szCs w:val="28"/>
        </w:rPr>
        <w:t>placed within you</w:t>
      </w:r>
      <w:r w:rsidR="00C24918" w:rsidRPr="000D25D1">
        <w:rPr>
          <w:rFonts w:ascii="Montserrat Light" w:hAnsi="Montserrat Light"/>
          <w:b/>
          <w:sz w:val="28"/>
          <w:szCs w:val="28"/>
        </w:rPr>
        <w:t xml:space="preserve">. </w:t>
      </w:r>
    </w:p>
    <w:p w14:paraId="16DAA1BB" w14:textId="77777777" w:rsidR="00014DE5" w:rsidRPr="000D25D1" w:rsidRDefault="00014DE5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5C7B416C" w14:textId="5CFA4DE0" w:rsidR="00007082" w:rsidRPr="000D25D1" w:rsidRDefault="00B467F9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When we acc</w:t>
      </w:r>
      <w:r w:rsidR="00A634A0" w:rsidRPr="000D25D1">
        <w:rPr>
          <w:rFonts w:ascii="Montserrat Light" w:hAnsi="Montserrat Light"/>
          <w:sz w:val="28"/>
          <w:szCs w:val="28"/>
        </w:rPr>
        <w:t>ept the call of Jesus to enter H</w:t>
      </w:r>
      <w:r w:rsidRPr="000D25D1">
        <w:rPr>
          <w:rFonts w:ascii="Montserrat Light" w:hAnsi="Montserrat Light"/>
          <w:sz w:val="28"/>
          <w:szCs w:val="28"/>
        </w:rPr>
        <w:t xml:space="preserve">is family, </w:t>
      </w:r>
      <w:r w:rsidR="00014DE5" w:rsidRPr="000D25D1">
        <w:rPr>
          <w:rFonts w:ascii="Montserrat Light" w:hAnsi="Montserrat Light"/>
          <w:sz w:val="28"/>
          <w:szCs w:val="28"/>
        </w:rPr>
        <w:t>we</w:t>
      </w:r>
      <w:r w:rsidR="00C24918" w:rsidRPr="000D25D1">
        <w:rPr>
          <w:rFonts w:ascii="Montserrat Light" w:hAnsi="Montserrat Light"/>
          <w:sz w:val="28"/>
          <w:szCs w:val="28"/>
        </w:rPr>
        <w:t xml:space="preserve"> become</w:t>
      </w:r>
      <w:r w:rsidR="00007082" w:rsidRPr="000D25D1">
        <w:rPr>
          <w:rFonts w:ascii="Montserrat Light" w:hAnsi="Montserrat Light"/>
          <w:sz w:val="28"/>
          <w:szCs w:val="28"/>
        </w:rPr>
        <w:t xml:space="preserve"> a </w:t>
      </w:r>
      <w:r w:rsidR="00014DE5" w:rsidRPr="000D25D1">
        <w:rPr>
          <w:rFonts w:ascii="Montserrat Light" w:hAnsi="Montserrat Light"/>
          <w:sz w:val="28"/>
          <w:szCs w:val="28"/>
        </w:rPr>
        <w:t xml:space="preserve">member of His family </w:t>
      </w:r>
      <w:r w:rsidRPr="000D25D1">
        <w:rPr>
          <w:rFonts w:ascii="Montserrat Light" w:hAnsi="Montserrat Light"/>
          <w:sz w:val="28"/>
          <w:szCs w:val="28"/>
        </w:rPr>
        <w:t xml:space="preserve">and </w:t>
      </w:r>
      <w:r w:rsidR="00014DE5" w:rsidRPr="000D25D1">
        <w:rPr>
          <w:rFonts w:ascii="Montserrat Light" w:hAnsi="Montserrat Light"/>
          <w:sz w:val="28"/>
          <w:szCs w:val="28"/>
        </w:rPr>
        <w:t>we</w:t>
      </w:r>
      <w:r w:rsidR="00007082" w:rsidRPr="000D25D1">
        <w:rPr>
          <w:rFonts w:ascii="Montserrat Light" w:hAnsi="Montserrat Light"/>
          <w:sz w:val="28"/>
          <w:szCs w:val="28"/>
        </w:rPr>
        <w:t xml:space="preserve"> begin to discover </w:t>
      </w:r>
      <w:r w:rsidRPr="000D25D1">
        <w:rPr>
          <w:rFonts w:ascii="Montserrat Light" w:hAnsi="Montserrat Light"/>
          <w:sz w:val="28"/>
          <w:szCs w:val="28"/>
        </w:rPr>
        <w:t>the</w:t>
      </w:r>
      <w:r w:rsidR="00014DE5" w:rsidRPr="000D25D1">
        <w:rPr>
          <w:rFonts w:ascii="Montserrat Light" w:hAnsi="Montserrat Light"/>
          <w:sz w:val="28"/>
          <w:szCs w:val="28"/>
        </w:rPr>
        <w:t xml:space="preserve"> </w:t>
      </w:r>
      <w:r w:rsidR="00007082" w:rsidRPr="000D25D1">
        <w:rPr>
          <w:rFonts w:ascii="Montserrat Light" w:hAnsi="Montserrat Light"/>
          <w:sz w:val="28"/>
          <w:szCs w:val="28"/>
        </w:rPr>
        <w:t xml:space="preserve">ministry </w:t>
      </w:r>
      <w:r w:rsidR="00014DE5" w:rsidRPr="000D25D1">
        <w:rPr>
          <w:rFonts w:ascii="Montserrat Light" w:hAnsi="Montserrat Light"/>
          <w:sz w:val="28"/>
          <w:szCs w:val="28"/>
        </w:rPr>
        <w:t xml:space="preserve">He has </w:t>
      </w:r>
      <w:r w:rsidR="00744E73" w:rsidRPr="000D25D1">
        <w:rPr>
          <w:rFonts w:ascii="Montserrat Light" w:hAnsi="Montserrat Light"/>
          <w:sz w:val="28"/>
          <w:szCs w:val="28"/>
        </w:rPr>
        <w:t xml:space="preserve">planned </w:t>
      </w:r>
      <w:r w:rsidR="00014DE5" w:rsidRPr="000D25D1">
        <w:rPr>
          <w:rFonts w:ascii="Montserrat Light" w:hAnsi="Montserrat Light"/>
          <w:sz w:val="28"/>
          <w:szCs w:val="28"/>
        </w:rPr>
        <w:t>for us</w:t>
      </w:r>
      <w:r w:rsidR="00007082" w:rsidRPr="000D25D1">
        <w:rPr>
          <w:rFonts w:ascii="Montserrat Light" w:hAnsi="Montserrat Light"/>
          <w:sz w:val="28"/>
          <w:szCs w:val="28"/>
        </w:rPr>
        <w:t xml:space="preserve">! </w:t>
      </w:r>
    </w:p>
    <w:p w14:paraId="7F89B8CD" w14:textId="77777777" w:rsidR="00007082" w:rsidRPr="000D25D1" w:rsidRDefault="00007082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6183983E" w14:textId="330D53F8" w:rsidR="00C24918" w:rsidRPr="000D25D1" w:rsidRDefault="00C24918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And He will not quit! Hel</w:t>
      </w:r>
      <w:r w:rsidR="00CF0C40" w:rsidRPr="000D25D1">
        <w:rPr>
          <w:rFonts w:ascii="Montserrat Light" w:hAnsi="Montserrat Light"/>
          <w:sz w:val="28"/>
          <w:szCs w:val="28"/>
        </w:rPr>
        <w:t>p</w:t>
      </w:r>
      <w:r w:rsidRPr="000D25D1">
        <w:rPr>
          <w:rFonts w:ascii="Montserrat Light" w:hAnsi="Montserrat Light"/>
          <w:sz w:val="28"/>
          <w:szCs w:val="28"/>
        </w:rPr>
        <w:t xml:space="preserve">ing us reach our potential! </w:t>
      </w:r>
    </w:p>
    <w:p w14:paraId="10746176" w14:textId="77777777" w:rsidR="00007082" w:rsidRPr="000D25D1" w:rsidRDefault="00007082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6D87FF34" w14:textId="6572AFE6" w:rsidR="008D1C98" w:rsidRPr="000D25D1" w:rsidRDefault="00014DE5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You are the mission, you are His pursuit</w:t>
      </w:r>
      <w:r w:rsidR="00A634A0" w:rsidRPr="000D25D1">
        <w:rPr>
          <w:rFonts w:ascii="Montserrat Light" w:hAnsi="Montserrat Light"/>
          <w:sz w:val="28"/>
          <w:szCs w:val="28"/>
        </w:rPr>
        <w:t>, and you are the aim of His ministry</w:t>
      </w:r>
      <w:r w:rsidR="008D1C98" w:rsidRPr="000D25D1">
        <w:rPr>
          <w:rFonts w:ascii="Montserrat Light" w:hAnsi="Montserrat Light"/>
          <w:sz w:val="28"/>
          <w:szCs w:val="28"/>
        </w:rPr>
        <w:t>…</w:t>
      </w:r>
    </w:p>
    <w:p w14:paraId="155656B8" w14:textId="77777777" w:rsidR="008D1C98" w:rsidRPr="000D25D1" w:rsidRDefault="008D1C98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2C4988D1" w14:textId="5DC56787" w:rsidR="00C24918" w:rsidRPr="000D25D1" w:rsidRDefault="008D1C98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You</w:t>
      </w:r>
      <w:r w:rsidR="00014DE5" w:rsidRPr="000D25D1">
        <w:rPr>
          <w:rFonts w:ascii="Montserrat Light" w:hAnsi="Montserrat Light"/>
          <w:sz w:val="28"/>
          <w:szCs w:val="28"/>
        </w:rPr>
        <w:t xml:space="preserve"> are the </w:t>
      </w:r>
      <w:r w:rsidR="00A84DBB" w:rsidRPr="000D25D1">
        <w:rPr>
          <w:rFonts w:ascii="Montserrat Light" w:hAnsi="Montserrat Light"/>
          <w:sz w:val="28"/>
          <w:szCs w:val="28"/>
        </w:rPr>
        <w:t xml:space="preserve">target </w:t>
      </w:r>
      <w:r w:rsidRPr="000D25D1">
        <w:rPr>
          <w:rFonts w:ascii="Montserrat Light" w:hAnsi="Montserrat Light"/>
          <w:sz w:val="28"/>
          <w:szCs w:val="28"/>
        </w:rPr>
        <w:t>of H</w:t>
      </w:r>
      <w:r w:rsidR="0005003D" w:rsidRPr="000D25D1">
        <w:rPr>
          <w:rFonts w:ascii="Montserrat Light" w:hAnsi="Montserrat Light"/>
          <w:sz w:val="28"/>
          <w:szCs w:val="28"/>
        </w:rPr>
        <w:t xml:space="preserve">is affection and </w:t>
      </w:r>
      <w:r w:rsidR="00014DE5" w:rsidRPr="000D25D1">
        <w:rPr>
          <w:rFonts w:ascii="Montserrat Light" w:hAnsi="Montserrat Light"/>
          <w:sz w:val="28"/>
          <w:szCs w:val="28"/>
        </w:rPr>
        <w:t xml:space="preserve">He </w:t>
      </w:r>
      <w:r w:rsidRPr="000D25D1">
        <w:rPr>
          <w:rFonts w:ascii="Montserrat Light" w:hAnsi="Montserrat Light"/>
          <w:sz w:val="28"/>
          <w:szCs w:val="28"/>
        </w:rPr>
        <w:t xml:space="preserve">died and rose from the dead to </w:t>
      </w:r>
      <w:r w:rsidR="00014DE5" w:rsidRPr="000D25D1">
        <w:rPr>
          <w:rFonts w:ascii="Montserrat Light" w:hAnsi="Montserrat Light"/>
          <w:sz w:val="28"/>
          <w:szCs w:val="28"/>
        </w:rPr>
        <w:t xml:space="preserve">give </w:t>
      </w:r>
      <w:r w:rsidR="00E02554" w:rsidRPr="000D25D1">
        <w:rPr>
          <w:rFonts w:ascii="Montserrat Light" w:hAnsi="Montserrat Light"/>
          <w:sz w:val="28"/>
          <w:szCs w:val="28"/>
        </w:rPr>
        <w:t xml:space="preserve">you </w:t>
      </w:r>
      <w:r w:rsidRPr="000D25D1">
        <w:rPr>
          <w:rFonts w:ascii="Montserrat Light" w:hAnsi="Montserrat Light"/>
          <w:sz w:val="28"/>
          <w:szCs w:val="28"/>
        </w:rPr>
        <w:t xml:space="preserve">His power so </w:t>
      </w:r>
      <w:r w:rsidR="00E02554" w:rsidRPr="000D25D1">
        <w:rPr>
          <w:rFonts w:ascii="Montserrat Light" w:hAnsi="Montserrat Light"/>
          <w:sz w:val="28"/>
          <w:szCs w:val="28"/>
        </w:rPr>
        <w:t>you</w:t>
      </w:r>
      <w:r w:rsidRPr="000D25D1">
        <w:rPr>
          <w:rFonts w:ascii="Montserrat Light" w:hAnsi="Montserrat Light"/>
          <w:sz w:val="28"/>
          <w:szCs w:val="28"/>
        </w:rPr>
        <w:t xml:space="preserve"> can reach </w:t>
      </w:r>
      <w:r w:rsidR="00E02554" w:rsidRPr="000D25D1">
        <w:rPr>
          <w:rFonts w:ascii="Montserrat Light" w:hAnsi="Montserrat Light"/>
          <w:sz w:val="28"/>
          <w:szCs w:val="28"/>
        </w:rPr>
        <w:t>y</w:t>
      </w:r>
      <w:r w:rsidR="00014DE5" w:rsidRPr="000D25D1">
        <w:rPr>
          <w:rFonts w:ascii="Montserrat Light" w:hAnsi="Montserrat Light"/>
          <w:sz w:val="28"/>
          <w:szCs w:val="28"/>
        </w:rPr>
        <w:t>our full potential!</w:t>
      </w:r>
    </w:p>
    <w:p w14:paraId="5075AD5E" w14:textId="350D7B5D" w:rsidR="00014DE5" w:rsidRPr="000D25D1" w:rsidRDefault="00014DE5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D88CDC8" w14:textId="454F5DE0" w:rsidR="00C24918" w:rsidRPr="000D25D1" w:rsidRDefault="00C24918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Now </w:t>
      </w:r>
      <w:r w:rsidR="00014DE5" w:rsidRPr="000D25D1">
        <w:rPr>
          <w:rFonts w:ascii="Montserrat Light" w:hAnsi="Montserrat Light"/>
          <w:sz w:val="28"/>
          <w:szCs w:val="28"/>
        </w:rPr>
        <w:t>Jesus is calling us</w:t>
      </w:r>
      <w:r w:rsidR="00007082" w:rsidRPr="000D25D1">
        <w:rPr>
          <w:rFonts w:ascii="Montserrat Light" w:hAnsi="Montserrat Light"/>
          <w:sz w:val="28"/>
          <w:szCs w:val="28"/>
        </w:rPr>
        <w:t xml:space="preserve"> to </w:t>
      </w:r>
      <w:r w:rsidR="008D1C98" w:rsidRPr="000D25D1">
        <w:rPr>
          <w:rFonts w:ascii="Montserrat Light" w:hAnsi="Montserrat Light"/>
          <w:sz w:val="28"/>
          <w:szCs w:val="28"/>
        </w:rPr>
        <w:t xml:space="preserve">follow Him, </w:t>
      </w:r>
      <w:r w:rsidR="00336079" w:rsidRPr="000D25D1">
        <w:rPr>
          <w:rFonts w:ascii="Montserrat Light" w:hAnsi="Montserrat Light"/>
          <w:sz w:val="28"/>
          <w:szCs w:val="28"/>
        </w:rPr>
        <w:t xml:space="preserve">and </w:t>
      </w:r>
      <w:r w:rsidRPr="000D25D1">
        <w:rPr>
          <w:rFonts w:ascii="Montserrat Light" w:hAnsi="Montserrat Light"/>
          <w:sz w:val="28"/>
          <w:szCs w:val="28"/>
        </w:rPr>
        <w:t xml:space="preserve">His </w:t>
      </w:r>
      <w:r w:rsidR="005D35A2" w:rsidRPr="000D25D1">
        <w:rPr>
          <w:rFonts w:ascii="Montserrat Light" w:hAnsi="Montserrat Light"/>
          <w:sz w:val="28"/>
          <w:szCs w:val="28"/>
        </w:rPr>
        <w:t>goal is</w:t>
      </w:r>
      <w:r w:rsidRPr="000D25D1">
        <w:rPr>
          <w:rFonts w:ascii="Montserrat Light" w:hAnsi="Montserrat Light"/>
          <w:sz w:val="28"/>
          <w:szCs w:val="28"/>
        </w:rPr>
        <w:t xml:space="preserve"> aimed </w:t>
      </w:r>
      <w:r w:rsidR="00D224B0" w:rsidRPr="000D25D1">
        <w:rPr>
          <w:rFonts w:ascii="Montserrat Light" w:hAnsi="Montserrat Light"/>
          <w:sz w:val="28"/>
          <w:szCs w:val="28"/>
        </w:rPr>
        <w:t>at</w:t>
      </w:r>
      <w:r w:rsidRPr="000D25D1">
        <w:rPr>
          <w:rFonts w:ascii="Montserrat Light" w:hAnsi="Montserrat Light"/>
          <w:sz w:val="28"/>
          <w:szCs w:val="28"/>
        </w:rPr>
        <w:t xml:space="preserve"> help</w:t>
      </w:r>
      <w:r w:rsidR="00D224B0" w:rsidRPr="000D25D1">
        <w:rPr>
          <w:rFonts w:ascii="Montserrat Light" w:hAnsi="Montserrat Light"/>
          <w:sz w:val="28"/>
          <w:szCs w:val="28"/>
        </w:rPr>
        <w:t>ing</w:t>
      </w:r>
      <w:r w:rsidRPr="000D25D1">
        <w:rPr>
          <w:rFonts w:ascii="Montserrat Light" w:hAnsi="Montserrat Light"/>
          <w:sz w:val="28"/>
          <w:szCs w:val="28"/>
        </w:rPr>
        <w:t xml:space="preserve"> us find our </w:t>
      </w:r>
      <w:r w:rsidR="00D224B0" w:rsidRPr="000D25D1">
        <w:rPr>
          <w:rFonts w:ascii="Montserrat Light" w:hAnsi="Montserrat Light"/>
          <w:sz w:val="28"/>
          <w:szCs w:val="28"/>
        </w:rPr>
        <w:t xml:space="preserve">unique </w:t>
      </w:r>
      <w:r w:rsidRPr="000D25D1">
        <w:rPr>
          <w:rFonts w:ascii="Montserrat Light" w:hAnsi="Montserrat Light"/>
          <w:sz w:val="28"/>
          <w:szCs w:val="28"/>
        </w:rPr>
        <w:t xml:space="preserve">ministry </w:t>
      </w:r>
      <w:r w:rsidR="00A634A0" w:rsidRPr="000D25D1">
        <w:rPr>
          <w:rFonts w:ascii="Montserrat Light" w:hAnsi="Montserrat Light"/>
          <w:sz w:val="28"/>
          <w:szCs w:val="28"/>
        </w:rPr>
        <w:t xml:space="preserve">that is a part of </w:t>
      </w:r>
      <w:r w:rsidR="00D224B0" w:rsidRPr="000D25D1">
        <w:rPr>
          <w:rFonts w:ascii="Montserrat Light" w:hAnsi="Montserrat Light"/>
          <w:sz w:val="28"/>
          <w:szCs w:val="28"/>
        </w:rPr>
        <w:t>His</w:t>
      </w:r>
      <w:r w:rsidRPr="000D25D1">
        <w:rPr>
          <w:rFonts w:ascii="Montserrat Light" w:hAnsi="Montserrat Light"/>
          <w:sz w:val="28"/>
          <w:szCs w:val="28"/>
        </w:rPr>
        <w:t xml:space="preserve"> mission to </w:t>
      </w:r>
      <w:r w:rsidR="00D91429" w:rsidRPr="000D25D1">
        <w:rPr>
          <w:rFonts w:ascii="Montserrat Light" w:hAnsi="Montserrat Light"/>
          <w:sz w:val="28"/>
          <w:szCs w:val="28"/>
        </w:rPr>
        <w:t xml:space="preserve">transform the world! </w:t>
      </w:r>
    </w:p>
    <w:p w14:paraId="144B5B4F" w14:textId="77777777" w:rsidR="00C24918" w:rsidRPr="000D25D1" w:rsidRDefault="00C24918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0E79DD86" w14:textId="281EF988" w:rsidR="008D1C98" w:rsidRPr="000D25D1" w:rsidRDefault="00D91429" w:rsidP="008B3915">
      <w:pPr>
        <w:spacing w:after="0"/>
        <w:rPr>
          <w:rFonts w:ascii="Montserrat Light" w:hAnsi="Montserrat Light"/>
          <w:b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Jesus </w:t>
      </w:r>
      <w:r w:rsidR="00007082" w:rsidRPr="000D25D1">
        <w:rPr>
          <w:rFonts w:ascii="Montserrat Light" w:hAnsi="Montserrat Light"/>
          <w:sz w:val="28"/>
          <w:szCs w:val="28"/>
        </w:rPr>
        <w:t xml:space="preserve">will stop at nothing, </w:t>
      </w:r>
      <w:r w:rsidR="00014DE5" w:rsidRPr="000D25D1">
        <w:rPr>
          <w:rFonts w:ascii="Montserrat Light" w:hAnsi="Montserrat Light"/>
          <w:sz w:val="28"/>
          <w:szCs w:val="28"/>
        </w:rPr>
        <w:t xml:space="preserve">in fact you could say </w:t>
      </w:r>
      <w:r w:rsidR="00007082" w:rsidRPr="000D25D1">
        <w:rPr>
          <w:rFonts w:ascii="Montserrat Light" w:hAnsi="Montserrat Light"/>
          <w:sz w:val="28"/>
          <w:szCs w:val="28"/>
        </w:rPr>
        <w:t>He has grit and will not quit until you discover your</w:t>
      </w:r>
      <w:r w:rsidRPr="000D25D1">
        <w:rPr>
          <w:rFonts w:ascii="Montserrat Light" w:hAnsi="Montserrat Light"/>
          <w:sz w:val="28"/>
          <w:szCs w:val="28"/>
        </w:rPr>
        <w:t xml:space="preserve"> potential in </w:t>
      </w:r>
      <w:r w:rsidR="0008114D" w:rsidRPr="000D25D1">
        <w:rPr>
          <w:rFonts w:ascii="Montserrat Light" w:hAnsi="Montserrat Light"/>
          <w:sz w:val="28"/>
          <w:szCs w:val="28"/>
        </w:rPr>
        <w:t>your</w:t>
      </w:r>
      <w:r w:rsidR="00007082" w:rsidRPr="000D25D1">
        <w:rPr>
          <w:rFonts w:ascii="Montserrat Light" w:hAnsi="Montserrat Light"/>
          <w:sz w:val="28"/>
          <w:szCs w:val="28"/>
        </w:rPr>
        <w:t xml:space="preserve"> </w:t>
      </w:r>
      <w:r w:rsidR="00007082" w:rsidRPr="000D25D1">
        <w:rPr>
          <w:rFonts w:ascii="Montserrat Light" w:hAnsi="Montserrat Light"/>
          <w:b/>
          <w:sz w:val="28"/>
          <w:szCs w:val="28"/>
        </w:rPr>
        <w:t xml:space="preserve">ministry! </w:t>
      </w:r>
    </w:p>
    <w:p w14:paraId="3A7DB8D3" w14:textId="50B382B7" w:rsidR="00336079" w:rsidRPr="000D25D1" w:rsidRDefault="00D91429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So when Jesus ask</w:t>
      </w:r>
      <w:r w:rsidR="00D612C4" w:rsidRPr="000D25D1">
        <w:rPr>
          <w:rFonts w:ascii="Montserrat Light" w:hAnsi="Montserrat Light"/>
          <w:sz w:val="28"/>
          <w:szCs w:val="28"/>
        </w:rPr>
        <w:t>s</w:t>
      </w:r>
      <w:r w:rsidRPr="000D25D1">
        <w:rPr>
          <w:rFonts w:ascii="Montserrat Light" w:hAnsi="Montserrat Light"/>
          <w:sz w:val="28"/>
          <w:szCs w:val="28"/>
        </w:rPr>
        <w:t xml:space="preserve"> the disciples </w:t>
      </w:r>
      <w:r w:rsidR="0008114D" w:rsidRPr="000D25D1">
        <w:rPr>
          <w:rFonts w:ascii="Montserrat Light" w:hAnsi="Montserrat Light"/>
          <w:sz w:val="28"/>
          <w:szCs w:val="28"/>
        </w:rPr>
        <w:t>“</w:t>
      </w:r>
      <w:r w:rsidR="008D1C98" w:rsidRPr="000D25D1">
        <w:rPr>
          <w:rFonts w:ascii="Montserrat Light" w:hAnsi="Montserrat Light"/>
          <w:sz w:val="28"/>
          <w:szCs w:val="28"/>
        </w:rPr>
        <w:t>where is your faith?</w:t>
      </w:r>
      <w:r w:rsidR="0008114D" w:rsidRPr="000D25D1">
        <w:rPr>
          <w:rFonts w:ascii="Montserrat Light" w:hAnsi="Montserrat Light"/>
          <w:sz w:val="28"/>
          <w:szCs w:val="28"/>
        </w:rPr>
        <w:t>”</w:t>
      </w:r>
      <w:r w:rsidR="008D1C98" w:rsidRPr="000D25D1">
        <w:rPr>
          <w:rFonts w:ascii="Montserrat Light" w:hAnsi="Montserrat Light"/>
          <w:sz w:val="28"/>
          <w:szCs w:val="28"/>
        </w:rPr>
        <w:t xml:space="preserve"> </w:t>
      </w:r>
    </w:p>
    <w:p w14:paraId="1A84F95C" w14:textId="77777777" w:rsidR="00336079" w:rsidRPr="000D25D1" w:rsidRDefault="00336079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3BF67D85" w14:textId="77777777" w:rsidR="00A634A0" w:rsidRPr="000D25D1" w:rsidRDefault="00D91429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He was not scolding them or putting them down</w:t>
      </w:r>
      <w:r w:rsidR="00D224B0" w:rsidRPr="000D25D1">
        <w:rPr>
          <w:rFonts w:ascii="Montserrat Light" w:hAnsi="Montserrat Light"/>
          <w:sz w:val="28"/>
          <w:szCs w:val="28"/>
        </w:rPr>
        <w:t>.</w:t>
      </w:r>
      <w:r w:rsidRPr="000D25D1">
        <w:rPr>
          <w:rFonts w:ascii="Montserrat Light" w:hAnsi="Montserrat Light"/>
          <w:sz w:val="28"/>
          <w:szCs w:val="28"/>
        </w:rPr>
        <w:t xml:space="preserve"> </w:t>
      </w:r>
    </w:p>
    <w:p w14:paraId="6B0239AF" w14:textId="77777777" w:rsidR="00A634A0" w:rsidRPr="000D25D1" w:rsidRDefault="00A634A0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743407DD" w14:textId="165D7BBA" w:rsidR="00D91429" w:rsidRPr="000D25D1" w:rsidRDefault="00D91429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He was </w:t>
      </w:r>
      <w:r w:rsidR="00E0586D" w:rsidRPr="000D25D1">
        <w:rPr>
          <w:rFonts w:ascii="Montserrat Light" w:hAnsi="Montserrat Light"/>
          <w:sz w:val="28"/>
          <w:szCs w:val="28"/>
        </w:rPr>
        <w:t xml:space="preserve">confronting </w:t>
      </w:r>
      <w:r w:rsidR="00D224B0" w:rsidRPr="000D25D1">
        <w:rPr>
          <w:rFonts w:ascii="Montserrat Light" w:hAnsi="Montserrat Light"/>
          <w:sz w:val="28"/>
          <w:szCs w:val="28"/>
        </w:rPr>
        <w:t xml:space="preserve">them </w:t>
      </w:r>
      <w:r w:rsidR="00E0586D" w:rsidRPr="000D25D1">
        <w:rPr>
          <w:rFonts w:ascii="Montserrat Light" w:hAnsi="Montserrat Light"/>
          <w:sz w:val="28"/>
          <w:szCs w:val="28"/>
        </w:rPr>
        <w:t xml:space="preserve">with the </w:t>
      </w:r>
      <w:r w:rsidR="00436FF7" w:rsidRPr="000D25D1">
        <w:rPr>
          <w:rFonts w:ascii="Montserrat Light" w:hAnsi="Montserrat Light"/>
          <w:sz w:val="28"/>
          <w:szCs w:val="28"/>
        </w:rPr>
        <w:t xml:space="preserve">absurdity of </w:t>
      </w:r>
      <w:r w:rsidR="00D224B0" w:rsidRPr="000D25D1">
        <w:rPr>
          <w:rFonts w:ascii="Montserrat Light" w:hAnsi="Montserrat Light"/>
          <w:sz w:val="28"/>
          <w:szCs w:val="28"/>
        </w:rPr>
        <w:t xml:space="preserve">not </w:t>
      </w:r>
      <w:r w:rsidR="00436FF7" w:rsidRPr="000D25D1">
        <w:rPr>
          <w:rFonts w:ascii="Montserrat Light" w:hAnsi="Montserrat Light"/>
          <w:sz w:val="28"/>
          <w:szCs w:val="28"/>
        </w:rPr>
        <w:t xml:space="preserve">believing in Him after </w:t>
      </w:r>
      <w:r w:rsidR="00A634A0" w:rsidRPr="000D25D1">
        <w:rPr>
          <w:rFonts w:ascii="Montserrat Light" w:hAnsi="Montserrat Light"/>
          <w:sz w:val="28"/>
          <w:szCs w:val="28"/>
        </w:rPr>
        <w:t xml:space="preserve">all of the </w:t>
      </w:r>
      <w:r w:rsidR="00436FF7" w:rsidRPr="000D25D1">
        <w:rPr>
          <w:rFonts w:ascii="Montserrat Light" w:hAnsi="Montserrat Light"/>
          <w:sz w:val="28"/>
          <w:szCs w:val="28"/>
        </w:rPr>
        <w:t>miracle</w:t>
      </w:r>
      <w:r w:rsidR="00A634A0" w:rsidRPr="000D25D1">
        <w:rPr>
          <w:rFonts w:ascii="Montserrat Light" w:hAnsi="Montserrat Light"/>
          <w:sz w:val="28"/>
          <w:szCs w:val="28"/>
        </w:rPr>
        <w:t>s</w:t>
      </w:r>
      <w:r w:rsidR="00436FF7" w:rsidRPr="000D25D1">
        <w:rPr>
          <w:rFonts w:ascii="Montserrat Light" w:hAnsi="Montserrat Light"/>
          <w:sz w:val="28"/>
          <w:szCs w:val="28"/>
        </w:rPr>
        <w:t xml:space="preserve"> they had witnessed.</w:t>
      </w:r>
      <w:r w:rsidRPr="000D25D1">
        <w:rPr>
          <w:rFonts w:ascii="Montserrat Light" w:hAnsi="Montserrat Light"/>
          <w:sz w:val="28"/>
          <w:szCs w:val="28"/>
        </w:rPr>
        <w:t xml:space="preserve"> </w:t>
      </w:r>
    </w:p>
    <w:p w14:paraId="0B1E8D3E" w14:textId="77777777" w:rsidR="00D91429" w:rsidRPr="000D25D1" w:rsidRDefault="00D91429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2E1D42FD" w14:textId="704E5AE2" w:rsidR="008D1C98" w:rsidRPr="000D25D1" w:rsidRDefault="00D91429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lastRenderedPageBreak/>
        <w:t xml:space="preserve">You could say </w:t>
      </w:r>
      <w:r w:rsidR="007D65F2" w:rsidRPr="000D25D1">
        <w:rPr>
          <w:rFonts w:ascii="Montserrat Light" w:hAnsi="Montserrat Light"/>
          <w:sz w:val="28"/>
          <w:szCs w:val="28"/>
        </w:rPr>
        <w:t xml:space="preserve">that </w:t>
      </w:r>
      <w:r w:rsidRPr="000D25D1">
        <w:rPr>
          <w:rFonts w:ascii="Montserrat Light" w:hAnsi="Montserrat Light"/>
          <w:sz w:val="28"/>
          <w:szCs w:val="28"/>
        </w:rPr>
        <w:t xml:space="preserve">Jesus </w:t>
      </w:r>
      <w:r w:rsidR="00336079" w:rsidRPr="000D25D1">
        <w:rPr>
          <w:rFonts w:ascii="Montserrat Light" w:hAnsi="Montserrat Light"/>
          <w:sz w:val="28"/>
          <w:szCs w:val="28"/>
        </w:rPr>
        <w:t>was frustrated with them because H</w:t>
      </w:r>
      <w:r w:rsidR="007D65F2" w:rsidRPr="000D25D1">
        <w:rPr>
          <w:rFonts w:ascii="Montserrat Light" w:hAnsi="Montserrat Light"/>
          <w:sz w:val="28"/>
          <w:szCs w:val="28"/>
        </w:rPr>
        <w:t xml:space="preserve">e saw the </w:t>
      </w:r>
      <w:r w:rsidRPr="000D25D1">
        <w:rPr>
          <w:rFonts w:ascii="Montserrat Light" w:hAnsi="Montserrat Light"/>
          <w:sz w:val="28"/>
          <w:szCs w:val="28"/>
        </w:rPr>
        <w:t xml:space="preserve">potential in them </w:t>
      </w:r>
      <w:r w:rsidR="00336079" w:rsidRPr="000D25D1">
        <w:rPr>
          <w:rFonts w:ascii="Montserrat Light" w:hAnsi="Montserrat Light"/>
          <w:sz w:val="28"/>
          <w:szCs w:val="28"/>
        </w:rPr>
        <w:t>as they grappled with faith</w:t>
      </w:r>
      <w:r w:rsidR="007D65F2" w:rsidRPr="000D25D1">
        <w:rPr>
          <w:rFonts w:ascii="Montserrat Light" w:hAnsi="Montserrat Light"/>
          <w:sz w:val="28"/>
          <w:szCs w:val="28"/>
        </w:rPr>
        <w:t xml:space="preserve"> </w:t>
      </w:r>
      <w:r w:rsidR="00336079" w:rsidRPr="000D25D1">
        <w:rPr>
          <w:rFonts w:ascii="Montserrat Light" w:hAnsi="Montserrat Light"/>
          <w:sz w:val="28"/>
          <w:szCs w:val="28"/>
        </w:rPr>
        <w:t>on the way to achieve the potential H</w:t>
      </w:r>
      <w:r w:rsidRPr="000D25D1">
        <w:rPr>
          <w:rFonts w:ascii="Montserrat Light" w:hAnsi="Montserrat Light"/>
          <w:sz w:val="28"/>
          <w:szCs w:val="28"/>
        </w:rPr>
        <w:t xml:space="preserve">e envisioned. </w:t>
      </w:r>
    </w:p>
    <w:p w14:paraId="09017C9A" w14:textId="1915D406" w:rsidR="00336079" w:rsidRPr="000D25D1" w:rsidRDefault="00336079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7573A6DE" w14:textId="1A82CBDF" w:rsidR="00336079" w:rsidRPr="000D25D1" w:rsidRDefault="00336079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I’m sure coach Gains got frustrated with m</w:t>
      </w:r>
      <w:r w:rsidR="00D224B0" w:rsidRPr="000D25D1">
        <w:rPr>
          <w:rFonts w:ascii="Montserrat Light" w:hAnsi="Montserrat Light"/>
          <w:sz w:val="28"/>
          <w:szCs w:val="28"/>
        </w:rPr>
        <w:t>y immaturity, but he looked past</w:t>
      </w:r>
      <w:r w:rsidRPr="000D25D1">
        <w:rPr>
          <w:rFonts w:ascii="Montserrat Light" w:hAnsi="Montserrat Light"/>
          <w:sz w:val="28"/>
          <w:szCs w:val="28"/>
        </w:rPr>
        <w:t xml:space="preserve"> the flaws and saw my potential</w:t>
      </w:r>
      <w:r w:rsidR="00D224B0" w:rsidRPr="000D25D1">
        <w:rPr>
          <w:rFonts w:ascii="Montserrat Light" w:hAnsi="Montserrat Light"/>
          <w:sz w:val="28"/>
          <w:szCs w:val="28"/>
        </w:rPr>
        <w:t>,</w:t>
      </w:r>
      <w:r w:rsidRPr="000D25D1">
        <w:rPr>
          <w:rFonts w:ascii="Montserrat Light" w:hAnsi="Montserrat Light"/>
          <w:sz w:val="28"/>
          <w:szCs w:val="28"/>
        </w:rPr>
        <w:t xml:space="preserve"> leveraging every moment to teach me how to serve!  </w:t>
      </w:r>
    </w:p>
    <w:p w14:paraId="2F721A84" w14:textId="77777777" w:rsidR="00336079" w:rsidRPr="000D25D1" w:rsidRDefault="00336079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1161EA62" w14:textId="638180EA" w:rsidR="008D1C98" w:rsidRPr="000D25D1" w:rsidRDefault="00336079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Many of us can’t</w:t>
      </w:r>
      <w:r w:rsidR="008D1C98" w:rsidRPr="000D25D1">
        <w:rPr>
          <w:rFonts w:ascii="Montserrat Light" w:hAnsi="Montserrat Light"/>
          <w:sz w:val="28"/>
          <w:szCs w:val="28"/>
        </w:rPr>
        <w:t xml:space="preserve"> s</w:t>
      </w:r>
      <w:r w:rsidRPr="000D25D1">
        <w:rPr>
          <w:rFonts w:ascii="Montserrat Light" w:hAnsi="Montserrat Light"/>
          <w:sz w:val="28"/>
          <w:szCs w:val="28"/>
        </w:rPr>
        <w:t>ee the potential Jesus</w:t>
      </w:r>
      <w:r w:rsidR="00D91429" w:rsidRPr="000D25D1">
        <w:rPr>
          <w:rFonts w:ascii="Montserrat Light" w:hAnsi="Montserrat Light"/>
          <w:sz w:val="28"/>
          <w:szCs w:val="28"/>
        </w:rPr>
        <w:t xml:space="preserve"> sees in </w:t>
      </w:r>
      <w:r w:rsidRPr="000D25D1">
        <w:rPr>
          <w:rFonts w:ascii="Montserrat Light" w:hAnsi="Montserrat Light"/>
          <w:sz w:val="28"/>
          <w:szCs w:val="28"/>
        </w:rPr>
        <w:t>us</w:t>
      </w:r>
      <w:r w:rsidR="00D91429" w:rsidRPr="000D25D1">
        <w:rPr>
          <w:rFonts w:ascii="Montserrat Light" w:hAnsi="Montserrat Light"/>
          <w:sz w:val="28"/>
          <w:szCs w:val="28"/>
        </w:rPr>
        <w:t xml:space="preserve">, </w:t>
      </w:r>
      <w:r w:rsidR="003B00AD" w:rsidRPr="000D25D1">
        <w:rPr>
          <w:rFonts w:ascii="Montserrat Light" w:hAnsi="Montserrat Light"/>
          <w:sz w:val="28"/>
          <w:szCs w:val="28"/>
        </w:rPr>
        <w:t xml:space="preserve">but if you will </w:t>
      </w:r>
      <w:r w:rsidR="00D91429" w:rsidRPr="000D25D1">
        <w:rPr>
          <w:rFonts w:ascii="Montserrat Light" w:hAnsi="Montserrat Light"/>
          <w:sz w:val="28"/>
          <w:szCs w:val="28"/>
        </w:rPr>
        <w:t>partner with Jesus</w:t>
      </w:r>
      <w:r w:rsidR="008D1C98" w:rsidRPr="000D25D1">
        <w:rPr>
          <w:rFonts w:ascii="Montserrat Light" w:hAnsi="Montserrat Light"/>
          <w:sz w:val="28"/>
          <w:szCs w:val="28"/>
        </w:rPr>
        <w:t xml:space="preserve"> in ministry</w:t>
      </w:r>
      <w:r w:rsidR="003B00AD" w:rsidRPr="000D25D1">
        <w:rPr>
          <w:rFonts w:ascii="Montserrat Light" w:hAnsi="Montserrat Light"/>
          <w:sz w:val="28"/>
          <w:szCs w:val="28"/>
        </w:rPr>
        <w:t xml:space="preserve">, you will </w:t>
      </w:r>
      <w:r w:rsidR="008C352D" w:rsidRPr="000D25D1">
        <w:rPr>
          <w:rFonts w:ascii="Montserrat Light" w:hAnsi="Montserrat Light"/>
          <w:sz w:val="28"/>
          <w:szCs w:val="28"/>
        </w:rPr>
        <w:t xml:space="preserve">begin to </w:t>
      </w:r>
      <w:r w:rsidR="003B00AD" w:rsidRPr="000D25D1">
        <w:rPr>
          <w:rFonts w:ascii="Montserrat Light" w:hAnsi="Montserrat Light"/>
          <w:sz w:val="28"/>
          <w:szCs w:val="28"/>
        </w:rPr>
        <w:t xml:space="preserve">see </w:t>
      </w:r>
      <w:r w:rsidR="00A634A0" w:rsidRPr="000D25D1">
        <w:rPr>
          <w:rFonts w:ascii="Montserrat Light" w:hAnsi="Montserrat Light"/>
          <w:sz w:val="28"/>
          <w:szCs w:val="28"/>
        </w:rPr>
        <w:t>how H</w:t>
      </w:r>
      <w:r w:rsidR="005B6D4E" w:rsidRPr="000D25D1">
        <w:rPr>
          <w:rFonts w:ascii="Montserrat Light" w:hAnsi="Montserrat Light"/>
          <w:sz w:val="28"/>
          <w:szCs w:val="28"/>
        </w:rPr>
        <w:t xml:space="preserve">is plan will </w:t>
      </w:r>
      <w:r w:rsidR="008C352D" w:rsidRPr="000D25D1">
        <w:rPr>
          <w:rFonts w:ascii="Montserrat Light" w:hAnsi="Montserrat Light"/>
          <w:sz w:val="28"/>
          <w:szCs w:val="28"/>
        </w:rPr>
        <w:t>unfold</w:t>
      </w:r>
      <w:r w:rsidR="00A634A0" w:rsidRPr="000D25D1">
        <w:rPr>
          <w:rFonts w:ascii="Montserrat Light" w:hAnsi="Montserrat Light"/>
          <w:sz w:val="28"/>
          <w:szCs w:val="28"/>
        </w:rPr>
        <w:t xml:space="preserve"> in your life</w:t>
      </w:r>
      <w:r w:rsidR="008C352D" w:rsidRPr="000D25D1">
        <w:rPr>
          <w:rFonts w:ascii="Montserrat Light" w:hAnsi="Montserrat Light"/>
          <w:sz w:val="28"/>
          <w:szCs w:val="28"/>
        </w:rPr>
        <w:t>.</w:t>
      </w:r>
      <w:r w:rsidR="008D1C98" w:rsidRPr="000D25D1">
        <w:rPr>
          <w:rFonts w:ascii="Montserrat Light" w:hAnsi="Montserrat Light"/>
          <w:sz w:val="28"/>
          <w:szCs w:val="28"/>
        </w:rPr>
        <w:t xml:space="preserve"> </w:t>
      </w:r>
    </w:p>
    <w:p w14:paraId="74696F0A" w14:textId="77777777" w:rsidR="008D1C98" w:rsidRPr="000D25D1" w:rsidRDefault="008D1C98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0BD5D0BE" w14:textId="1AAD2358" w:rsidR="008D1C98" w:rsidRPr="000D25D1" w:rsidRDefault="008D1C98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Jesus wants you to know </w:t>
      </w:r>
      <w:r w:rsidR="001E263B" w:rsidRPr="000D25D1">
        <w:rPr>
          <w:rFonts w:ascii="Montserrat Light" w:hAnsi="Montserrat Light"/>
          <w:sz w:val="28"/>
          <w:szCs w:val="28"/>
        </w:rPr>
        <w:t xml:space="preserve">that </w:t>
      </w:r>
      <w:r w:rsidRPr="000D25D1">
        <w:rPr>
          <w:rFonts w:ascii="Montserrat Light" w:hAnsi="Montserrat Light"/>
          <w:sz w:val="28"/>
          <w:szCs w:val="28"/>
        </w:rPr>
        <w:t>He sees your potential, He will not quit until you are equipped to li</w:t>
      </w:r>
      <w:r w:rsidR="001E263B" w:rsidRPr="000D25D1">
        <w:rPr>
          <w:rFonts w:ascii="Montserrat Light" w:hAnsi="Montserrat Light"/>
          <w:sz w:val="28"/>
          <w:szCs w:val="28"/>
        </w:rPr>
        <w:t>v</w:t>
      </w:r>
      <w:r w:rsidRPr="000D25D1">
        <w:rPr>
          <w:rFonts w:ascii="Montserrat Light" w:hAnsi="Montserrat Light"/>
          <w:sz w:val="28"/>
          <w:szCs w:val="28"/>
        </w:rPr>
        <w:t xml:space="preserve">e </w:t>
      </w:r>
      <w:r w:rsidR="00D224B0" w:rsidRPr="000D25D1">
        <w:rPr>
          <w:rFonts w:ascii="Montserrat Light" w:hAnsi="Montserrat Light"/>
          <w:sz w:val="28"/>
          <w:szCs w:val="28"/>
        </w:rPr>
        <w:t>it out</w:t>
      </w:r>
      <w:r w:rsidRPr="000D25D1">
        <w:rPr>
          <w:rFonts w:ascii="Montserrat Light" w:hAnsi="Montserrat Light"/>
          <w:sz w:val="28"/>
          <w:szCs w:val="28"/>
        </w:rPr>
        <w:t xml:space="preserve">.  </w:t>
      </w:r>
    </w:p>
    <w:p w14:paraId="24B5B11D" w14:textId="77777777" w:rsidR="0009487C" w:rsidRPr="000D25D1" w:rsidRDefault="0009487C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412DA06" w14:textId="3707368F" w:rsidR="00336079" w:rsidRPr="000D25D1" w:rsidRDefault="008D1C98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He is patient with us</w:t>
      </w:r>
      <w:r w:rsidR="003A018A" w:rsidRPr="000D25D1">
        <w:rPr>
          <w:rFonts w:ascii="Montserrat Light" w:hAnsi="Montserrat Light"/>
          <w:sz w:val="28"/>
          <w:szCs w:val="28"/>
        </w:rPr>
        <w:t>,</w:t>
      </w:r>
      <w:r w:rsidRPr="000D25D1">
        <w:rPr>
          <w:rFonts w:ascii="Montserrat Light" w:hAnsi="Montserrat Light"/>
          <w:sz w:val="28"/>
          <w:szCs w:val="28"/>
        </w:rPr>
        <w:t xml:space="preserve"> even when w</w:t>
      </w:r>
      <w:r w:rsidR="00D91429" w:rsidRPr="000D25D1">
        <w:rPr>
          <w:rFonts w:ascii="Montserrat Light" w:hAnsi="Montserrat Light"/>
          <w:sz w:val="28"/>
          <w:szCs w:val="28"/>
        </w:rPr>
        <w:t>e stumble</w:t>
      </w:r>
      <w:r w:rsidR="003A018A" w:rsidRPr="000D25D1">
        <w:rPr>
          <w:rFonts w:ascii="Montserrat Light" w:hAnsi="Montserrat Light"/>
          <w:sz w:val="28"/>
          <w:szCs w:val="28"/>
        </w:rPr>
        <w:t>,</w:t>
      </w:r>
      <w:r w:rsidR="00D91429" w:rsidRPr="000D25D1">
        <w:rPr>
          <w:rFonts w:ascii="Montserrat Light" w:hAnsi="Montserrat Light"/>
          <w:sz w:val="28"/>
          <w:szCs w:val="28"/>
        </w:rPr>
        <w:t xml:space="preserve"> to help us become fully equipped to achieve</w:t>
      </w:r>
      <w:r w:rsidR="003A018A" w:rsidRPr="000D25D1">
        <w:rPr>
          <w:rFonts w:ascii="Montserrat Light" w:hAnsi="Montserrat Light"/>
          <w:sz w:val="28"/>
          <w:szCs w:val="28"/>
        </w:rPr>
        <w:t xml:space="preserve"> </w:t>
      </w:r>
      <w:r w:rsidR="00336079" w:rsidRPr="000D25D1">
        <w:rPr>
          <w:rFonts w:ascii="Montserrat Light" w:hAnsi="Montserrat Light"/>
          <w:sz w:val="28"/>
          <w:szCs w:val="28"/>
        </w:rPr>
        <w:t xml:space="preserve">a </w:t>
      </w:r>
      <w:r w:rsidR="00D91429" w:rsidRPr="000D25D1">
        <w:rPr>
          <w:rFonts w:ascii="Montserrat Light" w:hAnsi="Montserrat Light"/>
          <w:sz w:val="28"/>
          <w:szCs w:val="28"/>
        </w:rPr>
        <w:t xml:space="preserve">ministry He has planned for </w:t>
      </w:r>
      <w:r w:rsidR="003A018A" w:rsidRPr="000D25D1">
        <w:rPr>
          <w:rFonts w:ascii="Montserrat Light" w:hAnsi="Montserrat Light"/>
          <w:sz w:val="28"/>
          <w:szCs w:val="28"/>
        </w:rPr>
        <w:t xml:space="preserve">each one of </w:t>
      </w:r>
      <w:r w:rsidR="00D91429" w:rsidRPr="000D25D1">
        <w:rPr>
          <w:rFonts w:ascii="Montserrat Light" w:hAnsi="Montserrat Light"/>
          <w:sz w:val="28"/>
          <w:szCs w:val="28"/>
        </w:rPr>
        <w:t>us!</w:t>
      </w:r>
    </w:p>
    <w:p w14:paraId="7C4E86DE" w14:textId="77777777" w:rsidR="00336079" w:rsidRPr="000D25D1" w:rsidRDefault="00336079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69585FD4" w14:textId="3639C212" w:rsidR="00D91429" w:rsidRPr="000D25D1" w:rsidRDefault="00336079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Jesus is calling us to have grit over quit for the ministry He is calling us to achieve! </w:t>
      </w:r>
      <w:r w:rsidR="00D91429" w:rsidRPr="000D25D1">
        <w:rPr>
          <w:rFonts w:ascii="Montserrat Light" w:hAnsi="Montserrat Light"/>
          <w:sz w:val="28"/>
          <w:szCs w:val="28"/>
        </w:rPr>
        <w:t xml:space="preserve"> </w:t>
      </w:r>
    </w:p>
    <w:p w14:paraId="7E612DFD" w14:textId="77777777" w:rsidR="00D91429" w:rsidRPr="000D25D1" w:rsidRDefault="00D91429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712E4B47" w14:textId="70F17D33" w:rsidR="00D91429" w:rsidRPr="000D25D1" w:rsidRDefault="00D91429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I was reminded of </w:t>
      </w:r>
      <w:r w:rsidR="00AD46E6" w:rsidRPr="000D25D1">
        <w:rPr>
          <w:rFonts w:ascii="Montserrat Light" w:hAnsi="Montserrat Light"/>
          <w:sz w:val="28"/>
          <w:szCs w:val="28"/>
        </w:rPr>
        <w:t>Jesus patien</w:t>
      </w:r>
      <w:r w:rsidR="00F86EEC" w:rsidRPr="000D25D1">
        <w:rPr>
          <w:rFonts w:ascii="Montserrat Light" w:hAnsi="Montserrat Light"/>
          <w:sz w:val="28"/>
          <w:szCs w:val="28"/>
        </w:rPr>
        <w:t>ce</w:t>
      </w:r>
      <w:r w:rsidR="00AD46E6" w:rsidRPr="000D25D1">
        <w:rPr>
          <w:rFonts w:ascii="Montserrat Light" w:hAnsi="Montserrat Light"/>
          <w:sz w:val="28"/>
          <w:szCs w:val="28"/>
        </w:rPr>
        <w:t xml:space="preserve"> with us as </w:t>
      </w:r>
      <w:r w:rsidRPr="000D25D1">
        <w:rPr>
          <w:rFonts w:ascii="Montserrat Light" w:hAnsi="Montserrat Light"/>
          <w:sz w:val="28"/>
          <w:szCs w:val="28"/>
        </w:rPr>
        <w:t xml:space="preserve">I was reading though our daily reading </w:t>
      </w:r>
      <w:r w:rsidR="00336079" w:rsidRPr="000D25D1">
        <w:rPr>
          <w:rFonts w:ascii="Montserrat Light" w:hAnsi="Montserrat Light"/>
          <w:sz w:val="28"/>
          <w:szCs w:val="28"/>
        </w:rPr>
        <w:t xml:space="preserve">in </w:t>
      </w:r>
      <w:r w:rsidRPr="000D25D1">
        <w:rPr>
          <w:rFonts w:ascii="Montserrat Light" w:hAnsi="Montserrat Light"/>
          <w:sz w:val="28"/>
          <w:szCs w:val="28"/>
        </w:rPr>
        <w:t>the New Testament</w:t>
      </w:r>
      <w:r w:rsidR="003A018A" w:rsidRPr="000D25D1">
        <w:rPr>
          <w:rFonts w:ascii="Montserrat Light" w:hAnsi="Montserrat Light"/>
          <w:sz w:val="28"/>
          <w:szCs w:val="28"/>
        </w:rPr>
        <w:t xml:space="preserve"> this past week</w:t>
      </w:r>
      <w:r w:rsidRPr="000D25D1">
        <w:rPr>
          <w:rFonts w:ascii="Montserrat Light" w:hAnsi="Montserrat Light"/>
          <w:sz w:val="28"/>
          <w:szCs w:val="28"/>
        </w:rPr>
        <w:t xml:space="preserve">. </w:t>
      </w:r>
    </w:p>
    <w:p w14:paraId="180AD31D" w14:textId="77777777" w:rsidR="00D91429" w:rsidRPr="000D25D1" w:rsidRDefault="00D91429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7251BDCC" w14:textId="1E5682BB" w:rsidR="003A018A" w:rsidRPr="000D25D1" w:rsidRDefault="00D91429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I came to a passage in Mark Chapter 9 where </w:t>
      </w:r>
      <w:r w:rsidR="00A634A0" w:rsidRPr="000D25D1">
        <w:rPr>
          <w:rFonts w:ascii="Montserrat Light" w:hAnsi="Montserrat Light"/>
          <w:sz w:val="28"/>
          <w:szCs w:val="28"/>
        </w:rPr>
        <w:t xml:space="preserve">we witness another moment where </w:t>
      </w:r>
      <w:r w:rsidRPr="000D25D1">
        <w:rPr>
          <w:rFonts w:ascii="Montserrat Light" w:hAnsi="Montserrat Light"/>
          <w:sz w:val="28"/>
          <w:szCs w:val="28"/>
        </w:rPr>
        <w:t xml:space="preserve">Jesus </w:t>
      </w:r>
      <w:r w:rsidR="00A634A0" w:rsidRPr="000D25D1">
        <w:rPr>
          <w:rFonts w:ascii="Montserrat Light" w:hAnsi="Montserrat Light"/>
          <w:sz w:val="28"/>
          <w:szCs w:val="28"/>
        </w:rPr>
        <w:t>is mentoring H</w:t>
      </w:r>
      <w:r w:rsidRPr="000D25D1">
        <w:rPr>
          <w:rFonts w:ascii="Montserrat Light" w:hAnsi="Montserrat Light"/>
          <w:sz w:val="28"/>
          <w:szCs w:val="28"/>
        </w:rPr>
        <w:t>is disciples as they are learning how to minister</w:t>
      </w:r>
      <w:r w:rsidR="003A018A" w:rsidRPr="000D25D1">
        <w:rPr>
          <w:rFonts w:ascii="Montserrat Light" w:hAnsi="Montserrat Light"/>
          <w:sz w:val="28"/>
          <w:szCs w:val="28"/>
        </w:rPr>
        <w:t xml:space="preserve">. </w:t>
      </w:r>
    </w:p>
    <w:p w14:paraId="44EB3924" w14:textId="77777777" w:rsidR="003A018A" w:rsidRPr="000D25D1" w:rsidRDefault="003A018A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0EFBE1A3" w14:textId="77777777" w:rsidR="003A018A" w:rsidRPr="000D25D1" w:rsidRDefault="003A018A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Jesus had just gone on a mountain prayer retreat with Peter, James and John. </w:t>
      </w:r>
    </w:p>
    <w:p w14:paraId="700BEF99" w14:textId="77777777" w:rsidR="003A018A" w:rsidRPr="000D25D1" w:rsidRDefault="003A018A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14F3A211" w14:textId="77777777" w:rsidR="00AD46E6" w:rsidRPr="000D25D1" w:rsidRDefault="003A018A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While they were on the mountain Jesus was transformed in their presence</w:t>
      </w:r>
      <w:r w:rsidR="00AD46E6" w:rsidRPr="000D25D1">
        <w:rPr>
          <w:rFonts w:ascii="Montserrat Light" w:hAnsi="Montserrat Light"/>
          <w:sz w:val="28"/>
          <w:szCs w:val="28"/>
        </w:rPr>
        <w:t>.</w:t>
      </w:r>
      <w:r w:rsidRPr="000D25D1">
        <w:rPr>
          <w:rFonts w:ascii="Montserrat Light" w:hAnsi="Montserrat Light"/>
          <w:sz w:val="28"/>
          <w:szCs w:val="28"/>
        </w:rPr>
        <w:t xml:space="preserve"> </w:t>
      </w:r>
    </w:p>
    <w:p w14:paraId="619D25CA" w14:textId="77777777" w:rsidR="00AD46E6" w:rsidRPr="000D25D1" w:rsidRDefault="00AD46E6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64BF9863" w14:textId="12B051FA" w:rsidR="003A018A" w:rsidRPr="000D25D1" w:rsidRDefault="00AD46E6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lastRenderedPageBreak/>
        <w:t>I</w:t>
      </w:r>
      <w:r w:rsidR="003A018A" w:rsidRPr="000D25D1">
        <w:rPr>
          <w:rFonts w:ascii="Montserrat Light" w:hAnsi="Montserrat Light"/>
          <w:sz w:val="28"/>
          <w:szCs w:val="28"/>
        </w:rPr>
        <w:t xml:space="preserve">t was a brilliant display where Jesus </w:t>
      </w:r>
      <w:r w:rsidR="00D224B0" w:rsidRPr="000D25D1">
        <w:rPr>
          <w:rFonts w:ascii="Montserrat Light" w:hAnsi="Montserrat Light"/>
          <w:sz w:val="28"/>
          <w:szCs w:val="28"/>
        </w:rPr>
        <w:t xml:space="preserve">was radiantly illuminated and </w:t>
      </w:r>
      <w:r w:rsidR="003A018A" w:rsidRPr="000D25D1">
        <w:rPr>
          <w:rFonts w:ascii="Montserrat Light" w:hAnsi="Montserrat Light"/>
          <w:sz w:val="28"/>
          <w:szCs w:val="28"/>
        </w:rPr>
        <w:t xml:space="preserve">standing in the presence of Moses and Elijah. </w:t>
      </w:r>
    </w:p>
    <w:p w14:paraId="2545FE49" w14:textId="77777777" w:rsidR="003A018A" w:rsidRPr="000D25D1" w:rsidRDefault="003A018A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0938F4B7" w14:textId="7227D308" w:rsidR="003A018A" w:rsidRPr="000D25D1" w:rsidRDefault="003A018A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Peter</w:t>
      </w:r>
      <w:r w:rsidR="00A634A0" w:rsidRPr="000D25D1">
        <w:rPr>
          <w:rFonts w:ascii="Montserrat Light" w:hAnsi="Montserrat Light"/>
          <w:sz w:val="28"/>
          <w:szCs w:val="28"/>
        </w:rPr>
        <w:t>,</w:t>
      </w:r>
      <w:r w:rsidRPr="000D25D1">
        <w:rPr>
          <w:rFonts w:ascii="Montserrat Light" w:hAnsi="Montserrat Light"/>
          <w:sz w:val="28"/>
          <w:szCs w:val="28"/>
        </w:rPr>
        <w:t xml:space="preserve"> James and John where blown away by His transformed presence. </w:t>
      </w:r>
    </w:p>
    <w:p w14:paraId="6910BAD0" w14:textId="77777777" w:rsidR="003A018A" w:rsidRPr="000D25D1" w:rsidRDefault="003A018A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1DBAF74" w14:textId="5D9D6584" w:rsidR="003A018A" w:rsidRPr="000D25D1" w:rsidRDefault="003A018A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A cloud enveloped Jesus, Moses and Elijah and a voice from heaven declared</w:t>
      </w:r>
      <w:r w:rsidR="00D224B0" w:rsidRPr="000D25D1">
        <w:rPr>
          <w:rFonts w:ascii="Montserrat Light" w:hAnsi="Montserrat Light"/>
          <w:sz w:val="28"/>
          <w:szCs w:val="28"/>
        </w:rPr>
        <w:t>,</w:t>
      </w:r>
      <w:r w:rsidRPr="000D25D1">
        <w:rPr>
          <w:rFonts w:ascii="Montserrat Light" w:hAnsi="Montserrat Light"/>
          <w:sz w:val="28"/>
          <w:szCs w:val="28"/>
        </w:rPr>
        <w:t xml:space="preserve"> </w:t>
      </w:r>
      <w:r w:rsidR="00D224B0" w:rsidRPr="000D25D1">
        <w:rPr>
          <w:rFonts w:ascii="Montserrat Light" w:hAnsi="Montserrat Light"/>
          <w:sz w:val="28"/>
          <w:szCs w:val="28"/>
        </w:rPr>
        <w:t>“T</w:t>
      </w:r>
      <w:r w:rsidRPr="000D25D1">
        <w:rPr>
          <w:rFonts w:ascii="Montserrat Light" w:hAnsi="Montserrat Light"/>
          <w:sz w:val="28"/>
          <w:szCs w:val="28"/>
        </w:rPr>
        <w:t>his is my son</w:t>
      </w:r>
      <w:r w:rsidR="00D224B0" w:rsidRPr="000D25D1">
        <w:rPr>
          <w:rFonts w:ascii="Montserrat Light" w:hAnsi="Montserrat Light"/>
          <w:sz w:val="28"/>
          <w:szCs w:val="28"/>
        </w:rPr>
        <w:t>,</w:t>
      </w:r>
      <w:r w:rsidRPr="000D25D1">
        <w:rPr>
          <w:rFonts w:ascii="Montserrat Light" w:hAnsi="Montserrat Light"/>
          <w:sz w:val="28"/>
          <w:szCs w:val="28"/>
        </w:rPr>
        <w:t xml:space="preserve"> whom I love</w:t>
      </w:r>
      <w:r w:rsidR="00D224B0" w:rsidRPr="000D25D1">
        <w:rPr>
          <w:rFonts w:ascii="Montserrat Light" w:hAnsi="Montserrat Light"/>
          <w:sz w:val="28"/>
          <w:szCs w:val="28"/>
        </w:rPr>
        <w:t>. L</w:t>
      </w:r>
      <w:r w:rsidRPr="000D25D1">
        <w:rPr>
          <w:rFonts w:ascii="Montserrat Light" w:hAnsi="Montserrat Light"/>
          <w:sz w:val="28"/>
          <w:szCs w:val="28"/>
        </w:rPr>
        <w:t xml:space="preserve">isten to Him! </w:t>
      </w:r>
    </w:p>
    <w:p w14:paraId="23E6D294" w14:textId="77777777" w:rsidR="003A018A" w:rsidRPr="000D25D1" w:rsidRDefault="003A018A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69293EA5" w14:textId="77777777" w:rsidR="00AD46E6" w:rsidRPr="000D25D1" w:rsidRDefault="003A018A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They wanted to stay there and camp out in this glorious experience</w:t>
      </w:r>
      <w:r w:rsidR="00AD46E6" w:rsidRPr="000D25D1">
        <w:rPr>
          <w:rFonts w:ascii="Montserrat Light" w:hAnsi="Montserrat Light"/>
          <w:sz w:val="28"/>
          <w:szCs w:val="28"/>
        </w:rPr>
        <w:t>.</w:t>
      </w:r>
      <w:r w:rsidRPr="000D25D1">
        <w:rPr>
          <w:rFonts w:ascii="Montserrat Light" w:hAnsi="Montserrat Light"/>
          <w:sz w:val="28"/>
          <w:szCs w:val="28"/>
        </w:rPr>
        <w:t xml:space="preserve"> </w:t>
      </w:r>
    </w:p>
    <w:p w14:paraId="6E5539B3" w14:textId="77777777" w:rsidR="00AD46E6" w:rsidRPr="000D25D1" w:rsidRDefault="00AD46E6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3CBF06DA" w14:textId="7058ED72" w:rsidR="00336079" w:rsidRPr="000D25D1" w:rsidRDefault="00AD46E6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Isn’t that just like us, we want the mountain top experiences with Jesus yet that is not where we develop our full potential. </w:t>
      </w:r>
    </w:p>
    <w:p w14:paraId="6FCAB16C" w14:textId="77777777" w:rsidR="00336079" w:rsidRPr="000D25D1" w:rsidRDefault="00336079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5693683C" w14:textId="1E9A2208" w:rsidR="00AD46E6" w:rsidRPr="000D25D1" w:rsidRDefault="000D25D1" w:rsidP="008B3915">
      <w:pPr>
        <w:spacing w:after="0"/>
        <w:rPr>
          <w:rFonts w:ascii="Montserrat Light" w:hAnsi="Montserrat Light"/>
          <w:sz w:val="28"/>
          <w:szCs w:val="28"/>
        </w:rPr>
      </w:pP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 xml:space="preserve">SLIDE </w:t>
      </w:r>
      <w:r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>5</w:t>
      </w: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</w:rPr>
        <w:t xml:space="preserve"> </w:t>
      </w:r>
      <w:r w:rsidRPr="000D25D1">
        <w:rPr>
          <w:rFonts w:ascii="Montserrat Light" w:eastAsia="Times New Roman" w:hAnsi="Montserrat Light" w:cs="Arial"/>
          <w:b/>
          <w:sz w:val="28"/>
          <w:szCs w:val="28"/>
        </w:rPr>
        <w:t xml:space="preserve">(Mountain) </w:t>
      </w:r>
      <w:r w:rsidR="00AD46E6" w:rsidRPr="000D25D1">
        <w:rPr>
          <w:rFonts w:ascii="Montserrat Light" w:hAnsi="Montserrat Light"/>
          <w:sz w:val="28"/>
          <w:szCs w:val="28"/>
        </w:rPr>
        <w:t>We learn who we are in the valleys with Jesus</w:t>
      </w:r>
      <w:r w:rsidR="00906892" w:rsidRPr="000D25D1">
        <w:rPr>
          <w:rFonts w:ascii="Montserrat Light" w:hAnsi="Montserrat Light"/>
          <w:sz w:val="28"/>
          <w:szCs w:val="28"/>
        </w:rPr>
        <w:t>,</w:t>
      </w:r>
      <w:r w:rsidR="00AD46E6" w:rsidRPr="000D25D1">
        <w:rPr>
          <w:rFonts w:ascii="Montserrat Light" w:hAnsi="Montserrat Light"/>
          <w:sz w:val="28"/>
          <w:szCs w:val="28"/>
        </w:rPr>
        <w:t xml:space="preserve"> not </w:t>
      </w:r>
      <w:r w:rsidR="00906892" w:rsidRPr="000D25D1">
        <w:rPr>
          <w:rFonts w:ascii="Montserrat Light" w:hAnsi="Montserrat Light"/>
          <w:sz w:val="28"/>
          <w:szCs w:val="28"/>
        </w:rPr>
        <w:t xml:space="preserve">on </w:t>
      </w:r>
      <w:r w:rsidR="00AD46E6" w:rsidRPr="000D25D1">
        <w:rPr>
          <w:rFonts w:ascii="Montserrat Light" w:hAnsi="Montserrat Light"/>
          <w:sz w:val="28"/>
          <w:szCs w:val="28"/>
        </w:rPr>
        <w:t xml:space="preserve">the mountain tops. </w:t>
      </w:r>
    </w:p>
    <w:p w14:paraId="7012A853" w14:textId="77777777" w:rsidR="00AD46E6" w:rsidRPr="000D25D1" w:rsidRDefault="00AD46E6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16D072E3" w14:textId="5A34BF30" w:rsidR="003A018A" w:rsidRPr="000D25D1" w:rsidRDefault="003A018A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Jesus said </w:t>
      </w:r>
      <w:r w:rsidR="00464AC1" w:rsidRPr="000D25D1">
        <w:rPr>
          <w:rFonts w:ascii="Montserrat Light" w:hAnsi="Montserrat Light"/>
          <w:sz w:val="28"/>
          <w:szCs w:val="28"/>
        </w:rPr>
        <w:t>“</w:t>
      </w:r>
      <w:r w:rsidRPr="000D25D1">
        <w:rPr>
          <w:rFonts w:ascii="Montserrat Light" w:hAnsi="Montserrat Light"/>
          <w:sz w:val="28"/>
          <w:szCs w:val="28"/>
        </w:rPr>
        <w:t>no</w:t>
      </w:r>
      <w:r w:rsidR="00464AC1" w:rsidRPr="000D25D1">
        <w:rPr>
          <w:rFonts w:ascii="Montserrat Light" w:hAnsi="Montserrat Light"/>
          <w:sz w:val="28"/>
          <w:szCs w:val="28"/>
        </w:rPr>
        <w:t>,</w:t>
      </w:r>
      <w:r w:rsidRPr="000D25D1">
        <w:rPr>
          <w:rFonts w:ascii="Montserrat Light" w:hAnsi="Montserrat Light"/>
          <w:sz w:val="28"/>
          <w:szCs w:val="28"/>
        </w:rPr>
        <w:t xml:space="preserve"> </w:t>
      </w:r>
      <w:r w:rsidR="00AD46E6" w:rsidRPr="000D25D1">
        <w:rPr>
          <w:rFonts w:ascii="Montserrat Light" w:hAnsi="Montserrat Light"/>
          <w:sz w:val="28"/>
          <w:szCs w:val="28"/>
        </w:rPr>
        <w:t>we can’t stay here we must go down</w:t>
      </w:r>
      <w:r w:rsidR="00464AC1" w:rsidRPr="000D25D1">
        <w:rPr>
          <w:rFonts w:ascii="Montserrat Light" w:hAnsi="Montserrat Light"/>
          <w:sz w:val="28"/>
          <w:szCs w:val="28"/>
        </w:rPr>
        <w:t>”</w:t>
      </w:r>
      <w:r w:rsidR="00AD46E6" w:rsidRPr="000D25D1">
        <w:rPr>
          <w:rFonts w:ascii="Montserrat Light" w:hAnsi="Montserrat Light"/>
          <w:sz w:val="28"/>
          <w:szCs w:val="28"/>
        </w:rPr>
        <w:t xml:space="preserve">! </w:t>
      </w:r>
    </w:p>
    <w:p w14:paraId="55D43652" w14:textId="77777777" w:rsidR="00AD46E6" w:rsidRPr="000D25D1" w:rsidRDefault="00AD46E6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934C90C" w14:textId="66C3F20E" w:rsidR="00AD46E6" w:rsidRPr="000D25D1" w:rsidRDefault="00AD46E6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I know the temptation is to say </w:t>
      </w:r>
      <w:r w:rsidR="00464AC1" w:rsidRPr="000D25D1">
        <w:rPr>
          <w:rFonts w:ascii="Montserrat Light" w:hAnsi="Montserrat Light"/>
          <w:sz w:val="28"/>
          <w:szCs w:val="28"/>
        </w:rPr>
        <w:t>“</w:t>
      </w:r>
      <w:r w:rsidRPr="000D25D1">
        <w:rPr>
          <w:rFonts w:ascii="Montserrat Light" w:hAnsi="Montserrat Light"/>
          <w:sz w:val="28"/>
          <w:szCs w:val="28"/>
        </w:rPr>
        <w:t>Jesus give me a mountain t</w:t>
      </w:r>
      <w:r w:rsidR="00464AC1" w:rsidRPr="000D25D1">
        <w:rPr>
          <w:rFonts w:ascii="Montserrat Light" w:hAnsi="Montserrat Light"/>
          <w:sz w:val="28"/>
          <w:szCs w:val="28"/>
        </w:rPr>
        <w:t>o</w:t>
      </w:r>
      <w:r w:rsidRPr="000D25D1">
        <w:rPr>
          <w:rFonts w:ascii="Montserrat Light" w:hAnsi="Montserrat Light"/>
          <w:sz w:val="28"/>
          <w:szCs w:val="28"/>
        </w:rPr>
        <w:t>p experience</w:t>
      </w:r>
      <w:r w:rsidR="00D35264" w:rsidRPr="000D25D1">
        <w:rPr>
          <w:rFonts w:ascii="Montserrat Light" w:hAnsi="Montserrat Light"/>
          <w:sz w:val="28"/>
          <w:szCs w:val="28"/>
        </w:rPr>
        <w:t>”</w:t>
      </w:r>
      <w:r w:rsidRPr="000D25D1">
        <w:rPr>
          <w:rFonts w:ascii="Montserrat Light" w:hAnsi="Montserrat Light"/>
          <w:sz w:val="28"/>
          <w:szCs w:val="28"/>
        </w:rPr>
        <w:t xml:space="preserve"> but what if Jesus wants to teach you </w:t>
      </w:r>
      <w:r w:rsidR="00E35F54" w:rsidRPr="000D25D1">
        <w:rPr>
          <w:rFonts w:ascii="Montserrat Light" w:hAnsi="Montserrat Light"/>
          <w:sz w:val="28"/>
          <w:szCs w:val="28"/>
        </w:rPr>
        <w:t>grit</w:t>
      </w:r>
      <w:r w:rsidR="00336079" w:rsidRPr="000D25D1">
        <w:rPr>
          <w:rFonts w:ascii="Montserrat Light" w:hAnsi="Montserrat Light"/>
          <w:sz w:val="28"/>
          <w:szCs w:val="28"/>
        </w:rPr>
        <w:t xml:space="preserve"> over quit</w:t>
      </w:r>
      <w:r w:rsidRPr="000D25D1">
        <w:rPr>
          <w:rFonts w:ascii="Montserrat Light" w:hAnsi="Montserrat Light"/>
          <w:sz w:val="28"/>
          <w:szCs w:val="28"/>
        </w:rPr>
        <w:t xml:space="preserve"> in the valley</w:t>
      </w:r>
      <w:r w:rsidR="00D35264" w:rsidRPr="000D25D1">
        <w:rPr>
          <w:rFonts w:ascii="Montserrat Light" w:hAnsi="Montserrat Light"/>
          <w:sz w:val="28"/>
          <w:szCs w:val="28"/>
        </w:rPr>
        <w:t>?</w:t>
      </w:r>
      <w:r w:rsidRPr="000D25D1">
        <w:rPr>
          <w:rFonts w:ascii="Montserrat Light" w:hAnsi="Montserrat Light"/>
          <w:sz w:val="28"/>
          <w:szCs w:val="28"/>
        </w:rPr>
        <w:t xml:space="preserve"> </w:t>
      </w:r>
    </w:p>
    <w:p w14:paraId="0911A25C" w14:textId="77777777" w:rsidR="00AD46E6" w:rsidRPr="000D25D1" w:rsidRDefault="00AD46E6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127CDA33" w14:textId="6DE12307" w:rsidR="00336079" w:rsidRPr="000D25D1" w:rsidRDefault="00D224B0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Every experience we have with Jesus won’t be </w:t>
      </w:r>
      <w:r w:rsidR="00A634A0" w:rsidRPr="000D25D1">
        <w:rPr>
          <w:rFonts w:ascii="Montserrat Light" w:hAnsi="Montserrat Light"/>
          <w:sz w:val="28"/>
          <w:szCs w:val="28"/>
        </w:rPr>
        <w:t xml:space="preserve">a </w:t>
      </w:r>
      <w:r w:rsidR="00AD46E6" w:rsidRPr="000D25D1">
        <w:rPr>
          <w:rFonts w:ascii="Montserrat Light" w:hAnsi="Montserrat Light"/>
          <w:sz w:val="28"/>
          <w:szCs w:val="28"/>
        </w:rPr>
        <w:t>mountain top</w:t>
      </w:r>
      <w:r w:rsidR="00A634A0" w:rsidRPr="000D25D1">
        <w:rPr>
          <w:rFonts w:ascii="Montserrat Light" w:hAnsi="Montserrat Light"/>
          <w:sz w:val="28"/>
          <w:szCs w:val="28"/>
        </w:rPr>
        <w:t xml:space="preserve"> experience</w:t>
      </w:r>
      <w:r w:rsidR="00D35264" w:rsidRPr="000D25D1">
        <w:rPr>
          <w:rFonts w:ascii="Montserrat Light" w:hAnsi="Montserrat Light"/>
          <w:sz w:val="28"/>
          <w:szCs w:val="28"/>
        </w:rPr>
        <w:t>.</w:t>
      </w:r>
      <w:r w:rsidR="00AD46E6" w:rsidRPr="000D25D1">
        <w:rPr>
          <w:rFonts w:ascii="Montserrat Light" w:hAnsi="Montserrat Light"/>
          <w:sz w:val="28"/>
          <w:szCs w:val="28"/>
        </w:rPr>
        <w:t xml:space="preserve"> </w:t>
      </w:r>
    </w:p>
    <w:p w14:paraId="4E269246" w14:textId="77777777" w:rsidR="00336079" w:rsidRPr="000D25D1" w:rsidRDefault="00336079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0FA92503" w14:textId="77777777" w:rsidR="00D224B0" w:rsidRPr="000D25D1" w:rsidRDefault="00D224B0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Sometimes Jesus’ greatest work in us will be when he is leading us through the valley.</w:t>
      </w:r>
    </w:p>
    <w:p w14:paraId="2878D530" w14:textId="77777777" w:rsidR="00D224B0" w:rsidRPr="000D25D1" w:rsidRDefault="00D224B0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344B41D5" w14:textId="62B70180" w:rsidR="008E3D4E" w:rsidRPr="000D25D1" w:rsidRDefault="00D224B0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Anyone can </w:t>
      </w:r>
      <w:r w:rsidR="008E3D4E" w:rsidRPr="000D25D1">
        <w:rPr>
          <w:rFonts w:ascii="Montserrat Light" w:hAnsi="Montserrat Light"/>
          <w:sz w:val="28"/>
          <w:szCs w:val="28"/>
        </w:rPr>
        <w:t>praise God on the mountain</w:t>
      </w:r>
      <w:r w:rsidR="008B5CEC" w:rsidRPr="000D25D1">
        <w:rPr>
          <w:rFonts w:ascii="Montserrat Light" w:hAnsi="Montserrat Light"/>
          <w:sz w:val="28"/>
          <w:szCs w:val="28"/>
        </w:rPr>
        <w:t xml:space="preserve"> top</w:t>
      </w:r>
      <w:r w:rsidR="008E3D4E" w:rsidRPr="000D25D1">
        <w:rPr>
          <w:rFonts w:ascii="Montserrat Light" w:hAnsi="Montserrat Light"/>
          <w:sz w:val="28"/>
          <w:szCs w:val="28"/>
        </w:rPr>
        <w:t>. But</w:t>
      </w:r>
      <w:r w:rsidR="008B5CEC" w:rsidRPr="000D25D1">
        <w:rPr>
          <w:rFonts w:ascii="Montserrat Light" w:hAnsi="Montserrat Light"/>
          <w:sz w:val="28"/>
          <w:szCs w:val="28"/>
        </w:rPr>
        <w:t xml:space="preserve"> can we praise God as He is teaching us through </w:t>
      </w:r>
      <w:r w:rsidR="008E3D4E" w:rsidRPr="000D25D1">
        <w:rPr>
          <w:rFonts w:ascii="Montserrat Light" w:hAnsi="Montserrat Light"/>
          <w:sz w:val="28"/>
          <w:szCs w:val="28"/>
        </w:rPr>
        <w:t xml:space="preserve">cancer. </w:t>
      </w:r>
    </w:p>
    <w:p w14:paraId="14893F79" w14:textId="77777777" w:rsidR="008B5CEC" w:rsidRPr="000D25D1" w:rsidRDefault="008B5CEC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3D19EAF9" w14:textId="52B5759E" w:rsidR="008E3D4E" w:rsidRPr="000D25D1" w:rsidRDefault="008B5CEC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Shaping us through recovery of an </w:t>
      </w:r>
      <w:r w:rsidR="008E3D4E" w:rsidRPr="000D25D1">
        <w:rPr>
          <w:rFonts w:ascii="Montserrat Light" w:hAnsi="Montserrat Light"/>
          <w:sz w:val="28"/>
          <w:szCs w:val="28"/>
        </w:rPr>
        <w:t xml:space="preserve">addiction. </w:t>
      </w:r>
    </w:p>
    <w:p w14:paraId="166E04DE" w14:textId="77777777" w:rsidR="008B5CEC" w:rsidRPr="000D25D1" w:rsidRDefault="008B5CEC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3E97586C" w14:textId="3D6204B2" w:rsidR="00D224B0" w:rsidRPr="000D25D1" w:rsidRDefault="008B5CEC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lastRenderedPageBreak/>
        <w:t>Changing us t</w:t>
      </w:r>
      <w:r w:rsidR="008E3D4E" w:rsidRPr="000D25D1">
        <w:rPr>
          <w:rFonts w:ascii="Montserrat Light" w:hAnsi="Montserrat Light"/>
          <w:sz w:val="28"/>
          <w:szCs w:val="28"/>
        </w:rPr>
        <w:t xml:space="preserve">hrough the loss of a job, or the loss of your home, or </w:t>
      </w:r>
      <w:r w:rsidRPr="000D25D1">
        <w:rPr>
          <w:rFonts w:ascii="Montserrat Light" w:hAnsi="Montserrat Light"/>
          <w:sz w:val="28"/>
          <w:szCs w:val="28"/>
        </w:rPr>
        <w:t>struggle in your</w:t>
      </w:r>
      <w:r w:rsidR="008E3D4E" w:rsidRPr="000D25D1">
        <w:rPr>
          <w:rFonts w:ascii="Montserrat Light" w:hAnsi="Montserrat Light"/>
          <w:sz w:val="28"/>
          <w:szCs w:val="28"/>
        </w:rPr>
        <w:t xml:space="preserve"> marriage. </w:t>
      </w:r>
    </w:p>
    <w:p w14:paraId="4231F2AB" w14:textId="77777777" w:rsidR="008E3D4E" w:rsidRPr="000D25D1" w:rsidRDefault="008E3D4E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13D4D39F" w14:textId="3D49411E" w:rsidR="008E3D4E" w:rsidRPr="000D25D1" w:rsidRDefault="008E3D4E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The mount</w:t>
      </w:r>
      <w:r w:rsidR="008B5CEC" w:rsidRPr="000D25D1">
        <w:rPr>
          <w:rFonts w:ascii="Montserrat Light" w:hAnsi="Montserrat Light"/>
          <w:sz w:val="28"/>
          <w:szCs w:val="28"/>
        </w:rPr>
        <w:t>ain is attractive but we grow and</w:t>
      </w:r>
      <w:r w:rsidRPr="000D25D1">
        <w:rPr>
          <w:rFonts w:ascii="Montserrat Light" w:hAnsi="Montserrat Light"/>
          <w:sz w:val="28"/>
          <w:szCs w:val="28"/>
        </w:rPr>
        <w:t xml:space="preserve"> reach our potential in the valley!</w:t>
      </w:r>
    </w:p>
    <w:p w14:paraId="304EB692" w14:textId="77777777" w:rsidR="008E3D4E" w:rsidRPr="000D25D1" w:rsidRDefault="008E3D4E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56BEDB0D" w14:textId="3171C87E" w:rsidR="008E3D4E" w:rsidRPr="000D25D1" w:rsidRDefault="008E3D4E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Once God does a work in you in the valley then He is able to celebrate it on the mountain top!</w:t>
      </w:r>
    </w:p>
    <w:p w14:paraId="7B9A8FE0" w14:textId="77777777" w:rsidR="008E3D4E" w:rsidRPr="000D25D1" w:rsidRDefault="008E3D4E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2B6AB60" w14:textId="77777777" w:rsidR="008B5CEC" w:rsidRPr="000D25D1" w:rsidRDefault="008E3D4E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The disciples had this amazing experience, but Jesus </w:t>
      </w:r>
      <w:r w:rsidR="00AD46E6" w:rsidRPr="000D25D1">
        <w:rPr>
          <w:rFonts w:ascii="Montserrat Light" w:hAnsi="Montserrat Light"/>
          <w:sz w:val="28"/>
          <w:szCs w:val="28"/>
        </w:rPr>
        <w:t xml:space="preserve">knew they needed to return to </w:t>
      </w:r>
      <w:r w:rsidR="001411F8" w:rsidRPr="000D25D1">
        <w:rPr>
          <w:rFonts w:ascii="Montserrat Light" w:hAnsi="Montserrat Light"/>
          <w:sz w:val="28"/>
          <w:szCs w:val="28"/>
        </w:rPr>
        <w:t>reality</w:t>
      </w:r>
      <w:r w:rsidR="00AD46E6" w:rsidRPr="000D25D1">
        <w:rPr>
          <w:rFonts w:ascii="Montserrat Light" w:hAnsi="Montserrat Light"/>
          <w:sz w:val="28"/>
          <w:szCs w:val="28"/>
        </w:rPr>
        <w:t xml:space="preserve">. </w:t>
      </w:r>
      <w:r w:rsidRPr="000D25D1">
        <w:rPr>
          <w:rFonts w:ascii="Montserrat Light" w:hAnsi="Montserrat Light"/>
          <w:sz w:val="28"/>
          <w:szCs w:val="28"/>
        </w:rPr>
        <w:t xml:space="preserve"> </w:t>
      </w:r>
    </w:p>
    <w:p w14:paraId="629DCAD9" w14:textId="77777777" w:rsidR="008B5CEC" w:rsidRPr="000D25D1" w:rsidRDefault="008B5CEC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4B2173AB" w14:textId="14BB3A9D" w:rsidR="00AD46E6" w:rsidRPr="000D25D1" w:rsidRDefault="008E3D4E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He had more work to do in them to grow them into their potential.</w:t>
      </w:r>
    </w:p>
    <w:p w14:paraId="43949E00" w14:textId="77777777" w:rsidR="00AD46E6" w:rsidRPr="000D25D1" w:rsidRDefault="00AD46E6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22F9DB98" w14:textId="31D11EF8" w:rsidR="008E3D4E" w:rsidRPr="000D25D1" w:rsidRDefault="008B5CEC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>In the valley a</w:t>
      </w:r>
      <w:r w:rsidR="008E3D4E" w:rsidRPr="000D25D1">
        <w:rPr>
          <w:rFonts w:ascii="Montserrat Light" w:hAnsi="Montserrat Light"/>
          <w:sz w:val="28"/>
          <w:szCs w:val="28"/>
        </w:rPr>
        <w:t xml:space="preserve"> volatile crowd was waiting for Jesus.</w:t>
      </w:r>
      <w:r w:rsidRPr="000D25D1">
        <w:rPr>
          <w:rFonts w:ascii="Montserrat Light" w:hAnsi="Montserrat Light"/>
          <w:sz w:val="28"/>
          <w:szCs w:val="28"/>
        </w:rPr>
        <w:t xml:space="preserve"> When they saw Jesus they ran toward him and as the approached Jesus asked them! </w:t>
      </w:r>
    </w:p>
    <w:p w14:paraId="0D088315" w14:textId="77777777" w:rsidR="008E3D4E" w:rsidRPr="000D25D1" w:rsidRDefault="008E3D4E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01838B5C" w14:textId="78B9F64B" w:rsidR="00AD46E6" w:rsidRPr="000D25D1" w:rsidRDefault="00AD46E6" w:rsidP="008B3915">
      <w:pPr>
        <w:spacing w:after="0"/>
        <w:rPr>
          <w:rFonts w:ascii="Montserrat Light" w:hAnsi="Montserrat Light"/>
          <w:sz w:val="28"/>
          <w:szCs w:val="28"/>
        </w:rPr>
      </w:pPr>
      <w:r w:rsidRPr="000D25D1">
        <w:rPr>
          <w:rFonts w:ascii="Montserrat Light" w:hAnsi="Montserrat Light"/>
          <w:sz w:val="28"/>
          <w:szCs w:val="28"/>
        </w:rPr>
        <w:t xml:space="preserve"> </w:t>
      </w:r>
      <w:r w:rsidR="006B3E08" w:rsidRPr="000D25D1">
        <w:rPr>
          <w:rFonts w:ascii="Montserrat Light" w:hAnsi="Montserrat Light"/>
          <w:sz w:val="28"/>
          <w:szCs w:val="28"/>
        </w:rPr>
        <w:t>“</w:t>
      </w:r>
      <w:r w:rsidR="008E3D4E" w:rsidRPr="000D25D1">
        <w:rPr>
          <w:rFonts w:ascii="Montserrat Light" w:hAnsi="Montserrat Light"/>
          <w:sz w:val="28"/>
          <w:szCs w:val="28"/>
        </w:rPr>
        <w:t>What is all</w:t>
      </w:r>
      <w:r w:rsidR="008B5CEC" w:rsidRPr="000D25D1">
        <w:rPr>
          <w:rFonts w:ascii="Montserrat Light" w:hAnsi="Montserrat Light"/>
          <w:sz w:val="28"/>
          <w:szCs w:val="28"/>
        </w:rPr>
        <w:t xml:space="preserve"> this arguing about?</w:t>
      </w:r>
      <w:r w:rsidR="006B3E08" w:rsidRPr="000D25D1">
        <w:rPr>
          <w:rFonts w:ascii="Montserrat Light" w:hAnsi="Montserrat Light"/>
          <w:sz w:val="28"/>
          <w:szCs w:val="28"/>
        </w:rPr>
        <w:t>”</w:t>
      </w:r>
    </w:p>
    <w:p w14:paraId="24D9D8D0" w14:textId="77777777" w:rsidR="008B5CEC" w:rsidRPr="000D25D1" w:rsidRDefault="008B5CEC" w:rsidP="008B3915">
      <w:pPr>
        <w:spacing w:after="0"/>
        <w:rPr>
          <w:rFonts w:ascii="Montserrat Light" w:hAnsi="Montserrat Light"/>
          <w:sz w:val="28"/>
          <w:szCs w:val="28"/>
        </w:rPr>
      </w:pPr>
    </w:p>
    <w:p w14:paraId="2E85F47B" w14:textId="1790983D" w:rsidR="00AD46E6" w:rsidRPr="000D25D1" w:rsidRDefault="000D25D1" w:rsidP="008B3915">
      <w:pPr>
        <w:spacing w:after="0"/>
        <w:rPr>
          <w:rFonts w:ascii="Montserrat Light" w:hAnsi="Montserrat Light"/>
          <w:b/>
          <w:i/>
          <w:sz w:val="28"/>
          <w:szCs w:val="28"/>
        </w:rPr>
      </w:pP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 xml:space="preserve">SLIDE </w:t>
      </w:r>
      <w:r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>6-7</w:t>
      </w: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</w:rPr>
        <w:t xml:space="preserve"> </w:t>
      </w:r>
      <w:r w:rsidR="00AD46E6" w:rsidRPr="000D25D1">
        <w:rPr>
          <w:rFonts w:ascii="Montserrat Light" w:hAnsi="Montserrat Light"/>
          <w:b/>
          <w:bCs/>
          <w:i/>
          <w:sz w:val="28"/>
          <w:szCs w:val="28"/>
        </w:rPr>
        <w:t xml:space="preserve">Mark 9:17-18 (NLT2) </w:t>
      </w:r>
      <w:r w:rsidR="00031437" w:rsidRPr="000D25D1">
        <w:rPr>
          <w:rFonts w:ascii="Montserrat Light" w:hAnsi="Montserrat Light"/>
          <w:b/>
          <w:i/>
          <w:color w:val="000000"/>
          <w:sz w:val="28"/>
          <w:szCs w:val="28"/>
          <w:vertAlign w:val="superscript"/>
        </w:rPr>
        <w:t>17</w:t>
      </w:r>
      <w:r w:rsidR="00AD46E6" w:rsidRPr="000D25D1">
        <w:rPr>
          <w:rFonts w:ascii="Montserrat Light" w:hAnsi="Montserrat Light"/>
          <w:b/>
          <w:i/>
          <w:sz w:val="28"/>
          <w:szCs w:val="28"/>
        </w:rPr>
        <w:t xml:space="preserve">One of the men in the crowd spoke up and said, “Teacher, I brought my son so you could heal him. He is possessed by an evil spirit that won’t let him talk. </w:t>
      </w:r>
      <w:r w:rsidR="00031437" w:rsidRPr="000D25D1">
        <w:rPr>
          <w:rFonts w:ascii="Montserrat Light" w:hAnsi="Montserrat Light"/>
          <w:b/>
          <w:i/>
          <w:color w:val="000000"/>
          <w:sz w:val="28"/>
          <w:szCs w:val="28"/>
          <w:vertAlign w:val="superscript"/>
        </w:rPr>
        <w:t>18</w:t>
      </w:r>
      <w:r w:rsidR="00AD46E6" w:rsidRPr="000D25D1">
        <w:rPr>
          <w:rFonts w:ascii="Montserrat Light" w:hAnsi="Montserrat Light"/>
          <w:b/>
          <w:i/>
          <w:sz w:val="28"/>
          <w:szCs w:val="28"/>
        </w:rPr>
        <w:t xml:space="preserve">And whenever this spirit seizes him, it throws him violently to the ground. Then he foams at the mouth and grinds his teeth and becomes rigid. So I asked your disciples to cast out the evil spirit, but they couldn’t do it.”  </w:t>
      </w:r>
    </w:p>
    <w:p w14:paraId="6400E507" w14:textId="77777777" w:rsidR="00007082" w:rsidRPr="000D25D1" w:rsidRDefault="00007082" w:rsidP="008B3915">
      <w:pPr>
        <w:spacing w:after="0"/>
        <w:rPr>
          <w:rFonts w:ascii="Montserrat Light" w:hAnsi="Montserrat Light"/>
          <w:b/>
          <w:sz w:val="28"/>
          <w:szCs w:val="28"/>
        </w:rPr>
      </w:pPr>
    </w:p>
    <w:p w14:paraId="115F3ACA" w14:textId="18DC2301" w:rsidR="00AD46E6" w:rsidRPr="000D25D1" w:rsidRDefault="00AD46E6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 xml:space="preserve">And this is when the </w:t>
      </w:r>
      <w:r w:rsidR="008B5CEC" w:rsidRPr="000D25D1">
        <w:rPr>
          <w:rFonts w:ascii="Montserrat Light" w:hAnsi="Montserrat Light"/>
          <w:bCs/>
          <w:sz w:val="28"/>
          <w:szCs w:val="28"/>
        </w:rPr>
        <w:t>GRIT of</w:t>
      </w:r>
      <w:r w:rsidRPr="000D25D1">
        <w:rPr>
          <w:rFonts w:ascii="Montserrat Light" w:hAnsi="Montserrat Light"/>
          <w:bCs/>
          <w:sz w:val="28"/>
          <w:szCs w:val="28"/>
        </w:rPr>
        <w:t xml:space="preserve"> </w:t>
      </w:r>
      <w:r w:rsidR="006B3E08" w:rsidRPr="000D25D1">
        <w:rPr>
          <w:rFonts w:ascii="Montserrat Light" w:hAnsi="Montserrat Light"/>
          <w:bCs/>
          <w:sz w:val="28"/>
          <w:szCs w:val="28"/>
        </w:rPr>
        <w:t xml:space="preserve">Jesus </w:t>
      </w:r>
      <w:r w:rsidRPr="000D25D1">
        <w:rPr>
          <w:rFonts w:ascii="Montserrat Light" w:hAnsi="Montserrat Light"/>
          <w:bCs/>
          <w:sz w:val="28"/>
          <w:szCs w:val="28"/>
        </w:rPr>
        <w:t>comes to the surface!</w:t>
      </w:r>
    </w:p>
    <w:p w14:paraId="0D5F0F22" w14:textId="77777777" w:rsidR="008B3915" w:rsidRPr="000D25D1" w:rsidRDefault="008B3915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12D4443A" w14:textId="286B59FA" w:rsidR="00031437" w:rsidRPr="000D25D1" w:rsidRDefault="000D25D1" w:rsidP="00031437">
      <w:pPr>
        <w:spacing w:after="0" w:line="240" w:lineRule="auto"/>
        <w:rPr>
          <w:rFonts w:ascii="Montserrat Light" w:eastAsia="Times New Roman" w:hAnsi="Montserrat Light" w:cstheme="minorHAnsi"/>
          <w:b/>
          <w:i/>
          <w:sz w:val="28"/>
          <w:szCs w:val="28"/>
        </w:rPr>
      </w:pP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 xml:space="preserve">SLIDE </w:t>
      </w:r>
      <w:r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>8</w:t>
      </w: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</w:rPr>
        <w:t xml:space="preserve"> </w:t>
      </w:r>
      <w:r w:rsidR="00031437" w:rsidRPr="000D25D1">
        <w:rPr>
          <w:rFonts w:ascii="Montserrat Light" w:eastAsia="Times New Roman" w:hAnsi="Montserrat Light" w:cstheme="minorHAnsi"/>
          <w:b/>
          <w:bCs/>
          <w:i/>
          <w:sz w:val="28"/>
          <w:szCs w:val="28"/>
        </w:rPr>
        <w:t xml:space="preserve">Mark 9:19 (NLT2) </w:t>
      </w:r>
      <w:r w:rsidR="00031437" w:rsidRPr="000D25D1">
        <w:rPr>
          <w:rFonts w:ascii="Montserrat Light" w:eastAsia="Times New Roman" w:hAnsi="Montserrat Light" w:cstheme="minorHAnsi"/>
          <w:b/>
          <w:i/>
          <w:color w:val="000000"/>
          <w:sz w:val="28"/>
          <w:szCs w:val="28"/>
          <w:vertAlign w:val="superscript"/>
        </w:rPr>
        <w:t>19</w:t>
      </w:r>
      <w:r w:rsidR="00031437" w:rsidRPr="000D25D1">
        <w:rPr>
          <w:rFonts w:ascii="Montserrat Light" w:eastAsia="Times New Roman" w:hAnsi="Montserrat Light" w:cstheme="minorHAnsi"/>
          <w:b/>
          <w:i/>
          <w:sz w:val="28"/>
          <w:szCs w:val="28"/>
        </w:rPr>
        <w:t xml:space="preserve">Jesus said to them, “You faithless people! How long must I be with you? How long must I put up with you? Bring the boy to me.” </w:t>
      </w:r>
    </w:p>
    <w:p w14:paraId="744A1360" w14:textId="77777777" w:rsidR="00031437" w:rsidRPr="000D25D1" w:rsidRDefault="00031437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395280E4" w14:textId="77777777" w:rsidR="008B5CEC" w:rsidRPr="000D25D1" w:rsidRDefault="00031437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 xml:space="preserve">Now I want to stop right here and speak to this for a moment. </w:t>
      </w:r>
    </w:p>
    <w:p w14:paraId="342A0807" w14:textId="77777777" w:rsidR="008B5CEC" w:rsidRPr="000D25D1" w:rsidRDefault="008B5CEC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58D62D74" w14:textId="229E7638" w:rsidR="00477293" w:rsidRPr="000D25D1" w:rsidRDefault="00477293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>When you read this this response you might immediately think wow that is harsh!</w:t>
      </w:r>
    </w:p>
    <w:p w14:paraId="2B9AA46B" w14:textId="77777777" w:rsidR="00477293" w:rsidRPr="000D25D1" w:rsidRDefault="00477293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720D05B5" w14:textId="0DEA1978" w:rsidR="006B3E08" w:rsidRPr="000D25D1" w:rsidRDefault="00477293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 xml:space="preserve">But I want to remind you Jesus was living in community with these disciples. </w:t>
      </w:r>
    </w:p>
    <w:p w14:paraId="68DFC57E" w14:textId="6BA855C0" w:rsidR="006B3E08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6414152C" w14:textId="77777777" w:rsidR="006B3E08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 xml:space="preserve">They are in a relationship, and Jesus wants them to have Grit! REMEMBER THE QESTION IN THE BOAT! </w:t>
      </w:r>
    </w:p>
    <w:p w14:paraId="673F2F33" w14:textId="77777777" w:rsidR="006B3E08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33EEA4EE" w14:textId="78C39009" w:rsidR="006B3E08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>Where is your faith?</w:t>
      </w:r>
    </w:p>
    <w:p w14:paraId="4E437B9D" w14:textId="77777777" w:rsidR="006B3E08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  <w:highlight w:val="green"/>
        </w:rPr>
      </w:pPr>
    </w:p>
    <w:p w14:paraId="66A25836" w14:textId="52BABB47" w:rsidR="00031437" w:rsidRPr="000D25D1" w:rsidRDefault="00137345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 xml:space="preserve">They had been together over a year, this would have been sometime after He calmed the storm. </w:t>
      </w:r>
    </w:p>
    <w:p w14:paraId="7D1F0A6C" w14:textId="77777777" w:rsidR="00137345" w:rsidRPr="000D25D1" w:rsidRDefault="00137345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2ADFC646" w14:textId="41E12AB0" w:rsidR="00137345" w:rsidRPr="000D25D1" w:rsidRDefault="00137345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>They had seen many miracles</w:t>
      </w:r>
      <w:r w:rsidR="00C96BF6" w:rsidRPr="000D25D1">
        <w:rPr>
          <w:rFonts w:ascii="Montserrat Light" w:hAnsi="Montserrat Light"/>
          <w:bCs/>
          <w:sz w:val="28"/>
          <w:szCs w:val="28"/>
        </w:rPr>
        <w:t>.  H</w:t>
      </w:r>
      <w:r w:rsidRPr="000D25D1">
        <w:rPr>
          <w:rFonts w:ascii="Montserrat Light" w:hAnsi="Montserrat Light"/>
          <w:bCs/>
          <w:sz w:val="28"/>
          <w:szCs w:val="28"/>
        </w:rPr>
        <w:t xml:space="preserve">eard and experienced lots of </w:t>
      </w:r>
      <w:r w:rsidR="006B3E08" w:rsidRPr="000D25D1">
        <w:rPr>
          <w:rFonts w:ascii="Montserrat Light" w:hAnsi="Montserrat Light"/>
          <w:bCs/>
          <w:sz w:val="28"/>
          <w:szCs w:val="28"/>
        </w:rPr>
        <w:t xml:space="preserve">His </w:t>
      </w:r>
      <w:r w:rsidRPr="000D25D1">
        <w:rPr>
          <w:rFonts w:ascii="Montserrat Light" w:hAnsi="Montserrat Light"/>
          <w:bCs/>
          <w:sz w:val="28"/>
          <w:szCs w:val="28"/>
        </w:rPr>
        <w:t xml:space="preserve">teaching, they had observed Jesus’ rhythm of life that was fueled by </w:t>
      </w:r>
      <w:r w:rsidR="006B3E08" w:rsidRPr="000D25D1">
        <w:rPr>
          <w:rFonts w:ascii="Montserrat Light" w:hAnsi="Montserrat Light"/>
          <w:bCs/>
          <w:sz w:val="28"/>
          <w:szCs w:val="28"/>
        </w:rPr>
        <w:t xml:space="preserve">power of </w:t>
      </w:r>
      <w:r w:rsidRPr="000D25D1">
        <w:rPr>
          <w:rFonts w:ascii="Montserrat Light" w:hAnsi="Montserrat Light"/>
          <w:bCs/>
          <w:sz w:val="28"/>
          <w:szCs w:val="28"/>
        </w:rPr>
        <w:t xml:space="preserve">prayer. </w:t>
      </w:r>
    </w:p>
    <w:p w14:paraId="65C63AC7" w14:textId="77777777" w:rsidR="00137345" w:rsidRPr="000D25D1" w:rsidRDefault="00137345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3E257204" w14:textId="75DBDC11" w:rsidR="00DC095D" w:rsidRPr="000D25D1" w:rsidRDefault="00137345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>So Jesus w</w:t>
      </w:r>
      <w:r w:rsidR="00DC095D" w:rsidRPr="000D25D1">
        <w:rPr>
          <w:rFonts w:ascii="Montserrat Light" w:hAnsi="Montserrat Light"/>
          <w:bCs/>
          <w:sz w:val="28"/>
          <w:szCs w:val="28"/>
        </w:rPr>
        <w:t xml:space="preserve">as giving it to them straight. </w:t>
      </w:r>
    </w:p>
    <w:p w14:paraId="0E96711D" w14:textId="77777777" w:rsidR="008B5CEC" w:rsidRPr="000D25D1" w:rsidRDefault="008B5CEC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00C9CBD9" w14:textId="2F586F85" w:rsidR="00137345" w:rsidRPr="000D25D1" w:rsidRDefault="00DC095D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>Just like coach Gain</w:t>
      </w:r>
      <w:r w:rsidR="00137345" w:rsidRPr="000D25D1">
        <w:rPr>
          <w:rFonts w:ascii="Montserrat Light" w:hAnsi="Montserrat Light"/>
          <w:bCs/>
          <w:sz w:val="28"/>
          <w:szCs w:val="28"/>
        </w:rPr>
        <w:t>s spoke boldly into my Life</w:t>
      </w:r>
      <w:r w:rsidR="00C96BF6" w:rsidRPr="000D25D1">
        <w:rPr>
          <w:rFonts w:ascii="Montserrat Light" w:hAnsi="Montserrat Light"/>
          <w:bCs/>
          <w:sz w:val="28"/>
          <w:szCs w:val="28"/>
        </w:rPr>
        <w:t>,</w:t>
      </w:r>
      <w:r w:rsidR="00137345" w:rsidRPr="000D25D1">
        <w:rPr>
          <w:rFonts w:ascii="Montserrat Light" w:hAnsi="Montserrat Light"/>
          <w:bCs/>
          <w:sz w:val="28"/>
          <w:szCs w:val="28"/>
        </w:rPr>
        <w:t xml:space="preserve"> Jesus was speaking boldly into theirs. </w:t>
      </w:r>
    </w:p>
    <w:p w14:paraId="589DF85B" w14:textId="77777777" w:rsidR="00137345" w:rsidRPr="000D25D1" w:rsidRDefault="00137345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7329806F" w14:textId="22010D6D" w:rsidR="006B3E08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 xml:space="preserve">I’m thankful that Jesus has Grit </w:t>
      </w:r>
      <w:r w:rsidR="00223808" w:rsidRPr="000D25D1">
        <w:rPr>
          <w:rFonts w:ascii="Montserrat Light" w:hAnsi="Montserrat Light"/>
          <w:bCs/>
          <w:sz w:val="28"/>
          <w:szCs w:val="28"/>
        </w:rPr>
        <w:t>a</w:t>
      </w:r>
      <w:r w:rsidRPr="000D25D1">
        <w:rPr>
          <w:rFonts w:ascii="Montserrat Light" w:hAnsi="Montserrat Light"/>
          <w:bCs/>
          <w:sz w:val="28"/>
          <w:szCs w:val="28"/>
        </w:rPr>
        <w:t xml:space="preserve">nd gives it to us </w:t>
      </w:r>
      <w:r w:rsidR="00137345" w:rsidRPr="000D25D1">
        <w:rPr>
          <w:rFonts w:ascii="Montserrat Light" w:hAnsi="Montserrat Light"/>
          <w:bCs/>
          <w:sz w:val="28"/>
          <w:szCs w:val="28"/>
        </w:rPr>
        <w:t>straight</w:t>
      </w:r>
      <w:r w:rsidRPr="000D25D1">
        <w:rPr>
          <w:rFonts w:ascii="Montserrat Light" w:hAnsi="Montserrat Light"/>
          <w:bCs/>
          <w:sz w:val="28"/>
          <w:szCs w:val="28"/>
        </w:rPr>
        <w:t>!</w:t>
      </w:r>
      <w:r w:rsidR="00223808" w:rsidRPr="000D25D1">
        <w:rPr>
          <w:rFonts w:ascii="Montserrat Light" w:hAnsi="Montserrat Light"/>
          <w:bCs/>
          <w:sz w:val="28"/>
          <w:szCs w:val="28"/>
        </w:rPr>
        <w:t xml:space="preserve"> Because that is what we need! </w:t>
      </w:r>
      <w:r w:rsidR="00137345" w:rsidRPr="000D25D1">
        <w:rPr>
          <w:rFonts w:ascii="Montserrat Light" w:hAnsi="Montserrat Light"/>
          <w:bCs/>
          <w:sz w:val="28"/>
          <w:szCs w:val="28"/>
        </w:rPr>
        <w:t xml:space="preserve"> </w:t>
      </w:r>
    </w:p>
    <w:p w14:paraId="66A24DD8" w14:textId="77777777" w:rsidR="006B3E08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3F4DA190" w14:textId="1A3EA884" w:rsidR="00137345" w:rsidRPr="000D25D1" w:rsidRDefault="00137345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 xml:space="preserve">I can remember many times in my life where Jesus has been straight with me! </w:t>
      </w:r>
    </w:p>
    <w:p w14:paraId="203BE2D6" w14:textId="77777777" w:rsidR="00137345" w:rsidRPr="000D25D1" w:rsidRDefault="00137345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3479F732" w14:textId="4F92DC9E" w:rsidR="00137345" w:rsidRPr="000D25D1" w:rsidRDefault="00DC095D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 xml:space="preserve">When He has cut </w:t>
      </w:r>
      <w:r w:rsidR="00137345" w:rsidRPr="000D25D1">
        <w:rPr>
          <w:rFonts w:ascii="Montserrat Light" w:hAnsi="Montserrat Light"/>
          <w:bCs/>
          <w:sz w:val="28"/>
          <w:szCs w:val="28"/>
        </w:rPr>
        <w:t>righ</w:t>
      </w:r>
      <w:r w:rsidRPr="000D25D1">
        <w:rPr>
          <w:rFonts w:ascii="Montserrat Light" w:hAnsi="Montserrat Light"/>
          <w:bCs/>
          <w:sz w:val="28"/>
          <w:szCs w:val="28"/>
        </w:rPr>
        <w:t>t to the heart of the matter asking me</w:t>
      </w:r>
      <w:r w:rsidR="006B3E08" w:rsidRPr="000D25D1">
        <w:rPr>
          <w:rFonts w:ascii="Montserrat Light" w:hAnsi="Montserrat Light"/>
          <w:bCs/>
          <w:sz w:val="28"/>
          <w:szCs w:val="28"/>
        </w:rPr>
        <w:t>, “</w:t>
      </w:r>
      <w:r w:rsidR="00223808" w:rsidRPr="000D25D1">
        <w:rPr>
          <w:rFonts w:ascii="Montserrat Light" w:hAnsi="Montserrat Light"/>
          <w:bCs/>
          <w:sz w:val="28"/>
          <w:szCs w:val="28"/>
        </w:rPr>
        <w:t xml:space="preserve">Wynne </w:t>
      </w:r>
      <w:r w:rsidR="00137345" w:rsidRPr="000D25D1">
        <w:rPr>
          <w:rFonts w:ascii="Montserrat Light" w:hAnsi="Montserrat Light"/>
          <w:bCs/>
          <w:sz w:val="28"/>
          <w:szCs w:val="28"/>
        </w:rPr>
        <w:t xml:space="preserve">where </w:t>
      </w:r>
      <w:r w:rsidR="006B3E08" w:rsidRPr="000D25D1">
        <w:rPr>
          <w:rFonts w:ascii="Montserrat Light" w:hAnsi="Montserrat Light"/>
          <w:bCs/>
          <w:sz w:val="28"/>
          <w:szCs w:val="28"/>
        </w:rPr>
        <w:t xml:space="preserve">is your </w:t>
      </w:r>
      <w:r w:rsidR="00137345" w:rsidRPr="000D25D1">
        <w:rPr>
          <w:rFonts w:ascii="Montserrat Light" w:hAnsi="Montserrat Light"/>
          <w:bCs/>
          <w:sz w:val="28"/>
          <w:szCs w:val="28"/>
        </w:rPr>
        <w:t xml:space="preserve">faith! </w:t>
      </w:r>
    </w:p>
    <w:p w14:paraId="460D0FA2" w14:textId="77777777" w:rsidR="00137345" w:rsidRPr="000D25D1" w:rsidRDefault="00137345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0893DA5B" w14:textId="77777777" w:rsidR="00223808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>So t</w:t>
      </w:r>
      <w:r w:rsidR="00806CEB" w:rsidRPr="000D25D1">
        <w:rPr>
          <w:rFonts w:ascii="Montserrat Light" w:hAnsi="Montserrat Light"/>
          <w:bCs/>
          <w:sz w:val="28"/>
          <w:szCs w:val="28"/>
        </w:rPr>
        <w:t xml:space="preserve">hey brought the boy to Jesus. </w:t>
      </w:r>
    </w:p>
    <w:p w14:paraId="74B41B19" w14:textId="77777777" w:rsidR="00223808" w:rsidRPr="000D25D1" w:rsidRDefault="00223808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7E1D84DA" w14:textId="24EEB575" w:rsidR="00137345" w:rsidRPr="000D25D1" w:rsidRDefault="00806CEB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lastRenderedPageBreak/>
        <w:t xml:space="preserve">And when the evil spirit in the boy came into the presence to the son of God it threw the child into violent convulsions. </w:t>
      </w:r>
    </w:p>
    <w:p w14:paraId="4D7E9894" w14:textId="77777777" w:rsidR="00806CEB" w:rsidRPr="000D25D1" w:rsidRDefault="00806CEB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0CB04980" w14:textId="77777777" w:rsidR="00806CEB" w:rsidRPr="000D25D1" w:rsidRDefault="00806CEB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 xml:space="preserve">He fell to the ground writhing and foaming at the mouth. </w:t>
      </w:r>
    </w:p>
    <w:p w14:paraId="62005DE8" w14:textId="77777777" w:rsidR="00806CEB" w:rsidRPr="000D25D1" w:rsidRDefault="00806CEB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2B69EC65" w14:textId="45EE7D1A" w:rsidR="00806CEB" w:rsidRPr="000D25D1" w:rsidRDefault="00806CEB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>Jesus looked into the</w:t>
      </w:r>
      <w:r w:rsidR="00DC095D" w:rsidRPr="000D25D1">
        <w:rPr>
          <w:rFonts w:ascii="Montserrat Light" w:hAnsi="Montserrat Light"/>
          <w:bCs/>
          <w:sz w:val="28"/>
          <w:szCs w:val="28"/>
        </w:rPr>
        <w:t xml:space="preserve"> eyes of the</w:t>
      </w:r>
      <w:r w:rsidRPr="000D25D1">
        <w:rPr>
          <w:rFonts w:ascii="Montserrat Light" w:hAnsi="Montserrat Light"/>
          <w:bCs/>
          <w:sz w:val="28"/>
          <w:szCs w:val="28"/>
        </w:rPr>
        <w:t xml:space="preserve"> boy</w:t>
      </w:r>
      <w:r w:rsidR="00A95316" w:rsidRPr="000D25D1">
        <w:rPr>
          <w:rFonts w:ascii="Montserrat Light" w:hAnsi="Montserrat Light"/>
          <w:bCs/>
          <w:sz w:val="28"/>
          <w:szCs w:val="28"/>
        </w:rPr>
        <w:t>’</w:t>
      </w:r>
      <w:r w:rsidRPr="000D25D1">
        <w:rPr>
          <w:rFonts w:ascii="Montserrat Light" w:hAnsi="Montserrat Light"/>
          <w:bCs/>
          <w:sz w:val="28"/>
          <w:szCs w:val="28"/>
        </w:rPr>
        <w:t>s father and asked</w:t>
      </w:r>
      <w:r w:rsidR="00A95316" w:rsidRPr="000D25D1">
        <w:rPr>
          <w:rFonts w:ascii="Montserrat Light" w:hAnsi="Montserrat Light"/>
          <w:bCs/>
          <w:sz w:val="28"/>
          <w:szCs w:val="28"/>
        </w:rPr>
        <w:t>,</w:t>
      </w:r>
      <w:r w:rsidRPr="000D25D1">
        <w:rPr>
          <w:rFonts w:ascii="Montserrat Light" w:hAnsi="Montserrat Light"/>
          <w:bCs/>
          <w:sz w:val="28"/>
          <w:szCs w:val="28"/>
        </w:rPr>
        <w:t xml:space="preserve"> </w:t>
      </w:r>
      <w:r w:rsidR="00A95316" w:rsidRPr="000D25D1">
        <w:rPr>
          <w:rFonts w:ascii="Montserrat Light" w:hAnsi="Montserrat Light"/>
          <w:bCs/>
          <w:sz w:val="28"/>
          <w:szCs w:val="28"/>
        </w:rPr>
        <w:t>“</w:t>
      </w:r>
      <w:r w:rsidRPr="000D25D1">
        <w:rPr>
          <w:rFonts w:ascii="Montserrat Light" w:hAnsi="Montserrat Light"/>
          <w:bCs/>
          <w:sz w:val="28"/>
          <w:szCs w:val="28"/>
        </w:rPr>
        <w:t>how long has this been happening</w:t>
      </w:r>
      <w:r w:rsidR="00BE796C" w:rsidRPr="000D25D1">
        <w:rPr>
          <w:rFonts w:ascii="Montserrat Light" w:hAnsi="Montserrat Light"/>
          <w:bCs/>
          <w:sz w:val="28"/>
          <w:szCs w:val="28"/>
        </w:rPr>
        <w:t>”</w:t>
      </w:r>
      <w:r w:rsidRPr="000D25D1">
        <w:rPr>
          <w:rFonts w:ascii="Montserrat Light" w:hAnsi="Montserrat Light"/>
          <w:bCs/>
          <w:sz w:val="28"/>
          <w:szCs w:val="28"/>
        </w:rPr>
        <w:t xml:space="preserve">? </w:t>
      </w:r>
    </w:p>
    <w:p w14:paraId="69422489" w14:textId="77777777" w:rsidR="00223808" w:rsidRPr="000D25D1" w:rsidRDefault="00223808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10F5E418" w14:textId="7A0B80F3" w:rsidR="006B3E08" w:rsidRPr="000D25D1" w:rsidRDefault="00806CEB" w:rsidP="00223808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>The father answered</w:t>
      </w:r>
      <w:r w:rsidR="00BE796C" w:rsidRPr="000D25D1">
        <w:rPr>
          <w:rFonts w:ascii="Montserrat Light" w:hAnsi="Montserrat Light"/>
          <w:bCs/>
          <w:sz w:val="28"/>
          <w:szCs w:val="28"/>
        </w:rPr>
        <w:t>,</w:t>
      </w:r>
      <w:r w:rsidRPr="000D25D1">
        <w:rPr>
          <w:rFonts w:ascii="Montserrat Light" w:hAnsi="Montserrat Light"/>
          <w:bCs/>
          <w:sz w:val="28"/>
          <w:szCs w:val="28"/>
        </w:rPr>
        <w:t xml:space="preserve"> </w:t>
      </w:r>
      <w:r w:rsidR="00223808" w:rsidRPr="000D25D1">
        <w:rPr>
          <w:rFonts w:ascii="Montserrat Light" w:hAnsi="Montserrat Light"/>
          <w:bCs/>
          <w:sz w:val="28"/>
          <w:szCs w:val="28"/>
        </w:rPr>
        <w:t xml:space="preserve"> </w:t>
      </w:r>
      <w:r w:rsidR="00BE796C" w:rsidRPr="000D25D1">
        <w:rPr>
          <w:rFonts w:ascii="Montserrat Light" w:hAnsi="Montserrat Light"/>
          <w:bCs/>
          <w:sz w:val="28"/>
          <w:szCs w:val="28"/>
        </w:rPr>
        <w:t>“</w:t>
      </w:r>
      <w:r w:rsidR="00DC095D" w:rsidRPr="000D25D1">
        <w:rPr>
          <w:rFonts w:ascii="Montserrat Light" w:hAnsi="Montserrat Light"/>
          <w:bCs/>
          <w:sz w:val="28"/>
          <w:szCs w:val="28"/>
        </w:rPr>
        <w:t>S</w:t>
      </w:r>
      <w:r w:rsidRPr="000D25D1">
        <w:rPr>
          <w:rFonts w:ascii="Montserrat Light" w:hAnsi="Montserrat Light"/>
          <w:bCs/>
          <w:sz w:val="28"/>
          <w:szCs w:val="28"/>
        </w:rPr>
        <w:t>ince he was a little boy. This spirit often throws my boy into the f</w:t>
      </w:r>
      <w:r w:rsidR="00DC095D" w:rsidRPr="000D25D1">
        <w:rPr>
          <w:rFonts w:ascii="Montserrat Light" w:hAnsi="Montserrat Light"/>
          <w:bCs/>
          <w:sz w:val="28"/>
          <w:szCs w:val="28"/>
        </w:rPr>
        <w:t>ire or water trying to kill him. W</w:t>
      </w:r>
      <w:r w:rsidRPr="000D25D1">
        <w:rPr>
          <w:rFonts w:ascii="Montserrat Light" w:hAnsi="Montserrat Light"/>
          <w:bCs/>
          <w:sz w:val="28"/>
          <w:szCs w:val="28"/>
        </w:rPr>
        <w:t>ill you have mercy on us and help us if you can?</w:t>
      </w:r>
      <w:r w:rsidR="00BE796C" w:rsidRPr="000D25D1">
        <w:rPr>
          <w:rFonts w:ascii="Montserrat Light" w:hAnsi="Montserrat Light"/>
          <w:bCs/>
          <w:sz w:val="28"/>
          <w:szCs w:val="28"/>
        </w:rPr>
        <w:t>”</w:t>
      </w:r>
    </w:p>
    <w:p w14:paraId="52BA23AE" w14:textId="77777777" w:rsidR="006B3E08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637A4C52" w14:textId="7782097F" w:rsidR="006B3E08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>I want to sto</w:t>
      </w:r>
      <w:r w:rsidR="00223808" w:rsidRPr="000D25D1">
        <w:rPr>
          <w:rFonts w:ascii="Montserrat Light" w:hAnsi="Montserrat Light"/>
          <w:bCs/>
          <w:sz w:val="28"/>
          <w:szCs w:val="28"/>
        </w:rPr>
        <w:t>p right here and say many of us</w:t>
      </w:r>
      <w:r w:rsidRPr="000D25D1">
        <w:rPr>
          <w:rFonts w:ascii="Montserrat Light" w:hAnsi="Montserrat Light"/>
          <w:bCs/>
          <w:sz w:val="28"/>
          <w:szCs w:val="28"/>
        </w:rPr>
        <w:t xml:space="preserve"> have been gripped by something that is constantly throwing </w:t>
      </w:r>
      <w:r w:rsidR="00223808" w:rsidRPr="000D25D1">
        <w:rPr>
          <w:rFonts w:ascii="Montserrat Light" w:hAnsi="Montserrat Light"/>
          <w:bCs/>
          <w:sz w:val="28"/>
          <w:szCs w:val="28"/>
        </w:rPr>
        <w:t>us</w:t>
      </w:r>
      <w:r w:rsidRPr="000D25D1">
        <w:rPr>
          <w:rFonts w:ascii="Montserrat Light" w:hAnsi="Montserrat Light"/>
          <w:bCs/>
          <w:sz w:val="28"/>
          <w:szCs w:val="28"/>
        </w:rPr>
        <w:t xml:space="preserve"> to the ground!</w:t>
      </w:r>
    </w:p>
    <w:p w14:paraId="52B350DC" w14:textId="77777777" w:rsidR="000D25D1" w:rsidRPr="000D25D1" w:rsidRDefault="000D25D1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6D68AD3C" w14:textId="6D62FECE" w:rsidR="006B3E08" w:rsidRPr="000D25D1" w:rsidRDefault="000D25D1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 xml:space="preserve">SLIDE </w:t>
      </w:r>
      <w:r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>9</w:t>
      </w:r>
      <w:r>
        <w:rPr>
          <w:rFonts w:ascii="Montserrat Light" w:eastAsia="Times New Roman" w:hAnsi="Montserrat Light" w:cs="Arial"/>
          <w:b/>
          <w:color w:val="FF0000"/>
          <w:sz w:val="28"/>
          <w:szCs w:val="28"/>
        </w:rPr>
        <w:t xml:space="preserve"> </w:t>
      </w:r>
      <w:r w:rsidRPr="000D25D1">
        <w:rPr>
          <w:rFonts w:ascii="Montserrat Light" w:eastAsia="Times New Roman" w:hAnsi="Montserrat Light" w:cs="Arial"/>
          <w:b/>
          <w:sz w:val="28"/>
          <w:szCs w:val="28"/>
        </w:rPr>
        <w:t>(Depression)</w:t>
      </w:r>
      <w:r w:rsidRPr="000D25D1">
        <w:rPr>
          <w:rFonts w:ascii="Montserrat Light" w:eastAsia="Times New Roman" w:hAnsi="Montserrat Light" w:cs="Arial"/>
          <w:b/>
          <w:sz w:val="28"/>
          <w:szCs w:val="28"/>
        </w:rPr>
        <w:t xml:space="preserve"> </w:t>
      </w:r>
      <w:r w:rsidR="006B3E08" w:rsidRPr="000D25D1">
        <w:rPr>
          <w:rFonts w:ascii="Montserrat Light" w:hAnsi="Montserrat Light"/>
          <w:bCs/>
          <w:sz w:val="28"/>
          <w:szCs w:val="28"/>
        </w:rPr>
        <w:t>Maybe it’s a habit that pulls you back into a spiral of failure</w:t>
      </w:r>
      <w:r w:rsidR="00DC095D" w:rsidRPr="000D25D1">
        <w:rPr>
          <w:rFonts w:ascii="Montserrat Light" w:hAnsi="Montserrat Light"/>
          <w:bCs/>
          <w:sz w:val="28"/>
          <w:szCs w:val="28"/>
        </w:rPr>
        <w:t xml:space="preserve">, flooding you with </w:t>
      </w:r>
      <w:r w:rsidR="006B3E08" w:rsidRPr="000D25D1">
        <w:rPr>
          <w:rFonts w:ascii="Montserrat Light" w:hAnsi="Montserrat Light"/>
          <w:bCs/>
          <w:sz w:val="28"/>
          <w:szCs w:val="28"/>
        </w:rPr>
        <w:t xml:space="preserve">shame and guilt. </w:t>
      </w:r>
    </w:p>
    <w:p w14:paraId="76707AB6" w14:textId="77777777" w:rsidR="006B3E08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199EA5F3" w14:textId="1766945A" w:rsidR="00806CEB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>Maybe it is a negative s</w:t>
      </w:r>
      <w:r w:rsidR="00DC095D" w:rsidRPr="000D25D1">
        <w:rPr>
          <w:rFonts w:ascii="Montserrat Light" w:hAnsi="Montserrat Light"/>
          <w:bCs/>
          <w:sz w:val="28"/>
          <w:szCs w:val="28"/>
        </w:rPr>
        <w:t xml:space="preserve">elf-view that pulls you into </w:t>
      </w:r>
      <w:r w:rsidR="00223808" w:rsidRPr="000D25D1">
        <w:rPr>
          <w:rFonts w:ascii="Montserrat Light" w:hAnsi="Montserrat Light"/>
          <w:bCs/>
          <w:sz w:val="28"/>
          <w:szCs w:val="28"/>
        </w:rPr>
        <w:t xml:space="preserve">constant self-doubt and </w:t>
      </w:r>
      <w:r w:rsidRPr="000D25D1">
        <w:rPr>
          <w:rFonts w:ascii="Montserrat Light" w:hAnsi="Montserrat Light"/>
          <w:bCs/>
          <w:sz w:val="28"/>
          <w:szCs w:val="28"/>
        </w:rPr>
        <w:t>depression.</w:t>
      </w:r>
    </w:p>
    <w:p w14:paraId="4F813077" w14:textId="2A2D1CF9" w:rsidR="006B3E08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1FBD4AD6" w14:textId="2269CBC1" w:rsidR="006B3E08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 xml:space="preserve">Maybe </w:t>
      </w:r>
      <w:r w:rsidR="00223808" w:rsidRPr="000D25D1">
        <w:rPr>
          <w:rFonts w:ascii="Montserrat Light" w:hAnsi="Montserrat Light"/>
          <w:bCs/>
          <w:sz w:val="28"/>
          <w:szCs w:val="28"/>
        </w:rPr>
        <w:t>it’s</w:t>
      </w:r>
      <w:r w:rsidRPr="000D25D1">
        <w:rPr>
          <w:rFonts w:ascii="Montserrat Light" w:hAnsi="Montserrat Light"/>
          <w:bCs/>
          <w:sz w:val="28"/>
          <w:szCs w:val="28"/>
        </w:rPr>
        <w:t xml:space="preserve"> a wound in a relationship that keeps you </w:t>
      </w:r>
      <w:r w:rsidR="00DC095D" w:rsidRPr="000D25D1">
        <w:rPr>
          <w:rFonts w:ascii="Montserrat Light" w:hAnsi="Montserrat Light"/>
          <w:bCs/>
          <w:sz w:val="28"/>
          <w:szCs w:val="28"/>
        </w:rPr>
        <w:t>walled</w:t>
      </w:r>
      <w:r w:rsidRPr="000D25D1">
        <w:rPr>
          <w:rFonts w:ascii="Montserrat Light" w:hAnsi="Montserrat Light"/>
          <w:bCs/>
          <w:sz w:val="28"/>
          <w:szCs w:val="28"/>
        </w:rPr>
        <w:t xml:space="preserve"> up and guarded! </w:t>
      </w:r>
    </w:p>
    <w:p w14:paraId="2E5BF5B3" w14:textId="18EDAA59" w:rsidR="006B3E08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538E012A" w14:textId="6E52442E" w:rsidR="006B3E08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 xml:space="preserve">AND you are saying Jesus </w:t>
      </w:r>
      <w:r w:rsidR="00DC095D" w:rsidRPr="000D25D1">
        <w:rPr>
          <w:rFonts w:ascii="Montserrat Light" w:hAnsi="Montserrat Light"/>
          <w:bCs/>
          <w:sz w:val="28"/>
          <w:szCs w:val="28"/>
        </w:rPr>
        <w:t>“i</w:t>
      </w:r>
      <w:r w:rsidRPr="000D25D1">
        <w:rPr>
          <w:rFonts w:ascii="Montserrat Light" w:hAnsi="Montserrat Light"/>
          <w:bCs/>
          <w:sz w:val="28"/>
          <w:szCs w:val="28"/>
        </w:rPr>
        <w:t>f you can</w:t>
      </w:r>
      <w:r w:rsidR="00DC095D" w:rsidRPr="000D25D1">
        <w:rPr>
          <w:rFonts w:ascii="Montserrat Light" w:hAnsi="Montserrat Light"/>
          <w:bCs/>
          <w:sz w:val="28"/>
          <w:szCs w:val="28"/>
        </w:rPr>
        <w:t>”</w:t>
      </w:r>
      <w:r w:rsidRPr="000D25D1">
        <w:rPr>
          <w:rFonts w:ascii="Montserrat Light" w:hAnsi="Montserrat Light"/>
          <w:bCs/>
          <w:sz w:val="28"/>
          <w:szCs w:val="28"/>
        </w:rPr>
        <w:t xml:space="preserve">….and Jesus is looking at you and saying what do you mean if I can! </w:t>
      </w:r>
    </w:p>
    <w:p w14:paraId="7ADB3270" w14:textId="77777777" w:rsidR="006B3E08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70ACD565" w14:textId="650E9252" w:rsidR="006B3E08" w:rsidRPr="000D25D1" w:rsidRDefault="006B3E08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>If that is you</w:t>
      </w:r>
      <w:r w:rsidR="00DC095D" w:rsidRPr="000D25D1">
        <w:rPr>
          <w:rFonts w:ascii="Montserrat Light" w:hAnsi="Montserrat Light"/>
          <w:bCs/>
          <w:sz w:val="28"/>
          <w:szCs w:val="28"/>
        </w:rPr>
        <w:t>, then you</w:t>
      </w:r>
      <w:r w:rsidRPr="000D25D1">
        <w:rPr>
          <w:rFonts w:ascii="Montserrat Light" w:hAnsi="Montserrat Light"/>
          <w:bCs/>
          <w:sz w:val="28"/>
          <w:szCs w:val="28"/>
        </w:rPr>
        <w:t xml:space="preserve"> need to hear what Jesus is saying to this father!  </w:t>
      </w:r>
    </w:p>
    <w:p w14:paraId="1C9B640C" w14:textId="77777777" w:rsidR="00137345" w:rsidRPr="000D25D1" w:rsidRDefault="00137345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2D79EC01" w14:textId="4412BB63" w:rsidR="006B3E08" w:rsidRPr="000D25D1" w:rsidRDefault="000D25D1" w:rsidP="00137345">
      <w:pPr>
        <w:spacing w:after="0" w:line="240" w:lineRule="auto"/>
        <w:rPr>
          <w:rFonts w:ascii="Montserrat Light" w:eastAsia="Times New Roman" w:hAnsi="Montserrat Light" w:cstheme="minorHAnsi"/>
          <w:b/>
          <w:i/>
          <w:sz w:val="28"/>
          <w:szCs w:val="28"/>
        </w:rPr>
      </w:pP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 xml:space="preserve">SLIDE </w:t>
      </w:r>
      <w:r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>10</w:t>
      </w: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</w:rPr>
        <w:t xml:space="preserve"> </w:t>
      </w:r>
      <w:r w:rsidR="00806CEB" w:rsidRPr="000D25D1">
        <w:rPr>
          <w:rFonts w:ascii="Montserrat Light" w:eastAsia="Times New Roman" w:hAnsi="Montserrat Light" w:cstheme="minorHAnsi"/>
          <w:b/>
          <w:bCs/>
          <w:sz w:val="28"/>
          <w:szCs w:val="28"/>
        </w:rPr>
        <w:t>Mark 9:23-27</w:t>
      </w:r>
      <w:r w:rsidR="00137345" w:rsidRPr="000D25D1">
        <w:rPr>
          <w:rFonts w:ascii="Montserrat Light" w:eastAsia="Times New Roman" w:hAnsi="Montserrat Light" w:cstheme="minorHAnsi"/>
          <w:b/>
          <w:bCs/>
          <w:sz w:val="28"/>
          <w:szCs w:val="28"/>
        </w:rPr>
        <w:t xml:space="preserve"> (NLT2) </w:t>
      </w:r>
      <w:r w:rsidR="00806CEB" w:rsidRPr="000D25D1">
        <w:rPr>
          <w:rFonts w:ascii="Montserrat Light" w:eastAsia="Times New Roman" w:hAnsi="Montserrat Light" w:cstheme="minorHAnsi"/>
          <w:b/>
          <w:i/>
          <w:color w:val="000000"/>
          <w:sz w:val="28"/>
          <w:szCs w:val="28"/>
          <w:vertAlign w:val="superscript"/>
        </w:rPr>
        <w:t>23</w:t>
      </w:r>
      <w:r w:rsidR="00137345" w:rsidRPr="000D25D1">
        <w:rPr>
          <w:rFonts w:ascii="Montserrat Light" w:eastAsia="Times New Roman" w:hAnsi="Montserrat Light" w:cstheme="minorHAnsi"/>
          <w:b/>
          <w:i/>
          <w:sz w:val="28"/>
          <w:szCs w:val="28"/>
        </w:rPr>
        <w:t>“What do you mean, ‘If I can’?”</w:t>
      </w:r>
      <w:r w:rsidR="00137345" w:rsidRPr="000D25D1">
        <w:rPr>
          <w:rFonts w:ascii="Montserrat Light" w:eastAsia="Times New Roman" w:hAnsi="Montserrat Light" w:cstheme="minorHAnsi"/>
          <w:sz w:val="28"/>
          <w:szCs w:val="28"/>
        </w:rPr>
        <w:t xml:space="preserve"> Jesus asked. </w:t>
      </w:r>
      <w:r w:rsidR="00137345" w:rsidRPr="000D25D1">
        <w:rPr>
          <w:rFonts w:ascii="Montserrat Light" w:eastAsia="Times New Roman" w:hAnsi="Montserrat Light" w:cstheme="minorHAnsi"/>
          <w:b/>
          <w:i/>
          <w:sz w:val="28"/>
          <w:szCs w:val="28"/>
        </w:rPr>
        <w:t xml:space="preserve">“Anything is possible if a person believes.” </w:t>
      </w:r>
    </w:p>
    <w:p w14:paraId="25C46B18" w14:textId="77777777" w:rsidR="006B3E08" w:rsidRPr="000D25D1" w:rsidRDefault="006B3E08" w:rsidP="00137345">
      <w:pPr>
        <w:spacing w:after="0" w:line="240" w:lineRule="auto"/>
        <w:rPr>
          <w:rFonts w:ascii="Montserrat Light" w:eastAsia="Times New Roman" w:hAnsi="Montserrat Light" w:cstheme="minorHAnsi"/>
          <w:b/>
          <w:i/>
          <w:sz w:val="28"/>
          <w:szCs w:val="28"/>
        </w:rPr>
      </w:pPr>
    </w:p>
    <w:p w14:paraId="5E58E27A" w14:textId="5A54126C" w:rsidR="006B3E08" w:rsidRPr="000D25D1" w:rsidRDefault="006B3E08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Did you hear that…..anything is possible for him who has Faith! </w:t>
      </w:r>
    </w:p>
    <w:p w14:paraId="6653ADF8" w14:textId="33460326" w:rsidR="006B3E08" w:rsidRPr="000D25D1" w:rsidRDefault="006B3E08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</w:p>
    <w:p w14:paraId="1FF38C8B" w14:textId="4671FC40" w:rsidR="006B3E08" w:rsidRPr="000D25D1" w:rsidRDefault="006B3E08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  <w:r w:rsidRPr="000D25D1">
        <w:rPr>
          <w:rFonts w:ascii="Montserrat Light" w:eastAsia="Times New Roman" w:hAnsi="Montserrat Light" w:cstheme="minorHAnsi"/>
          <w:sz w:val="28"/>
          <w:szCs w:val="28"/>
        </w:rPr>
        <w:lastRenderedPageBreak/>
        <w:t>Jesus is saying remember me, I</w:t>
      </w:r>
      <w:r w:rsidR="00DC095D" w:rsidRPr="000D25D1">
        <w:rPr>
          <w:rFonts w:ascii="Montserrat Light" w:eastAsia="Times New Roman" w:hAnsi="Montserrat Light" w:cstheme="minorHAnsi"/>
          <w:sz w:val="28"/>
          <w:szCs w:val="28"/>
        </w:rPr>
        <w:t>’</w:t>
      </w: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m the one with grit over quit, I will not get off mission and I will not forget my ministry. I am here to offer you anything! </w:t>
      </w:r>
    </w:p>
    <w:p w14:paraId="4D3D607C" w14:textId="46AB5375" w:rsidR="006B3E08" w:rsidRPr="000D25D1" w:rsidRDefault="006B3E08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</w:p>
    <w:p w14:paraId="35AD8440" w14:textId="0615BAD5" w:rsidR="006B3E08" w:rsidRPr="000D25D1" w:rsidRDefault="006B3E08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Where is your faith? </w:t>
      </w:r>
    </w:p>
    <w:p w14:paraId="0AAD21B9" w14:textId="2EF36D5B" w:rsidR="006B3E08" w:rsidRPr="000D25D1" w:rsidRDefault="006B3E08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</w:p>
    <w:p w14:paraId="6F909546" w14:textId="445ED20B" w:rsidR="006B3E08" w:rsidRPr="000D25D1" w:rsidRDefault="000D25D1" w:rsidP="00137345">
      <w:pPr>
        <w:spacing w:after="0" w:line="240" w:lineRule="auto"/>
        <w:rPr>
          <w:rFonts w:ascii="Montserrat Light" w:eastAsia="Times New Roman" w:hAnsi="Montserrat Light" w:cstheme="minorHAnsi"/>
          <w:b/>
          <w:i/>
          <w:sz w:val="28"/>
          <w:szCs w:val="28"/>
        </w:rPr>
      </w:pP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 xml:space="preserve">SLIDE </w:t>
      </w:r>
      <w:r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>1</w:t>
      </w: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>1</w:t>
      </w: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</w:rPr>
        <w:t xml:space="preserve"> </w:t>
      </w:r>
      <w:r w:rsidR="006B3E08" w:rsidRPr="000D25D1">
        <w:rPr>
          <w:rFonts w:ascii="Montserrat Light" w:eastAsia="Times New Roman" w:hAnsi="Montserrat Light" w:cstheme="minorHAnsi"/>
          <w:sz w:val="28"/>
          <w:szCs w:val="28"/>
        </w:rPr>
        <w:t xml:space="preserve">Mark 9:24 </w:t>
      </w:r>
      <w:r w:rsidR="00806CEB" w:rsidRPr="000D25D1">
        <w:rPr>
          <w:rFonts w:ascii="Montserrat Light" w:eastAsia="Times New Roman" w:hAnsi="Montserrat Light" w:cstheme="minorHAnsi"/>
          <w:color w:val="000000"/>
          <w:sz w:val="28"/>
          <w:szCs w:val="28"/>
          <w:vertAlign w:val="superscript"/>
        </w:rPr>
        <w:t>24</w:t>
      </w:r>
      <w:r w:rsidR="00137345" w:rsidRPr="000D25D1">
        <w:rPr>
          <w:rFonts w:ascii="Montserrat Light" w:eastAsia="Times New Roman" w:hAnsi="Montserrat Light" w:cstheme="minorHAnsi"/>
          <w:sz w:val="28"/>
          <w:szCs w:val="28"/>
        </w:rPr>
        <w:t xml:space="preserve">The father instantly cried out, </w:t>
      </w:r>
      <w:r w:rsidR="00137345" w:rsidRPr="000D25D1">
        <w:rPr>
          <w:rFonts w:ascii="Montserrat Light" w:eastAsia="Times New Roman" w:hAnsi="Montserrat Light" w:cstheme="minorHAnsi"/>
          <w:b/>
          <w:i/>
          <w:sz w:val="28"/>
          <w:szCs w:val="28"/>
        </w:rPr>
        <w:t xml:space="preserve">“I do believe, but help me overcome my unbelief!” </w:t>
      </w:r>
    </w:p>
    <w:p w14:paraId="705A0340" w14:textId="483BAFE0" w:rsidR="006B3E08" w:rsidRPr="000D25D1" w:rsidRDefault="006B3E08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</w:p>
    <w:p w14:paraId="34D70782" w14:textId="3AA9AA99" w:rsidR="006B3E08" w:rsidRPr="000D25D1" w:rsidRDefault="006B3E08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Maybe the best thing you have heard today is the words of this father who says </w:t>
      </w:r>
      <w:r w:rsidR="00E3608C" w:rsidRPr="000D25D1">
        <w:rPr>
          <w:rFonts w:ascii="Montserrat Light" w:eastAsia="Times New Roman" w:hAnsi="Montserrat Light" w:cstheme="minorHAnsi"/>
          <w:sz w:val="28"/>
          <w:szCs w:val="28"/>
        </w:rPr>
        <w:t xml:space="preserve">I need help overcoming my doubt. </w:t>
      </w:r>
    </w:p>
    <w:p w14:paraId="1A029543" w14:textId="7024F178" w:rsidR="00E3608C" w:rsidRPr="000D25D1" w:rsidRDefault="00E3608C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</w:p>
    <w:p w14:paraId="19B79639" w14:textId="77777777" w:rsidR="00DC095D" w:rsidRPr="000D25D1" w:rsidRDefault="00E3608C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  <w:r w:rsidRPr="000D25D1">
        <w:rPr>
          <w:rFonts w:ascii="Montserrat Light" w:eastAsia="Times New Roman" w:hAnsi="Montserrat Light" w:cstheme="minorHAnsi"/>
          <w:sz w:val="28"/>
          <w:szCs w:val="28"/>
        </w:rPr>
        <w:t>Did you know it is ok for you to be real with Jesus! He wants you to be real, be open about where you st</w:t>
      </w:r>
      <w:r w:rsidR="00DC095D" w:rsidRPr="000D25D1">
        <w:rPr>
          <w:rFonts w:ascii="Montserrat Light" w:eastAsia="Times New Roman" w:hAnsi="Montserrat Light" w:cstheme="minorHAnsi"/>
          <w:sz w:val="28"/>
          <w:szCs w:val="28"/>
        </w:rPr>
        <w:t xml:space="preserve">ruggle. </w:t>
      </w:r>
    </w:p>
    <w:p w14:paraId="420F78A3" w14:textId="77777777" w:rsidR="00DC095D" w:rsidRPr="000D25D1" w:rsidRDefault="00DC095D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</w:p>
    <w:p w14:paraId="54508965" w14:textId="0BC88CA4" w:rsidR="00E3608C" w:rsidRPr="000D25D1" w:rsidRDefault="00223808" w:rsidP="00223808">
      <w:pPr>
        <w:spacing w:after="0" w:line="240" w:lineRule="auto"/>
        <w:jc w:val="center"/>
        <w:rPr>
          <w:rFonts w:ascii="Montserrat Light" w:eastAsia="Times New Roman" w:hAnsi="Montserrat Light" w:cstheme="minorHAnsi"/>
          <w:b/>
          <w:sz w:val="28"/>
          <w:szCs w:val="28"/>
        </w:rPr>
      </w:pPr>
      <w:r w:rsidRPr="000D25D1">
        <w:rPr>
          <w:rFonts w:ascii="Montserrat Light" w:eastAsia="Times New Roman" w:hAnsi="Montserrat Light" w:cstheme="minorHAnsi"/>
          <w:b/>
          <w:sz w:val="28"/>
          <w:szCs w:val="28"/>
        </w:rPr>
        <w:t xml:space="preserve">Jesus cannot help what we </w:t>
      </w:r>
      <w:r w:rsidR="00DC095D" w:rsidRPr="000D25D1">
        <w:rPr>
          <w:rFonts w:ascii="Montserrat Light" w:eastAsia="Times New Roman" w:hAnsi="Montserrat Light" w:cstheme="minorHAnsi"/>
          <w:b/>
          <w:sz w:val="28"/>
          <w:szCs w:val="28"/>
        </w:rPr>
        <w:t>w</w:t>
      </w:r>
      <w:r w:rsidR="00E3608C" w:rsidRPr="000D25D1">
        <w:rPr>
          <w:rFonts w:ascii="Montserrat Light" w:eastAsia="Times New Roman" w:hAnsi="Montserrat Light" w:cstheme="minorHAnsi"/>
          <w:b/>
          <w:sz w:val="28"/>
          <w:szCs w:val="28"/>
        </w:rPr>
        <w:t>on’t admit!</w:t>
      </w:r>
    </w:p>
    <w:p w14:paraId="24F82069" w14:textId="5E00207B" w:rsidR="00E3608C" w:rsidRPr="000D25D1" w:rsidRDefault="00E3608C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</w:p>
    <w:p w14:paraId="45EAF257" w14:textId="2365C311" w:rsidR="00E3608C" w:rsidRDefault="00E3608C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Look what Jesus does next! </w:t>
      </w:r>
    </w:p>
    <w:p w14:paraId="11F92A10" w14:textId="77777777" w:rsidR="000D25D1" w:rsidRPr="000D25D1" w:rsidRDefault="000D25D1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</w:p>
    <w:p w14:paraId="098D2F76" w14:textId="77777777" w:rsidR="00223808" w:rsidRPr="000D25D1" w:rsidRDefault="00E3608C" w:rsidP="00137345">
      <w:pPr>
        <w:spacing w:after="0" w:line="240" w:lineRule="auto"/>
        <w:rPr>
          <w:rFonts w:ascii="Montserrat Light" w:eastAsia="Times New Roman" w:hAnsi="Montserrat Light" w:cstheme="minorHAnsi"/>
          <w:b/>
          <w:i/>
          <w:sz w:val="28"/>
          <w:szCs w:val="28"/>
        </w:rPr>
      </w:pPr>
      <w:r w:rsidRPr="000D25D1">
        <w:rPr>
          <w:rFonts w:ascii="Montserrat Light" w:eastAsia="Times New Roman" w:hAnsi="Montserrat Light" w:cstheme="minorHAnsi"/>
          <w:b/>
          <w:i/>
          <w:sz w:val="28"/>
          <w:szCs w:val="28"/>
        </w:rPr>
        <w:t>Mark 9:25-27</w:t>
      </w:r>
      <w:r w:rsidR="00806CEB" w:rsidRPr="000D25D1">
        <w:rPr>
          <w:rFonts w:ascii="Montserrat Light" w:eastAsia="Times New Roman" w:hAnsi="Montserrat Light" w:cstheme="minorHAnsi"/>
          <w:b/>
          <w:i/>
          <w:color w:val="000000"/>
          <w:sz w:val="28"/>
          <w:szCs w:val="28"/>
          <w:vertAlign w:val="superscript"/>
        </w:rPr>
        <w:t>25</w:t>
      </w:r>
      <w:r w:rsidR="00137345" w:rsidRPr="000D25D1">
        <w:rPr>
          <w:rFonts w:ascii="Montserrat Light" w:eastAsia="Times New Roman" w:hAnsi="Montserrat Light" w:cstheme="minorHAnsi"/>
          <w:b/>
          <w:i/>
          <w:sz w:val="28"/>
          <w:szCs w:val="28"/>
        </w:rPr>
        <w:t xml:space="preserve">When Jesus saw that the crowd of onlookers was growing, he rebuked the evil spirit. </w:t>
      </w:r>
    </w:p>
    <w:p w14:paraId="689C7613" w14:textId="77777777" w:rsidR="00223808" w:rsidRPr="000D25D1" w:rsidRDefault="00223808" w:rsidP="00137345">
      <w:pPr>
        <w:spacing w:after="0" w:line="240" w:lineRule="auto"/>
        <w:rPr>
          <w:rFonts w:ascii="Montserrat Light" w:eastAsia="Times New Roman" w:hAnsi="Montserrat Light" w:cstheme="minorHAnsi"/>
          <w:b/>
          <w:i/>
          <w:sz w:val="28"/>
          <w:szCs w:val="28"/>
        </w:rPr>
      </w:pPr>
    </w:p>
    <w:p w14:paraId="7B0AF5FE" w14:textId="77777777" w:rsidR="00223808" w:rsidRPr="000D25D1" w:rsidRDefault="00137345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“Listen, you spirit that makes this boy unable to hear and speak,” he said. </w:t>
      </w:r>
    </w:p>
    <w:p w14:paraId="41E75A71" w14:textId="77777777" w:rsidR="00223808" w:rsidRPr="000D25D1" w:rsidRDefault="00223808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</w:p>
    <w:p w14:paraId="1059EA18" w14:textId="26345D2D" w:rsidR="00806CEB" w:rsidRPr="000D25D1" w:rsidRDefault="00137345" w:rsidP="00137345">
      <w:pPr>
        <w:spacing w:after="0" w:line="240" w:lineRule="auto"/>
        <w:rPr>
          <w:rFonts w:ascii="Montserrat Light" w:eastAsia="Times New Roman" w:hAnsi="Montserrat Light" w:cstheme="minorHAnsi"/>
          <w:b/>
          <w:i/>
          <w:sz w:val="28"/>
          <w:szCs w:val="28"/>
        </w:rPr>
      </w:pPr>
      <w:r w:rsidRPr="000D25D1">
        <w:rPr>
          <w:rFonts w:ascii="Montserrat Light" w:eastAsia="Times New Roman" w:hAnsi="Montserrat Light" w:cstheme="minorHAnsi"/>
          <w:b/>
          <w:sz w:val="28"/>
          <w:szCs w:val="28"/>
        </w:rPr>
        <w:t>“I command you to come out of this child and never enter him again!”</w:t>
      </w: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 </w:t>
      </w:r>
      <w:r w:rsidR="00806CEB" w:rsidRPr="000D25D1">
        <w:rPr>
          <w:rFonts w:ascii="Montserrat Light" w:eastAsia="Times New Roman" w:hAnsi="Montserrat Light" w:cstheme="minorHAnsi"/>
          <w:b/>
          <w:color w:val="000000"/>
          <w:sz w:val="28"/>
          <w:szCs w:val="28"/>
          <w:vertAlign w:val="superscript"/>
        </w:rPr>
        <w:t>26</w:t>
      </w:r>
      <w:r w:rsidRPr="000D25D1">
        <w:rPr>
          <w:rFonts w:ascii="Montserrat Light" w:eastAsia="Times New Roman" w:hAnsi="Montserrat Light" w:cstheme="minorHAnsi"/>
          <w:b/>
          <w:sz w:val="28"/>
          <w:szCs w:val="28"/>
        </w:rPr>
        <w:t>Then the spirit screamed and threw the boy into another violent convulsion and left him.</w:t>
      </w: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 The boy appeared to be dead. A murmur ran through the crowd as people said, “He’s dead.” </w:t>
      </w:r>
      <w:r w:rsidR="00806CEB" w:rsidRPr="000D25D1">
        <w:rPr>
          <w:rFonts w:ascii="Montserrat Light" w:eastAsia="Times New Roman" w:hAnsi="Montserrat Light" w:cstheme="minorHAnsi"/>
          <w:b/>
          <w:color w:val="000000"/>
          <w:sz w:val="28"/>
          <w:szCs w:val="28"/>
          <w:vertAlign w:val="superscript"/>
        </w:rPr>
        <w:t>27</w:t>
      </w:r>
      <w:r w:rsidRPr="000D25D1">
        <w:rPr>
          <w:rFonts w:ascii="Montserrat Light" w:eastAsia="Times New Roman" w:hAnsi="Montserrat Light" w:cstheme="minorHAnsi"/>
          <w:b/>
          <w:sz w:val="28"/>
          <w:szCs w:val="28"/>
        </w:rPr>
        <w:t xml:space="preserve">But Jesus took him by the hand and helped him to his feet, and he stood up. </w:t>
      </w:r>
    </w:p>
    <w:p w14:paraId="64764401" w14:textId="77777777" w:rsidR="00806CEB" w:rsidRPr="000D25D1" w:rsidRDefault="00806CEB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</w:p>
    <w:p w14:paraId="12924CCD" w14:textId="30F25799" w:rsidR="00E3608C" w:rsidRPr="000D25D1" w:rsidRDefault="00806CEB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Jesus </w:t>
      </w:r>
      <w:r w:rsidR="00223808" w:rsidRPr="000D25D1">
        <w:rPr>
          <w:rFonts w:ascii="Montserrat Light" w:eastAsia="Times New Roman" w:hAnsi="Montserrat Light" w:cstheme="minorHAnsi"/>
          <w:sz w:val="28"/>
          <w:szCs w:val="28"/>
        </w:rPr>
        <w:t xml:space="preserve">with ministry </w:t>
      </w: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grit </w:t>
      </w:r>
      <w:r w:rsidR="00E3608C" w:rsidRPr="000D25D1">
        <w:rPr>
          <w:rFonts w:ascii="Montserrat Light" w:eastAsia="Times New Roman" w:hAnsi="Montserrat Light" w:cstheme="minorHAnsi"/>
          <w:sz w:val="28"/>
          <w:szCs w:val="28"/>
        </w:rPr>
        <w:t>meet</w:t>
      </w:r>
      <w:r w:rsidR="00223808" w:rsidRPr="000D25D1">
        <w:rPr>
          <w:rFonts w:ascii="Montserrat Light" w:eastAsia="Times New Roman" w:hAnsi="Montserrat Light" w:cstheme="minorHAnsi"/>
          <w:sz w:val="28"/>
          <w:szCs w:val="28"/>
        </w:rPr>
        <w:t>s</w:t>
      </w:r>
      <w:r w:rsidR="00E3608C" w:rsidRPr="000D25D1">
        <w:rPr>
          <w:rFonts w:ascii="Montserrat Light" w:eastAsia="Times New Roman" w:hAnsi="Montserrat Light" w:cstheme="minorHAnsi"/>
          <w:sz w:val="28"/>
          <w:szCs w:val="28"/>
        </w:rPr>
        <w:t xml:space="preserve"> this father where he was and blow</w:t>
      </w:r>
      <w:r w:rsidR="00223808" w:rsidRPr="000D25D1">
        <w:rPr>
          <w:rFonts w:ascii="Montserrat Light" w:eastAsia="Times New Roman" w:hAnsi="Montserrat Light" w:cstheme="minorHAnsi"/>
          <w:sz w:val="28"/>
          <w:szCs w:val="28"/>
        </w:rPr>
        <w:t>s</w:t>
      </w:r>
      <w:r w:rsidR="00E3608C" w:rsidRPr="000D25D1">
        <w:rPr>
          <w:rFonts w:ascii="Montserrat Light" w:eastAsia="Times New Roman" w:hAnsi="Montserrat Light" w:cstheme="minorHAnsi"/>
          <w:sz w:val="28"/>
          <w:szCs w:val="28"/>
        </w:rPr>
        <w:t xml:space="preserve"> his mind! </w:t>
      </w:r>
    </w:p>
    <w:p w14:paraId="39D2446B" w14:textId="77777777" w:rsidR="00E3608C" w:rsidRPr="000D25D1" w:rsidRDefault="00E3608C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</w:p>
    <w:p w14:paraId="281BB76D" w14:textId="25FF1B90" w:rsidR="00806CEB" w:rsidRPr="000D25D1" w:rsidRDefault="00E3608C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Jesus wanted the </w:t>
      </w:r>
      <w:r w:rsidR="00806CEB" w:rsidRPr="000D25D1">
        <w:rPr>
          <w:rFonts w:ascii="Montserrat Light" w:eastAsia="Times New Roman" w:hAnsi="Montserrat Light" w:cstheme="minorHAnsi"/>
          <w:sz w:val="28"/>
          <w:szCs w:val="28"/>
        </w:rPr>
        <w:t xml:space="preserve">father, His followers and the crowd </w:t>
      </w: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to see what </w:t>
      </w:r>
      <w:r w:rsidR="00806CEB" w:rsidRPr="000D25D1">
        <w:rPr>
          <w:rFonts w:ascii="Montserrat Light" w:eastAsia="Times New Roman" w:hAnsi="Montserrat Light" w:cstheme="minorHAnsi"/>
          <w:sz w:val="28"/>
          <w:szCs w:val="28"/>
        </w:rPr>
        <w:t xml:space="preserve">can happen when you have faith! </w:t>
      </w:r>
    </w:p>
    <w:p w14:paraId="4A589B00" w14:textId="77777777" w:rsidR="00806CEB" w:rsidRPr="000D25D1" w:rsidRDefault="00806CEB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</w:p>
    <w:p w14:paraId="443F3700" w14:textId="58CB5FB2" w:rsidR="00806CEB" w:rsidRPr="000D25D1" w:rsidRDefault="00806CEB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  <w:r w:rsidRPr="000D25D1">
        <w:rPr>
          <w:rFonts w:ascii="Montserrat Light" w:eastAsia="Times New Roman" w:hAnsi="Montserrat Light" w:cstheme="minorHAnsi"/>
          <w:sz w:val="28"/>
          <w:szCs w:val="28"/>
        </w:rPr>
        <w:lastRenderedPageBreak/>
        <w:t xml:space="preserve">Faith will push back darkness, get rid of evil, </w:t>
      </w:r>
      <w:r w:rsidR="00223808" w:rsidRPr="000D25D1">
        <w:rPr>
          <w:rFonts w:ascii="Montserrat Light" w:eastAsia="Times New Roman" w:hAnsi="Montserrat Light" w:cstheme="minorHAnsi"/>
          <w:sz w:val="28"/>
          <w:szCs w:val="28"/>
        </w:rPr>
        <w:t xml:space="preserve">restore what is broken </w:t>
      </w: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and unleash our potential in this world. </w:t>
      </w:r>
    </w:p>
    <w:p w14:paraId="482DD956" w14:textId="77777777" w:rsidR="00806CEB" w:rsidRPr="000D25D1" w:rsidRDefault="00806CEB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</w:p>
    <w:p w14:paraId="726EEAAA" w14:textId="77777777" w:rsidR="00E3608C" w:rsidRPr="000D25D1" w:rsidRDefault="00806CEB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Jesus demonstrated grit over quit in His ministry </w:t>
      </w:r>
      <w:r w:rsidR="00E3608C" w:rsidRPr="000D25D1">
        <w:rPr>
          <w:rFonts w:ascii="Montserrat Light" w:eastAsia="Times New Roman" w:hAnsi="Montserrat Light" w:cstheme="minorHAnsi"/>
          <w:sz w:val="28"/>
          <w:szCs w:val="28"/>
        </w:rPr>
        <w:t xml:space="preserve">modeling </w:t>
      </w:r>
      <w:r w:rsidR="00FB78EA" w:rsidRPr="000D25D1">
        <w:rPr>
          <w:rFonts w:ascii="Montserrat Light" w:eastAsia="Times New Roman" w:hAnsi="Montserrat Light" w:cstheme="minorHAnsi"/>
          <w:sz w:val="28"/>
          <w:szCs w:val="28"/>
        </w:rPr>
        <w:t>that</w:t>
      </w: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 we too can have grit over quit in our ministry</w:t>
      </w:r>
      <w:r w:rsidR="00E3608C" w:rsidRPr="000D25D1">
        <w:rPr>
          <w:rFonts w:ascii="Montserrat Light" w:eastAsia="Times New Roman" w:hAnsi="Montserrat Light" w:cstheme="minorHAnsi"/>
          <w:sz w:val="28"/>
          <w:szCs w:val="28"/>
        </w:rPr>
        <w:t xml:space="preserve">. </w:t>
      </w: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 </w:t>
      </w:r>
    </w:p>
    <w:p w14:paraId="7CF420F9" w14:textId="77777777" w:rsidR="00E3608C" w:rsidRPr="000D25D1" w:rsidRDefault="00E3608C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</w:p>
    <w:p w14:paraId="21F78605" w14:textId="06EB8AA4" w:rsidR="00806CEB" w:rsidRPr="000D25D1" w:rsidRDefault="00E3608C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Jesus wants to give us the </w:t>
      </w:r>
      <w:r w:rsidR="00806CEB" w:rsidRPr="000D25D1">
        <w:rPr>
          <w:rFonts w:ascii="Montserrat Light" w:eastAsia="Times New Roman" w:hAnsi="Montserrat Light" w:cstheme="minorHAnsi"/>
          <w:sz w:val="28"/>
          <w:szCs w:val="28"/>
        </w:rPr>
        <w:t xml:space="preserve">power to </w:t>
      </w:r>
      <w:r w:rsidR="00223808" w:rsidRPr="000D25D1">
        <w:rPr>
          <w:rFonts w:ascii="Montserrat Light" w:eastAsia="Times New Roman" w:hAnsi="Montserrat Light" w:cstheme="minorHAnsi"/>
          <w:sz w:val="28"/>
          <w:szCs w:val="28"/>
        </w:rPr>
        <w:t xml:space="preserve">mend what is broken and </w:t>
      </w:r>
      <w:r w:rsidR="00806CEB" w:rsidRPr="000D25D1">
        <w:rPr>
          <w:rFonts w:ascii="Montserrat Light" w:eastAsia="Times New Roman" w:hAnsi="Montserrat Light" w:cstheme="minorHAnsi"/>
          <w:sz w:val="28"/>
          <w:szCs w:val="28"/>
        </w:rPr>
        <w:t xml:space="preserve">push back evil in this world. </w:t>
      </w:r>
    </w:p>
    <w:p w14:paraId="2FDD3620" w14:textId="77777777" w:rsidR="00806CEB" w:rsidRPr="000D25D1" w:rsidRDefault="00806CEB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</w:p>
    <w:p w14:paraId="547227F7" w14:textId="2D215389" w:rsidR="00806CEB" w:rsidRPr="000D25D1" w:rsidRDefault="001F729D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  <w:r w:rsidRPr="000D25D1">
        <w:rPr>
          <w:rFonts w:ascii="Montserrat Light" w:eastAsia="Times New Roman" w:hAnsi="Montserrat Light" w:cstheme="minorHAnsi"/>
          <w:sz w:val="28"/>
          <w:szCs w:val="28"/>
        </w:rPr>
        <w:t>Later when the d</w:t>
      </w:r>
      <w:r w:rsidR="00806CEB" w:rsidRPr="000D25D1">
        <w:rPr>
          <w:rFonts w:ascii="Montserrat Light" w:eastAsia="Times New Roman" w:hAnsi="Montserrat Light" w:cstheme="minorHAnsi"/>
          <w:sz w:val="28"/>
          <w:szCs w:val="28"/>
        </w:rPr>
        <w:t xml:space="preserve">isciples had Jesus alone </w:t>
      </w:r>
      <w:r w:rsidRPr="000D25D1">
        <w:rPr>
          <w:rFonts w:ascii="Montserrat Light" w:eastAsia="Times New Roman" w:hAnsi="Montserrat Light" w:cstheme="minorHAnsi"/>
          <w:sz w:val="28"/>
          <w:szCs w:val="28"/>
        </w:rPr>
        <w:t xml:space="preserve">they </w:t>
      </w:r>
      <w:r w:rsidR="00806CEB" w:rsidRPr="000D25D1">
        <w:rPr>
          <w:rFonts w:ascii="Montserrat Light" w:eastAsia="Times New Roman" w:hAnsi="Montserrat Light" w:cstheme="minorHAnsi"/>
          <w:sz w:val="28"/>
          <w:szCs w:val="28"/>
        </w:rPr>
        <w:t>asked Him</w:t>
      </w:r>
      <w:r w:rsidR="001A7D45" w:rsidRPr="000D25D1">
        <w:rPr>
          <w:rFonts w:ascii="Montserrat Light" w:eastAsia="Times New Roman" w:hAnsi="Montserrat Light" w:cstheme="minorHAnsi"/>
          <w:sz w:val="28"/>
          <w:szCs w:val="28"/>
        </w:rPr>
        <w:t>.</w:t>
      </w:r>
    </w:p>
    <w:p w14:paraId="3A740D5E" w14:textId="77777777" w:rsidR="00806CEB" w:rsidRPr="000D25D1" w:rsidRDefault="00806CEB" w:rsidP="00137345">
      <w:pPr>
        <w:spacing w:after="0" w:line="240" w:lineRule="auto"/>
        <w:rPr>
          <w:rFonts w:ascii="Montserrat Light" w:eastAsia="Times New Roman" w:hAnsi="Montserrat Light" w:cstheme="minorHAnsi"/>
          <w:sz w:val="28"/>
          <w:szCs w:val="28"/>
        </w:rPr>
      </w:pPr>
    </w:p>
    <w:p w14:paraId="11319270" w14:textId="6BE879F9" w:rsidR="00137345" w:rsidRPr="000D25D1" w:rsidRDefault="00AD593F" w:rsidP="00137345">
      <w:pPr>
        <w:spacing w:after="0" w:line="240" w:lineRule="auto"/>
        <w:rPr>
          <w:rFonts w:ascii="Montserrat Light" w:eastAsia="Times New Roman" w:hAnsi="Montserrat Light" w:cstheme="minorHAnsi"/>
          <w:b/>
          <w:i/>
          <w:sz w:val="28"/>
          <w:szCs w:val="28"/>
        </w:rPr>
      </w:pP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 xml:space="preserve">SLIDE </w:t>
      </w:r>
      <w:r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>12</w:t>
      </w: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</w:rPr>
        <w:t xml:space="preserve"> </w:t>
      </w:r>
      <w:r w:rsidR="001F729D" w:rsidRPr="00AD593F">
        <w:rPr>
          <w:rFonts w:ascii="Montserrat Light" w:eastAsia="Times New Roman" w:hAnsi="Montserrat Light" w:cstheme="minorHAnsi"/>
          <w:b/>
          <w:bCs/>
          <w:i/>
          <w:sz w:val="28"/>
          <w:szCs w:val="28"/>
        </w:rPr>
        <w:t>Mark 9:28-29</w:t>
      </w:r>
      <w:r w:rsidR="00806CEB" w:rsidRPr="00AD593F">
        <w:rPr>
          <w:rFonts w:ascii="Montserrat Light" w:eastAsia="Times New Roman" w:hAnsi="Montserrat Light" w:cstheme="minorHAnsi"/>
          <w:b/>
          <w:bCs/>
          <w:i/>
          <w:sz w:val="28"/>
          <w:szCs w:val="28"/>
        </w:rPr>
        <w:t xml:space="preserve"> (NLT2)</w:t>
      </w:r>
      <w:r w:rsidR="00806CEB" w:rsidRPr="000D25D1">
        <w:rPr>
          <w:rFonts w:ascii="Montserrat Light" w:eastAsia="Times New Roman" w:hAnsi="Montserrat Light" w:cstheme="minorHAnsi"/>
          <w:b/>
          <w:bCs/>
          <w:i/>
          <w:sz w:val="28"/>
          <w:szCs w:val="28"/>
        </w:rPr>
        <w:t xml:space="preserve"> </w:t>
      </w:r>
      <w:r w:rsidR="00806CEB" w:rsidRPr="000D25D1">
        <w:rPr>
          <w:rFonts w:ascii="Montserrat Light" w:eastAsia="Times New Roman" w:hAnsi="Montserrat Light" w:cstheme="minorHAnsi"/>
          <w:b/>
          <w:i/>
          <w:color w:val="000000"/>
          <w:sz w:val="28"/>
          <w:szCs w:val="28"/>
          <w:vertAlign w:val="superscript"/>
        </w:rPr>
        <w:t>28</w:t>
      </w:r>
      <w:r w:rsidR="001F729D" w:rsidRPr="000D25D1">
        <w:rPr>
          <w:rFonts w:ascii="Montserrat Light" w:eastAsia="Times New Roman" w:hAnsi="Montserrat Light" w:cstheme="minorHAnsi"/>
          <w:b/>
          <w:i/>
          <w:sz w:val="28"/>
          <w:szCs w:val="28"/>
        </w:rPr>
        <w:t>…………</w:t>
      </w:r>
      <w:r w:rsidR="00137345" w:rsidRPr="000D25D1">
        <w:rPr>
          <w:rFonts w:ascii="Montserrat Light" w:eastAsia="Times New Roman" w:hAnsi="Montserrat Light" w:cstheme="minorHAnsi"/>
          <w:b/>
          <w:i/>
          <w:sz w:val="28"/>
          <w:szCs w:val="28"/>
        </w:rPr>
        <w:t xml:space="preserve">, “Why couldn’t we cast out that evil spirit?” </w:t>
      </w:r>
      <w:r w:rsidR="00806CEB" w:rsidRPr="000D25D1">
        <w:rPr>
          <w:rFonts w:ascii="Montserrat Light" w:eastAsia="Times New Roman" w:hAnsi="Montserrat Light" w:cstheme="minorHAnsi"/>
          <w:b/>
          <w:i/>
          <w:color w:val="000000"/>
          <w:sz w:val="28"/>
          <w:szCs w:val="28"/>
          <w:vertAlign w:val="superscript"/>
        </w:rPr>
        <w:t>29</w:t>
      </w:r>
      <w:r w:rsidR="00137345" w:rsidRPr="000D25D1">
        <w:rPr>
          <w:rFonts w:ascii="Montserrat Light" w:eastAsia="Times New Roman" w:hAnsi="Montserrat Light" w:cstheme="minorHAnsi"/>
          <w:b/>
          <w:i/>
          <w:sz w:val="28"/>
          <w:szCs w:val="28"/>
        </w:rPr>
        <w:t xml:space="preserve">Jesus replied, “This kind can be cast out only by prayer.” </w:t>
      </w:r>
    </w:p>
    <w:p w14:paraId="35CB8A83" w14:textId="77777777" w:rsidR="00137345" w:rsidRPr="000D25D1" w:rsidRDefault="00137345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 xml:space="preserve"> </w:t>
      </w:r>
    </w:p>
    <w:p w14:paraId="5C8D836D" w14:textId="75169F92" w:rsidR="008B3915" w:rsidRPr="000D25D1" w:rsidRDefault="001F729D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>Jesus wanted them to lean in</w:t>
      </w:r>
      <w:r w:rsidR="00FA2253" w:rsidRPr="000D25D1">
        <w:rPr>
          <w:rFonts w:ascii="Montserrat Light" w:hAnsi="Montserrat Light"/>
          <w:bCs/>
          <w:sz w:val="28"/>
          <w:szCs w:val="28"/>
        </w:rPr>
        <w:t xml:space="preserve"> and</w:t>
      </w:r>
      <w:r w:rsidRPr="000D25D1">
        <w:rPr>
          <w:rFonts w:ascii="Montserrat Light" w:hAnsi="Montserrat Light"/>
          <w:bCs/>
          <w:sz w:val="28"/>
          <w:szCs w:val="28"/>
        </w:rPr>
        <w:t xml:space="preserve"> </w:t>
      </w:r>
      <w:r w:rsidR="00E3608C" w:rsidRPr="000D25D1">
        <w:rPr>
          <w:rFonts w:ascii="Montserrat Light" w:hAnsi="Montserrat Light"/>
          <w:bCs/>
          <w:sz w:val="28"/>
          <w:szCs w:val="28"/>
        </w:rPr>
        <w:t>get connected with His father in prayer so they could gain ministry grit in their lives.</w:t>
      </w:r>
      <w:r w:rsidRPr="000D25D1">
        <w:rPr>
          <w:rFonts w:ascii="Montserrat Light" w:hAnsi="Montserrat Light"/>
          <w:bCs/>
          <w:sz w:val="28"/>
          <w:szCs w:val="28"/>
        </w:rPr>
        <w:t xml:space="preserve"> </w:t>
      </w:r>
    </w:p>
    <w:p w14:paraId="3BF7E382" w14:textId="77777777" w:rsidR="001F729D" w:rsidRPr="000D25D1" w:rsidRDefault="001F729D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3B581344" w14:textId="77777777" w:rsidR="00E3608C" w:rsidRPr="000D25D1" w:rsidRDefault="001F729D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>When we</w:t>
      </w:r>
      <w:r w:rsidR="00D14787" w:rsidRPr="000D25D1">
        <w:rPr>
          <w:rFonts w:ascii="Montserrat Light" w:hAnsi="Montserrat Light"/>
          <w:bCs/>
          <w:sz w:val="28"/>
          <w:szCs w:val="28"/>
        </w:rPr>
        <w:t>,</w:t>
      </w:r>
      <w:r w:rsidRPr="000D25D1">
        <w:rPr>
          <w:rFonts w:ascii="Montserrat Light" w:hAnsi="Montserrat Light"/>
          <w:bCs/>
          <w:sz w:val="28"/>
          <w:szCs w:val="28"/>
        </w:rPr>
        <w:t xml:space="preserve"> like Jesus</w:t>
      </w:r>
      <w:r w:rsidR="00D14787" w:rsidRPr="000D25D1">
        <w:rPr>
          <w:rFonts w:ascii="Montserrat Light" w:hAnsi="Montserrat Light"/>
          <w:bCs/>
          <w:sz w:val="28"/>
          <w:szCs w:val="28"/>
        </w:rPr>
        <w:t>,</w:t>
      </w:r>
      <w:r w:rsidRPr="000D25D1">
        <w:rPr>
          <w:rFonts w:ascii="Montserrat Light" w:hAnsi="Montserrat Light"/>
          <w:bCs/>
          <w:sz w:val="28"/>
          <w:szCs w:val="28"/>
        </w:rPr>
        <w:t xml:space="preserve"> connect to the father in prayer and have faith </w:t>
      </w:r>
      <w:r w:rsidR="00E3608C" w:rsidRPr="000D25D1">
        <w:rPr>
          <w:rFonts w:ascii="Montserrat Light" w:hAnsi="Montserrat Light"/>
          <w:bCs/>
          <w:sz w:val="28"/>
          <w:szCs w:val="28"/>
        </w:rPr>
        <w:t xml:space="preserve">then the </w:t>
      </w:r>
      <w:r w:rsidRPr="000D25D1">
        <w:rPr>
          <w:rFonts w:ascii="Montserrat Light" w:hAnsi="Montserrat Light"/>
          <w:bCs/>
          <w:sz w:val="28"/>
          <w:szCs w:val="28"/>
        </w:rPr>
        <w:t xml:space="preserve">potential Jesus sees in us </w:t>
      </w:r>
      <w:r w:rsidR="00E3608C" w:rsidRPr="000D25D1">
        <w:rPr>
          <w:rFonts w:ascii="Montserrat Light" w:hAnsi="Montserrat Light"/>
          <w:bCs/>
          <w:sz w:val="28"/>
          <w:szCs w:val="28"/>
        </w:rPr>
        <w:t xml:space="preserve">will begin to be unleashed! </w:t>
      </w:r>
    </w:p>
    <w:p w14:paraId="287ADB0F" w14:textId="77777777" w:rsidR="00E3608C" w:rsidRPr="000D25D1" w:rsidRDefault="00E3608C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2FDFD62F" w14:textId="7A0E76DE" w:rsidR="001F729D" w:rsidRPr="000D25D1" w:rsidRDefault="00E3608C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>Through prayer in faith we too can possess grit over quit in our ministry and s</w:t>
      </w:r>
      <w:r w:rsidR="001F729D" w:rsidRPr="000D25D1">
        <w:rPr>
          <w:rFonts w:ascii="Montserrat Light" w:hAnsi="Montserrat Light"/>
          <w:bCs/>
          <w:sz w:val="28"/>
          <w:szCs w:val="28"/>
        </w:rPr>
        <w:t xml:space="preserve">peak against evil and it will flee! </w:t>
      </w:r>
    </w:p>
    <w:p w14:paraId="39288864" w14:textId="77777777" w:rsidR="001F729D" w:rsidRPr="000D25D1" w:rsidRDefault="001F729D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63052A76" w14:textId="39698689" w:rsidR="001F729D" w:rsidRPr="000D25D1" w:rsidRDefault="001F729D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 xml:space="preserve">In fact </w:t>
      </w:r>
      <w:r w:rsidR="00E3608C" w:rsidRPr="000D25D1">
        <w:rPr>
          <w:rFonts w:ascii="Montserrat Light" w:hAnsi="Montserrat Light"/>
          <w:bCs/>
          <w:sz w:val="28"/>
          <w:szCs w:val="28"/>
        </w:rPr>
        <w:t xml:space="preserve">this is a promise directly from </w:t>
      </w:r>
      <w:r w:rsidRPr="000D25D1">
        <w:rPr>
          <w:rFonts w:ascii="Montserrat Light" w:hAnsi="Montserrat Light"/>
          <w:bCs/>
          <w:sz w:val="28"/>
          <w:szCs w:val="28"/>
        </w:rPr>
        <w:t xml:space="preserve">Jesus </w:t>
      </w:r>
      <w:r w:rsidR="00E3608C" w:rsidRPr="000D25D1">
        <w:rPr>
          <w:rFonts w:ascii="Montserrat Light" w:hAnsi="Montserrat Light"/>
          <w:bCs/>
          <w:sz w:val="28"/>
          <w:szCs w:val="28"/>
        </w:rPr>
        <w:t xml:space="preserve">to </w:t>
      </w:r>
      <w:r w:rsidRPr="000D25D1">
        <w:rPr>
          <w:rFonts w:ascii="Montserrat Light" w:hAnsi="Montserrat Light"/>
          <w:bCs/>
          <w:sz w:val="28"/>
          <w:szCs w:val="28"/>
        </w:rPr>
        <w:t xml:space="preserve">His </w:t>
      </w:r>
      <w:r w:rsidR="00E3608C" w:rsidRPr="000D25D1">
        <w:rPr>
          <w:rFonts w:ascii="Montserrat Light" w:hAnsi="Montserrat Light"/>
          <w:bCs/>
          <w:sz w:val="28"/>
          <w:szCs w:val="28"/>
        </w:rPr>
        <w:t xml:space="preserve">follower! </w:t>
      </w:r>
      <w:r w:rsidRPr="000D25D1">
        <w:rPr>
          <w:rFonts w:ascii="Montserrat Light" w:hAnsi="Montserrat Light"/>
          <w:bCs/>
          <w:sz w:val="28"/>
          <w:szCs w:val="28"/>
        </w:rPr>
        <w:t xml:space="preserve"> </w:t>
      </w:r>
    </w:p>
    <w:p w14:paraId="583ACB4E" w14:textId="77777777" w:rsidR="001F729D" w:rsidRPr="000D25D1" w:rsidRDefault="001F729D" w:rsidP="008B3915">
      <w:pPr>
        <w:spacing w:after="0"/>
        <w:rPr>
          <w:rFonts w:ascii="Montserrat Light" w:hAnsi="Montserrat Light"/>
          <w:bCs/>
          <w:sz w:val="28"/>
          <w:szCs w:val="28"/>
        </w:rPr>
      </w:pPr>
    </w:p>
    <w:p w14:paraId="62965264" w14:textId="022851CF" w:rsidR="001F729D" w:rsidRPr="000D25D1" w:rsidRDefault="00E3608C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>If we will</w:t>
      </w:r>
      <w:r w:rsidR="001F729D" w:rsidRPr="000D25D1">
        <w:rPr>
          <w:rFonts w:ascii="Montserrat Light" w:hAnsi="Montserrat Light"/>
          <w:bCs/>
          <w:sz w:val="28"/>
          <w:szCs w:val="28"/>
        </w:rPr>
        <w:t xml:space="preserve"> have faith in Him and </w:t>
      </w:r>
      <w:r w:rsidRPr="000D25D1">
        <w:rPr>
          <w:rFonts w:ascii="Montserrat Light" w:hAnsi="Montserrat Light"/>
          <w:bCs/>
          <w:sz w:val="28"/>
          <w:szCs w:val="28"/>
        </w:rPr>
        <w:t xml:space="preserve">believe in what </w:t>
      </w:r>
      <w:r w:rsidR="00FA2253" w:rsidRPr="000D25D1">
        <w:rPr>
          <w:rFonts w:ascii="Montserrat Light" w:hAnsi="Montserrat Light"/>
          <w:bCs/>
          <w:sz w:val="28"/>
          <w:szCs w:val="28"/>
        </w:rPr>
        <w:t>His power</w:t>
      </w:r>
      <w:r w:rsidR="001F729D" w:rsidRPr="000D25D1">
        <w:rPr>
          <w:rFonts w:ascii="Montserrat Light" w:hAnsi="Montserrat Light"/>
          <w:bCs/>
          <w:sz w:val="28"/>
          <w:szCs w:val="28"/>
        </w:rPr>
        <w:t xml:space="preserve"> can unleash through us then we </w:t>
      </w:r>
      <w:r w:rsidRPr="000D25D1">
        <w:rPr>
          <w:rFonts w:ascii="Montserrat Light" w:hAnsi="Montserrat Light"/>
          <w:bCs/>
          <w:sz w:val="28"/>
          <w:szCs w:val="28"/>
        </w:rPr>
        <w:t xml:space="preserve">will </w:t>
      </w:r>
      <w:r w:rsidR="001F729D" w:rsidRPr="000D25D1">
        <w:rPr>
          <w:rFonts w:ascii="Montserrat Light" w:hAnsi="Montserrat Light"/>
          <w:bCs/>
          <w:sz w:val="28"/>
          <w:szCs w:val="28"/>
        </w:rPr>
        <w:t>do even greater things that what He did!</w:t>
      </w:r>
    </w:p>
    <w:p w14:paraId="3BE3A51D" w14:textId="77777777" w:rsidR="001F729D" w:rsidRPr="000D25D1" w:rsidRDefault="001F729D" w:rsidP="008B3915">
      <w:pPr>
        <w:spacing w:after="0"/>
        <w:rPr>
          <w:rFonts w:ascii="Montserrat Light" w:hAnsi="Montserrat Light"/>
          <w:bCs/>
          <w:sz w:val="28"/>
          <w:szCs w:val="28"/>
        </w:rPr>
      </w:pPr>
      <w:r w:rsidRPr="000D25D1">
        <w:rPr>
          <w:rFonts w:ascii="Montserrat Light" w:hAnsi="Montserrat Light"/>
          <w:bCs/>
          <w:sz w:val="28"/>
          <w:szCs w:val="28"/>
        </w:rPr>
        <w:t xml:space="preserve"> </w:t>
      </w:r>
    </w:p>
    <w:p w14:paraId="27421AC2" w14:textId="77777777" w:rsidR="008B3915" w:rsidRPr="000D25D1" w:rsidRDefault="008B3915" w:rsidP="008B3915">
      <w:pPr>
        <w:spacing w:after="0"/>
        <w:rPr>
          <w:rStyle w:val="jesuswords"/>
          <w:rFonts w:ascii="Montserrat Light" w:hAnsi="Montserrat Light"/>
          <w:b/>
          <w:sz w:val="28"/>
          <w:szCs w:val="28"/>
        </w:rPr>
      </w:pPr>
      <w:r w:rsidRPr="000D25D1">
        <w:rPr>
          <w:rFonts w:ascii="Montserrat Light" w:hAnsi="Montserrat Light"/>
          <w:b/>
          <w:bCs/>
          <w:sz w:val="28"/>
          <w:szCs w:val="28"/>
        </w:rPr>
        <w:t xml:space="preserve">John 14:12-14 (NIV) </w:t>
      </w:r>
      <w:r w:rsidRPr="000D25D1">
        <w:rPr>
          <w:rFonts w:ascii="Montserrat Light" w:hAnsi="Montserrat Light"/>
          <w:b/>
          <w:color w:val="000000"/>
          <w:sz w:val="28"/>
          <w:szCs w:val="28"/>
          <w:vertAlign w:val="superscript"/>
        </w:rPr>
        <w:t xml:space="preserve">12 </w:t>
      </w:r>
      <w:r w:rsidRPr="000D25D1">
        <w:rPr>
          <w:rStyle w:val="jesuswords"/>
          <w:rFonts w:ascii="Montserrat Light" w:hAnsi="Montserrat Light"/>
          <w:b/>
          <w:sz w:val="28"/>
          <w:szCs w:val="28"/>
        </w:rPr>
        <w:t>I tell you the truth, anyone who has faith in me will do what I have been doing. He will do even greater things than these, because I am going to the Fath</w:t>
      </w:r>
      <w:bookmarkStart w:id="0" w:name="_GoBack"/>
      <w:bookmarkEnd w:id="0"/>
      <w:r w:rsidRPr="000D25D1">
        <w:rPr>
          <w:rStyle w:val="jesuswords"/>
          <w:rFonts w:ascii="Montserrat Light" w:hAnsi="Montserrat Light"/>
          <w:b/>
          <w:sz w:val="28"/>
          <w:szCs w:val="28"/>
        </w:rPr>
        <w:t>er.</w:t>
      </w:r>
      <w:r w:rsidRPr="000D25D1">
        <w:rPr>
          <w:rFonts w:ascii="Montserrat Light" w:hAnsi="Montserrat Light"/>
          <w:b/>
          <w:sz w:val="28"/>
          <w:szCs w:val="28"/>
        </w:rPr>
        <w:t xml:space="preserve"> </w:t>
      </w:r>
      <w:r w:rsidRPr="000D25D1">
        <w:rPr>
          <w:rFonts w:ascii="Montserrat Light" w:hAnsi="Montserrat Light"/>
          <w:b/>
          <w:color w:val="000000"/>
          <w:sz w:val="28"/>
          <w:szCs w:val="28"/>
          <w:vertAlign w:val="superscript"/>
        </w:rPr>
        <w:t xml:space="preserve">13 </w:t>
      </w:r>
      <w:r w:rsidRPr="000D25D1">
        <w:rPr>
          <w:rStyle w:val="jesuswords"/>
          <w:rFonts w:ascii="Montserrat Light" w:hAnsi="Montserrat Light"/>
          <w:b/>
          <w:sz w:val="28"/>
          <w:szCs w:val="28"/>
        </w:rPr>
        <w:t>And I will do whatever you ask in my name, so that the Son may bring glory to the Father.</w:t>
      </w:r>
      <w:r w:rsidRPr="000D25D1">
        <w:rPr>
          <w:rFonts w:ascii="Montserrat Light" w:hAnsi="Montserrat Light"/>
          <w:b/>
          <w:sz w:val="28"/>
          <w:szCs w:val="28"/>
        </w:rPr>
        <w:t xml:space="preserve"> </w:t>
      </w:r>
      <w:r w:rsidRPr="000D25D1">
        <w:rPr>
          <w:rFonts w:ascii="Montserrat Light" w:hAnsi="Montserrat Light"/>
          <w:b/>
          <w:color w:val="000000"/>
          <w:sz w:val="28"/>
          <w:szCs w:val="28"/>
          <w:vertAlign w:val="superscript"/>
        </w:rPr>
        <w:t xml:space="preserve">14 </w:t>
      </w:r>
      <w:r w:rsidRPr="000D25D1">
        <w:rPr>
          <w:rStyle w:val="jesuswords"/>
          <w:rFonts w:ascii="Montserrat Light" w:hAnsi="Montserrat Light"/>
          <w:b/>
          <w:sz w:val="28"/>
          <w:szCs w:val="28"/>
        </w:rPr>
        <w:t>You may ask me for anything in my name, and I will do it.</w:t>
      </w:r>
    </w:p>
    <w:p w14:paraId="2E095A6C" w14:textId="77777777" w:rsidR="001F729D" w:rsidRPr="000D25D1" w:rsidRDefault="001F729D" w:rsidP="008B3915">
      <w:pPr>
        <w:spacing w:after="0"/>
        <w:rPr>
          <w:rStyle w:val="jesuswords"/>
          <w:rFonts w:ascii="Montserrat Light" w:hAnsi="Montserrat Light"/>
          <w:b/>
          <w:sz w:val="28"/>
          <w:szCs w:val="28"/>
        </w:rPr>
      </w:pPr>
    </w:p>
    <w:p w14:paraId="37DEA1D3" w14:textId="492B1937" w:rsidR="001F729D" w:rsidRPr="000D25D1" w:rsidRDefault="001F729D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sz w:val="28"/>
          <w:szCs w:val="28"/>
        </w:rPr>
        <w:lastRenderedPageBreak/>
        <w:t xml:space="preserve">We are called into a ministry, a ministry that </w:t>
      </w:r>
      <w:r w:rsidR="00B778AE" w:rsidRPr="000D25D1">
        <w:rPr>
          <w:rStyle w:val="jesuswords"/>
          <w:rFonts w:ascii="Montserrat Light" w:hAnsi="Montserrat Light"/>
          <w:sz w:val="28"/>
          <w:szCs w:val="28"/>
        </w:rPr>
        <w:t xml:space="preserve">requires </w:t>
      </w:r>
      <w:r w:rsidRPr="000D25D1">
        <w:rPr>
          <w:rStyle w:val="jesuswords"/>
          <w:rFonts w:ascii="Montserrat Light" w:hAnsi="Montserrat Light"/>
          <w:sz w:val="28"/>
          <w:szCs w:val="28"/>
        </w:rPr>
        <w:t>grit over quit, that will push back the evil in this world.</w:t>
      </w:r>
    </w:p>
    <w:p w14:paraId="72F2E527" w14:textId="77777777" w:rsidR="001F729D" w:rsidRPr="000D25D1" w:rsidRDefault="001F729D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75D6C5DC" w14:textId="77777777" w:rsidR="00223808" w:rsidRPr="000D25D1" w:rsidRDefault="001F729D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sz w:val="28"/>
          <w:szCs w:val="28"/>
        </w:rPr>
        <w:t>Have you acknowledged the potential Jesus sees in you</w:t>
      </w:r>
      <w:r w:rsidR="00A773C2" w:rsidRPr="000D25D1">
        <w:rPr>
          <w:rStyle w:val="jesuswords"/>
          <w:rFonts w:ascii="Montserrat Light" w:hAnsi="Montserrat Light"/>
          <w:sz w:val="28"/>
          <w:szCs w:val="28"/>
        </w:rPr>
        <w:t>?</w:t>
      </w:r>
      <w:r w:rsidR="00E3608C" w:rsidRPr="000D25D1">
        <w:rPr>
          <w:rStyle w:val="jesuswords"/>
          <w:rFonts w:ascii="Montserrat Light" w:hAnsi="Montserrat Light"/>
          <w:sz w:val="28"/>
          <w:szCs w:val="28"/>
        </w:rPr>
        <w:t xml:space="preserve"> </w:t>
      </w:r>
    </w:p>
    <w:p w14:paraId="2A45D614" w14:textId="77777777" w:rsidR="00223808" w:rsidRPr="000D25D1" w:rsidRDefault="00223808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6B4E10A3" w14:textId="64C30FE6" w:rsidR="001F729D" w:rsidRPr="000D25D1" w:rsidRDefault="00E3608C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sz w:val="28"/>
          <w:szCs w:val="28"/>
        </w:rPr>
        <w:t xml:space="preserve">You are His ministry and He is calling you to be a minister in this world! </w:t>
      </w:r>
      <w:r w:rsidR="001F729D" w:rsidRPr="000D25D1">
        <w:rPr>
          <w:rStyle w:val="jesuswords"/>
          <w:rFonts w:ascii="Montserrat Light" w:hAnsi="Montserrat Light"/>
          <w:sz w:val="28"/>
          <w:szCs w:val="28"/>
        </w:rPr>
        <w:t xml:space="preserve"> </w:t>
      </w:r>
    </w:p>
    <w:p w14:paraId="2CE3F91C" w14:textId="40D86F54" w:rsidR="00A773C2" w:rsidRPr="000D25D1" w:rsidRDefault="00A773C2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4A33C048" w14:textId="3A00A6D1" w:rsidR="00A773C2" w:rsidRPr="000D25D1" w:rsidRDefault="00223808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sz w:val="28"/>
          <w:szCs w:val="28"/>
        </w:rPr>
        <w:t>Have you accepted t</w:t>
      </w:r>
      <w:r w:rsidR="00E3608C" w:rsidRPr="000D25D1">
        <w:rPr>
          <w:rStyle w:val="jesuswords"/>
          <w:rFonts w:ascii="Montserrat Light" w:hAnsi="Montserrat Light"/>
          <w:sz w:val="28"/>
          <w:szCs w:val="28"/>
        </w:rPr>
        <w:t>he</w:t>
      </w:r>
      <w:r w:rsidR="00A773C2" w:rsidRPr="000D25D1">
        <w:rPr>
          <w:rStyle w:val="jesuswords"/>
          <w:rFonts w:ascii="Montserrat Light" w:hAnsi="Montserrat Light"/>
          <w:sz w:val="28"/>
          <w:szCs w:val="28"/>
        </w:rPr>
        <w:t xml:space="preserve"> </w:t>
      </w:r>
      <w:r w:rsidR="00E3608C" w:rsidRPr="000D25D1">
        <w:rPr>
          <w:rStyle w:val="jesuswords"/>
          <w:rFonts w:ascii="Montserrat Light" w:hAnsi="Montserrat Light"/>
          <w:sz w:val="28"/>
          <w:szCs w:val="28"/>
        </w:rPr>
        <w:t xml:space="preserve">area of service Jesus has </w:t>
      </w:r>
      <w:r w:rsidR="00A773C2" w:rsidRPr="000D25D1">
        <w:rPr>
          <w:rStyle w:val="jesuswords"/>
          <w:rFonts w:ascii="Montserrat Light" w:hAnsi="Montserrat Light"/>
          <w:sz w:val="28"/>
          <w:szCs w:val="28"/>
        </w:rPr>
        <w:t>called you to?</w:t>
      </w:r>
    </w:p>
    <w:p w14:paraId="0068FE72" w14:textId="56F619D4" w:rsidR="002265A1" w:rsidRPr="000D25D1" w:rsidRDefault="002265A1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475196AD" w14:textId="7B2BB978" w:rsidR="00E3608C" w:rsidRPr="000D25D1" w:rsidRDefault="002265A1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sz w:val="28"/>
          <w:szCs w:val="28"/>
        </w:rPr>
        <w:t xml:space="preserve">He </w:t>
      </w:r>
      <w:r w:rsidR="00FA2253" w:rsidRPr="000D25D1">
        <w:rPr>
          <w:rStyle w:val="jesuswords"/>
          <w:rFonts w:ascii="Montserrat Light" w:hAnsi="Montserrat Light"/>
          <w:sz w:val="28"/>
          <w:szCs w:val="28"/>
        </w:rPr>
        <w:t>is calling</w:t>
      </w:r>
      <w:r w:rsidR="00E3608C" w:rsidRPr="000D25D1">
        <w:rPr>
          <w:rStyle w:val="jesuswords"/>
          <w:rFonts w:ascii="Montserrat Light" w:hAnsi="Montserrat Light"/>
          <w:sz w:val="28"/>
          <w:szCs w:val="28"/>
        </w:rPr>
        <w:t xml:space="preserve"> you to use the</w:t>
      </w:r>
      <w:r w:rsidRPr="000D25D1">
        <w:rPr>
          <w:rStyle w:val="jesuswords"/>
          <w:rFonts w:ascii="Montserrat Light" w:hAnsi="Montserrat Light"/>
          <w:sz w:val="28"/>
          <w:szCs w:val="28"/>
        </w:rPr>
        <w:t xml:space="preserve"> gifts </w:t>
      </w:r>
      <w:r w:rsidR="00FA2253" w:rsidRPr="000D25D1">
        <w:rPr>
          <w:rStyle w:val="jesuswords"/>
          <w:rFonts w:ascii="Montserrat Light" w:hAnsi="Montserrat Light"/>
          <w:sz w:val="28"/>
          <w:szCs w:val="28"/>
        </w:rPr>
        <w:t>He gave y</w:t>
      </w:r>
      <w:r w:rsidR="00E3608C" w:rsidRPr="000D25D1">
        <w:rPr>
          <w:rStyle w:val="jesuswords"/>
          <w:rFonts w:ascii="Montserrat Light" w:hAnsi="Montserrat Light"/>
          <w:sz w:val="28"/>
          <w:szCs w:val="28"/>
        </w:rPr>
        <w:t xml:space="preserve">ou to </w:t>
      </w:r>
      <w:r w:rsidR="00FA2253" w:rsidRPr="000D25D1">
        <w:rPr>
          <w:rStyle w:val="jesuswords"/>
          <w:rFonts w:ascii="Montserrat Light" w:hAnsi="Montserrat Light"/>
          <w:sz w:val="28"/>
          <w:szCs w:val="28"/>
        </w:rPr>
        <w:t>continue</w:t>
      </w:r>
      <w:r w:rsidR="00E3608C" w:rsidRPr="000D25D1">
        <w:rPr>
          <w:rStyle w:val="jesuswords"/>
          <w:rFonts w:ascii="Montserrat Light" w:hAnsi="Montserrat Light"/>
          <w:sz w:val="28"/>
          <w:szCs w:val="28"/>
        </w:rPr>
        <w:t xml:space="preserve"> the Ministry He began! </w:t>
      </w:r>
      <w:r w:rsidRPr="000D25D1">
        <w:rPr>
          <w:rStyle w:val="jesuswords"/>
          <w:rFonts w:ascii="Montserrat Light" w:hAnsi="Montserrat Light"/>
          <w:sz w:val="28"/>
          <w:szCs w:val="28"/>
        </w:rPr>
        <w:t xml:space="preserve"> </w:t>
      </w:r>
    </w:p>
    <w:p w14:paraId="5D543248" w14:textId="77777777" w:rsidR="00E3608C" w:rsidRPr="000D25D1" w:rsidRDefault="00E3608C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444E261A" w14:textId="577729AD" w:rsidR="00E3608C" w:rsidRPr="000D25D1" w:rsidRDefault="00E3608C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sz w:val="28"/>
          <w:szCs w:val="28"/>
        </w:rPr>
        <w:t>If you don’t know the gifts</w:t>
      </w:r>
      <w:r w:rsidR="002265A1" w:rsidRPr="000D25D1">
        <w:rPr>
          <w:rStyle w:val="jesuswords"/>
          <w:rFonts w:ascii="Montserrat Light" w:hAnsi="Montserrat Light"/>
          <w:sz w:val="28"/>
          <w:szCs w:val="28"/>
        </w:rPr>
        <w:t xml:space="preserve"> God has given you, </w:t>
      </w:r>
      <w:r w:rsidRPr="000D25D1">
        <w:rPr>
          <w:rStyle w:val="jesuswords"/>
          <w:rFonts w:ascii="Montserrat Light" w:hAnsi="Montserrat Light"/>
          <w:sz w:val="28"/>
          <w:szCs w:val="28"/>
        </w:rPr>
        <w:t xml:space="preserve">then we want to help! </w:t>
      </w:r>
    </w:p>
    <w:p w14:paraId="18F9C651" w14:textId="77777777" w:rsidR="00E3608C" w:rsidRPr="000D25D1" w:rsidRDefault="00E3608C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412724F9" w14:textId="78089F4C" w:rsidR="00E3608C" w:rsidRPr="000D25D1" w:rsidRDefault="00AD593F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 xml:space="preserve">SLIDE </w:t>
      </w:r>
      <w:r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>13</w:t>
      </w: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</w:rPr>
        <w:t xml:space="preserve"> </w:t>
      </w:r>
      <w:r w:rsidR="00E3608C" w:rsidRPr="00AD593F">
        <w:rPr>
          <w:rStyle w:val="jesuswords"/>
          <w:rFonts w:ascii="Montserrat Light" w:hAnsi="Montserrat Light"/>
          <w:sz w:val="28"/>
          <w:szCs w:val="28"/>
        </w:rPr>
        <w:t xml:space="preserve">Go to our website </w:t>
      </w:r>
      <w:hyperlink r:id="rId7" w:history="1">
        <w:r w:rsidR="00E3608C" w:rsidRPr="00AD593F">
          <w:rPr>
            <w:rStyle w:val="Hyperlink"/>
            <w:rFonts w:ascii="Montserrat Light" w:hAnsi="Montserrat Light"/>
            <w:sz w:val="28"/>
            <w:szCs w:val="28"/>
          </w:rPr>
          <w:t>www.southsidechurchva.org</w:t>
        </w:r>
      </w:hyperlink>
      <w:r w:rsidR="00E3608C" w:rsidRPr="00AD593F">
        <w:rPr>
          <w:rStyle w:val="jesuswords"/>
          <w:rFonts w:ascii="Montserrat Light" w:hAnsi="Montserrat Light"/>
          <w:sz w:val="28"/>
          <w:szCs w:val="28"/>
        </w:rPr>
        <w:t xml:space="preserve"> click the serve link, and begin exploring an area to serve.</w:t>
      </w:r>
      <w:r w:rsidR="00E3608C" w:rsidRPr="000D25D1">
        <w:rPr>
          <w:rStyle w:val="jesuswords"/>
          <w:rFonts w:ascii="Montserrat Light" w:hAnsi="Montserrat Light"/>
          <w:sz w:val="28"/>
          <w:szCs w:val="28"/>
        </w:rPr>
        <w:t xml:space="preserve"> </w:t>
      </w:r>
    </w:p>
    <w:p w14:paraId="5A1021EF" w14:textId="77777777" w:rsidR="00E3608C" w:rsidRPr="000D25D1" w:rsidRDefault="00E3608C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3A49BF9F" w14:textId="15C24CFC" w:rsidR="002265A1" w:rsidRPr="000D25D1" w:rsidRDefault="00E3608C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sz w:val="28"/>
          <w:szCs w:val="28"/>
        </w:rPr>
        <w:t xml:space="preserve">When you sign up you will be given a link to a motivational gifts assessment that will help you figure out your gifts. </w:t>
      </w:r>
    </w:p>
    <w:p w14:paraId="2CE126A4" w14:textId="669F92EE" w:rsidR="001F729D" w:rsidRPr="000D25D1" w:rsidRDefault="001F729D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33EFE3C7" w14:textId="437B5F8C" w:rsidR="00923922" w:rsidRPr="000D25D1" w:rsidRDefault="00AD593F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 xml:space="preserve">SLIDE </w:t>
      </w:r>
      <w:r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>14</w:t>
      </w:r>
      <w:r w:rsidRPr="00A835B2">
        <w:rPr>
          <w:rFonts w:ascii="Montserrat Light" w:eastAsia="Times New Roman" w:hAnsi="Montserrat Light" w:cs="Arial"/>
          <w:b/>
          <w:color w:val="FF0000"/>
          <w:sz w:val="28"/>
          <w:szCs w:val="28"/>
        </w:rPr>
        <w:t xml:space="preserve"> </w:t>
      </w:r>
      <w:r w:rsidR="00E3608C" w:rsidRPr="000D25D1">
        <w:rPr>
          <w:rStyle w:val="jesuswords"/>
          <w:rFonts w:ascii="Montserrat Light" w:hAnsi="Montserrat Light"/>
          <w:sz w:val="28"/>
          <w:szCs w:val="28"/>
        </w:rPr>
        <w:t xml:space="preserve">Or you can go to </w:t>
      </w:r>
      <w:r w:rsidR="00E3608C" w:rsidRPr="00AD593F">
        <w:rPr>
          <w:rStyle w:val="jesuswords"/>
          <w:rFonts w:ascii="Montserrat Light" w:hAnsi="Montserrat Light"/>
          <w:sz w:val="28"/>
          <w:szCs w:val="28"/>
        </w:rPr>
        <w:t>Southside Start and</w:t>
      </w:r>
      <w:r w:rsidR="00E3608C" w:rsidRPr="000D25D1">
        <w:rPr>
          <w:rStyle w:val="jesuswords"/>
          <w:rFonts w:ascii="Montserrat Light" w:hAnsi="Montserrat Light"/>
          <w:sz w:val="28"/>
          <w:szCs w:val="28"/>
        </w:rPr>
        <w:t xml:space="preserve"> we will help you in this process. </w:t>
      </w:r>
    </w:p>
    <w:p w14:paraId="5F7572C1" w14:textId="77777777" w:rsidR="00E3608C" w:rsidRPr="000D25D1" w:rsidRDefault="00E3608C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54942AEF" w14:textId="1FB09429" w:rsidR="001F729D" w:rsidRPr="000D25D1" w:rsidRDefault="005A02F8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sz w:val="28"/>
          <w:szCs w:val="28"/>
        </w:rPr>
        <w:t xml:space="preserve">But for some </w:t>
      </w:r>
      <w:r w:rsidR="00883AA6" w:rsidRPr="000D25D1">
        <w:rPr>
          <w:rStyle w:val="jesuswords"/>
          <w:rFonts w:ascii="Montserrat Light" w:hAnsi="Montserrat Light"/>
          <w:sz w:val="28"/>
          <w:szCs w:val="28"/>
        </w:rPr>
        <w:t xml:space="preserve">here </w:t>
      </w:r>
      <w:r w:rsidRPr="000D25D1">
        <w:rPr>
          <w:rStyle w:val="jesuswords"/>
          <w:rFonts w:ascii="Montserrat Light" w:hAnsi="Montserrat Light"/>
          <w:sz w:val="28"/>
          <w:szCs w:val="28"/>
        </w:rPr>
        <w:t xml:space="preserve">today, </w:t>
      </w:r>
      <w:r w:rsidR="00883AA6" w:rsidRPr="000D25D1">
        <w:rPr>
          <w:rStyle w:val="jesuswords"/>
          <w:rFonts w:ascii="Montserrat Light" w:hAnsi="Montserrat Light"/>
          <w:sz w:val="28"/>
          <w:szCs w:val="28"/>
        </w:rPr>
        <w:t xml:space="preserve">you need to take a </w:t>
      </w:r>
      <w:r w:rsidRPr="000D25D1">
        <w:rPr>
          <w:rStyle w:val="jesuswords"/>
          <w:rFonts w:ascii="Montserrat Light" w:hAnsi="Montserrat Light"/>
          <w:sz w:val="28"/>
          <w:szCs w:val="28"/>
        </w:rPr>
        <w:t xml:space="preserve">more basic step.  You need to </w:t>
      </w:r>
      <w:r w:rsidR="00883AA6" w:rsidRPr="000D25D1">
        <w:rPr>
          <w:rStyle w:val="jesuswords"/>
          <w:rFonts w:ascii="Montserrat Light" w:hAnsi="Montserrat Light"/>
          <w:sz w:val="28"/>
          <w:szCs w:val="28"/>
        </w:rPr>
        <w:t xml:space="preserve">believe Jesus and accept His </w:t>
      </w:r>
      <w:r w:rsidR="001F729D" w:rsidRPr="000D25D1">
        <w:rPr>
          <w:rStyle w:val="jesuswords"/>
          <w:rFonts w:ascii="Montserrat Light" w:hAnsi="Montserrat Light"/>
          <w:sz w:val="28"/>
          <w:szCs w:val="28"/>
        </w:rPr>
        <w:t>call on your life</w:t>
      </w:r>
      <w:r w:rsidR="00883AA6" w:rsidRPr="000D25D1">
        <w:rPr>
          <w:rStyle w:val="jesuswords"/>
          <w:rFonts w:ascii="Montserrat Light" w:hAnsi="Montserrat Light"/>
          <w:sz w:val="28"/>
          <w:szCs w:val="28"/>
        </w:rPr>
        <w:t xml:space="preserve"> to minister</w:t>
      </w:r>
      <w:r w:rsidR="001F729D" w:rsidRPr="000D25D1">
        <w:rPr>
          <w:rStyle w:val="jesuswords"/>
          <w:rFonts w:ascii="Montserrat Light" w:hAnsi="Montserrat Light"/>
          <w:sz w:val="28"/>
          <w:szCs w:val="28"/>
        </w:rPr>
        <w:t xml:space="preserve">! </w:t>
      </w:r>
    </w:p>
    <w:p w14:paraId="533FE5FE" w14:textId="0E6BE1B5" w:rsidR="001F729D" w:rsidRPr="000D25D1" w:rsidRDefault="001F729D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23140F8F" w14:textId="77777777" w:rsidR="00883AA6" w:rsidRPr="000D25D1" w:rsidRDefault="005A02F8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sz w:val="28"/>
          <w:szCs w:val="28"/>
        </w:rPr>
        <w:t>Stop f</w:t>
      </w:r>
      <w:r w:rsidR="00883AA6" w:rsidRPr="000D25D1">
        <w:rPr>
          <w:rStyle w:val="jesuswords"/>
          <w:rFonts w:ascii="Montserrat Light" w:hAnsi="Montserrat Light"/>
          <w:sz w:val="28"/>
          <w:szCs w:val="28"/>
        </w:rPr>
        <w:t>ighting his call.  Accept that H</w:t>
      </w:r>
      <w:r w:rsidRPr="000D25D1">
        <w:rPr>
          <w:rStyle w:val="jesuswords"/>
          <w:rFonts w:ascii="Montserrat Light" w:hAnsi="Montserrat Light"/>
          <w:sz w:val="28"/>
          <w:szCs w:val="28"/>
        </w:rPr>
        <w:t xml:space="preserve">e has called you to Himself.  </w:t>
      </w:r>
    </w:p>
    <w:p w14:paraId="14A30F99" w14:textId="77777777" w:rsidR="00883AA6" w:rsidRPr="000D25D1" w:rsidRDefault="00883AA6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5BBE9CE4" w14:textId="0FCE5FA8" w:rsidR="005A02F8" w:rsidRPr="000D25D1" w:rsidRDefault="00883AA6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sz w:val="28"/>
          <w:szCs w:val="28"/>
        </w:rPr>
        <w:t>He wants you to stop resisting H</w:t>
      </w:r>
      <w:r w:rsidR="005A02F8" w:rsidRPr="000D25D1">
        <w:rPr>
          <w:rStyle w:val="jesuswords"/>
          <w:rFonts w:ascii="Montserrat Light" w:hAnsi="Montserrat Light"/>
          <w:sz w:val="28"/>
          <w:szCs w:val="28"/>
        </w:rPr>
        <w:t xml:space="preserve">is </w:t>
      </w:r>
      <w:r w:rsidR="00A70A98" w:rsidRPr="000D25D1">
        <w:rPr>
          <w:rStyle w:val="jesuswords"/>
          <w:rFonts w:ascii="Montserrat Light" w:hAnsi="Montserrat Light"/>
          <w:sz w:val="28"/>
          <w:szCs w:val="28"/>
        </w:rPr>
        <w:t xml:space="preserve">call and allow Him to take you by the hand and lead you in the right direction.  </w:t>
      </w:r>
    </w:p>
    <w:p w14:paraId="636A762F" w14:textId="0644D520" w:rsidR="009F24BB" w:rsidRPr="000D25D1" w:rsidRDefault="009F24BB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196BB1ED" w14:textId="77777777" w:rsidR="00223808" w:rsidRPr="000D25D1" w:rsidRDefault="009F24BB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sz w:val="28"/>
          <w:szCs w:val="28"/>
        </w:rPr>
        <w:t>You need to do what I did with coach Gains after I stole that money.</w:t>
      </w:r>
    </w:p>
    <w:p w14:paraId="68F90D94" w14:textId="1897FA58" w:rsidR="00883AA6" w:rsidRPr="000D25D1" w:rsidRDefault="009F24BB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sz w:val="28"/>
          <w:szCs w:val="28"/>
        </w:rPr>
        <w:t xml:space="preserve">  </w:t>
      </w:r>
    </w:p>
    <w:p w14:paraId="114A13FA" w14:textId="5631EBDA" w:rsidR="00883AA6" w:rsidRPr="000D25D1" w:rsidRDefault="009F24BB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sz w:val="28"/>
          <w:szCs w:val="28"/>
        </w:rPr>
        <w:lastRenderedPageBreak/>
        <w:t xml:space="preserve">You need to just be honest with Jesus.  Tell him </w:t>
      </w:r>
      <w:r w:rsidR="00883AA6" w:rsidRPr="000D25D1">
        <w:rPr>
          <w:rStyle w:val="jesuswords"/>
          <w:rFonts w:ascii="Montserrat Light" w:hAnsi="Montserrat Light"/>
          <w:sz w:val="28"/>
          <w:szCs w:val="28"/>
        </w:rPr>
        <w:t>you where you fall short</w:t>
      </w:r>
      <w:r w:rsidR="00E8671F" w:rsidRPr="000D25D1">
        <w:rPr>
          <w:rStyle w:val="jesuswords"/>
          <w:rFonts w:ascii="Montserrat Light" w:hAnsi="Montserrat Light"/>
          <w:sz w:val="28"/>
          <w:szCs w:val="28"/>
        </w:rPr>
        <w:t>,</w:t>
      </w:r>
      <w:r w:rsidR="00883AA6" w:rsidRPr="000D25D1">
        <w:rPr>
          <w:rStyle w:val="jesuswords"/>
          <w:rFonts w:ascii="Montserrat Light" w:hAnsi="Montserrat Light"/>
          <w:sz w:val="28"/>
          <w:szCs w:val="28"/>
        </w:rPr>
        <w:t xml:space="preserve"> a</w:t>
      </w:r>
      <w:r w:rsidR="00E20211" w:rsidRPr="000D25D1">
        <w:rPr>
          <w:rStyle w:val="jesuswords"/>
          <w:rFonts w:ascii="Montserrat Light" w:hAnsi="Montserrat Light"/>
          <w:sz w:val="28"/>
          <w:szCs w:val="28"/>
        </w:rPr>
        <w:t xml:space="preserve">dmit your wrongdoing.  </w:t>
      </w:r>
    </w:p>
    <w:p w14:paraId="6215FBBE" w14:textId="77777777" w:rsidR="00883AA6" w:rsidRPr="000D25D1" w:rsidRDefault="00883AA6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19B0DD42" w14:textId="5431E5AF" w:rsidR="009F24BB" w:rsidRPr="000D25D1" w:rsidRDefault="00883AA6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sz w:val="28"/>
          <w:szCs w:val="28"/>
        </w:rPr>
        <w:t xml:space="preserve">Jesus </w:t>
      </w:r>
      <w:r w:rsidR="00E20211" w:rsidRPr="000D25D1">
        <w:rPr>
          <w:rStyle w:val="jesuswords"/>
          <w:rFonts w:ascii="Montserrat Light" w:hAnsi="Montserrat Light"/>
          <w:sz w:val="28"/>
          <w:szCs w:val="28"/>
        </w:rPr>
        <w:t>will accept you just like coach Gains accepted me</w:t>
      </w:r>
      <w:r w:rsidR="00E8671F" w:rsidRPr="000D25D1">
        <w:rPr>
          <w:rStyle w:val="jesuswords"/>
          <w:rFonts w:ascii="Montserrat Light" w:hAnsi="Montserrat Light"/>
          <w:sz w:val="28"/>
          <w:szCs w:val="28"/>
        </w:rPr>
        <w:t>,</w:t>
      </w:r>
      <w:r w:rsidR="00E20211" w:rsidRPr="000D25D1">
        <w:rPr>
          <w:rStyle w:val="jesuswords"/>
          <w:rFonts w:ascii="Montserrat Light" w:hAnsi="Montserrat Light"/>
          <w:sz w:val="28"/>
          <w:szCs w:val="28"/>
        </w:rPr>
        <w:t xml:space="preserve"> only better!</w:t>
      </w:r>
    </w:p>
    <w:p w14:paraId="12E3A234" w14:textId="41D2687A" w:rsidR="00A70A98" w:rsidRPr="000D25D1" w:rsidRDefault="00A70A98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3FFEE404" w14:textId="42582A41" w:rsidR="00A70A98" w:rsidRPr="000D25D1" w:rsidRDefault="00A70A98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sz w:val="28"/>
          <w:szCs w:val="28"/>
        </w:rPr>
        <w:t xml:space="preserve">Will you </w:t>
      </w:r>
      <w:r w:rsidR="00E20211" w:rsidRPr="000D25D1">
        <w:rPr>
          <w:rStyle w:val="jesuswords"/>
          <w:rFonts w:ascii="Montserrat Light" w:hAnsi="Montserrat Light"/>
          <w:sz w:val="28"/>
          <w:szCs w:val="28"/>
        </w:rPr>
        <w:t xml:space="preserve">be honest with Jesus, </w:t>
      </w:r>
      <w:r w:rsidRPr="000D25D1">
        <w:rPr>
          <w:rStyle w:val="jesuswords"/>
          <w:rFonts w:ascii="Montserrat Light" w:hAnsi="Montserrat Light"/>
          <w:sz w:val="28"/>
          <w:szCs w:val="28"/>
        </w:rPr>
        <w:t>reach out your hand</w:t>
      </w:r>
      <w:r w:rsidR="00E20211" w:rsidRPr="000D25D1">
        <w:rPr>
          <w:rStyle w:val="jesuswords"/>
          <w:rFonts w:ascii="Montserrat Light" w:hAnsi="Montserrat Light"/>
          <w:sz w:val="28"/>
          <w:szCs w:val="28"/>
        </w:rPr>
        <w:t>,</w:t>
      </w:r>
      <w:r w:rsidRPr="000D25D1">
        <w:rPr>
          <w:rStyle w:val="jesuswords"/>
          <w:rFonts w:ascii="Montserrat Light" w:hAnsi="Montserrat Light"/>
          <w:sz w:val="28"/>
          <w:szCs w:val="28"/>
        </w:rPr>
        <w:t xml:space="preserve"> and </w:t>
      </w:r>
      <w:r w:rsidR="00883AA6" w:rsidRPr="000D25D1">
        <w:rPr>
          <w:rStyle w:val="jesuswords"/>
          <w:rFonts w:ascii="Montserrat Light" w:hAnsi="Montserrat Light"/>
          <w:sz w:val="28"/>
          <w:szCs w:val="28"/>
        </w:rPr>
        <w:t xml:space="preserve">say YES to </w:t>
      </w:r>
      <w:r w:rsidRPr="000D25D1">
        <w:rPr>
          <w:rStyle w:val="jesuswords"/>
          <w:rFonts w:ascii="Montserrat Light" w:hAnsi="Montserrat Light"/>
          <w:sz w:val="28"/>
          <w:szCs w:val="28"/>
        </w:rPr>
        <w:t>Jesus</w:t>
      </w:r>
      <w:r w:rsidR="00883AA6" w:rsidRPr="000D25D1">
        <w:rPr>
          <w:rStyle w:val="jesuswords"/>
          <w:rFonts w:ascii="Montserrat Light" w:hAnsi="Montserrat Light"/>
          <w:sz w:val="28"/>
          <w:szCs w:val="28"/>
        </w:rPr>
        <w:t>!</w:t>
      </w:r>
      <w:r w:rsidR="00E20211" w:rsidRPr="000D25D1">
        <w:rPr>
          <w:rStyle w:val="jesuswords"/>
          <w:rFonts w:ascii="Montserrat Light" w:hAnsi="Montserrat Light"/>
          <w:sz w:val="28"/>
          <w:szCs w:val="28"/>
        </w:rPr>
        <w:t xml:space="preserve">  He will guide you to the next step.</w:t>
      </w:r>
    </w:p>
    <w:p w14:paraId="4B59D3C2" w14:textId="501D92A4" w:rsidR="00883AA6" w:rsidRPr="000D25D1" w:rsidRDefault="00883AA6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198F7D44" w14:textId="5A56CA89" w:rsidR="00883AA6" w:rsidRPr="000D25D1" w:rsidRDefault="00883AA6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sz w:val="28"/>
          <w:szCs w:val="28"/>
        </w:rPr>
        <w:t xml:space="preserve">Let’s take the step together right now! </w:t>
      </w:r>
    </w:p>
    <w:p w14:paraId="3303BA0A" w14:textId="3104D2BF" w:rsidR="00883AA6" w:rsidRPr="000D25D1" w:rsidRDefault="00883AA6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2115BD4F" w14:textId="56A60150" w:rsidR="00883AA6" w:rsidRPr="00AD593F" w:rsidRDefault="00883AA6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0D25D1">
        <w:rPr>
          <w:rStyle w:val="jesuswords"/>
          <w:rFonts w:ascii="Montserrat Light" w:hAnsi="Montserrat Light"/>
          <w:b/>
          <w:sz w:val="28"/>
          <w:szCs w:val="28"/>
        </w:rPr>
        <w:t xml:space="preserve">Let’s </w:t>
      </w:r>
      <w:r w:rsidRPr="00AD593F">
        <w:rPr>
          <w:rStyle w:val="jesuswords"/>
          <w:rFonts w:ascii="Montserrat Light" w:hAnsi="Montserrat Light"/>
          <w:b/>
          <w:sz w:val="28"/>
          <w:szCs w:val="28"/>
        </w:rPr>
        <w:t>pray</w:t>
      </w:r>
      <w:r w:rsidRPr="00AD593F">
        <w:rPr>
          <w:rStyle w:val="jesuswords"/>
          <w:rFonts w:ascii="Montserrat Light" w:hAnsi="Montserrat Light"/>
          <w:sz w:val="28"/>
          <w:szCs w:val="28"/>
        </w:rPr>
        <w:t xml:space="preserve">…..Jesus will you help me with my unbelief! </w:t>
      </w:r>
    </w:p>
    <w:p w14:paraId="398D4DFA" w14:textId="7CF54995" w:rsidR="00883AA6" w:rsidRPr="00AD593F" w:rsidRDefault="00883AA6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</w:p>
    <w:p w14:paraId="556732F0" w14:textId="14711FBD" w:rsidR="001F729D" w:rsidRPr="00AD593F" w:rsidRDefault="00883AA6" w:rsidP="008B3915">
      <w:p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AD593F">
        <w:rPr>
          <w:rStyle w:val="jesuswords"/>
          <w:rFonts w:ascii="Montserrat Light" w:hAnsi="Montserrat Light"/>
          <w:sz w:val="28"/>
          <w:szCs w:val="28"/>
        </w:rPr>
        <w:t>Response time</w:t>
      </w:r>
    </w:p>
    <w:p w14:paraId="52DB513A" w14:textId="6E16B512" w:rsidR="00223808" w:rsidRPr="00AD593F" w:rsidRDefault="00AD593F" w:rsidP="00223808">
      <w:pPr>
        <w:pStyle w:val="ListParagraph"/>
        <w:numPr>
          <w:ilvl w:val="0"/>
          <w:numId w:val="1"/>
        </w:num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AD593F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 xml:space="preserve">SLIDE </w:t>
      </w:r>
      <w:r w:rsidRPr="00AD593F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>15</w:t>
      </w:r>
      <w:r w:rsidRPr="00AD593F">
        <w:rPr>
          <w:rFonts w:ascii="Montserrat Light" w:eastAsia="Times New Roman" w:hAnsi="Montserrat Light" w:cs="Arial"/>
          <w:b/>
          <w:color w:val="FF0000"/>
          <w:sz w:val="28"/>
          <w:szCs w:val="28"/>
        </w:rPr>
        <w:t xml:space="preserve"> </w:t>
      </w:r>
      <w:r w:rsidR="00223808" w:rsidRPr="00AD593F">
        <w:rPr>
          <w:rStyle w:val="jesuswords"/>
          <w:rFonts w:ascii="Montserrat Light" w:hAnsi="Montserrat Light"/>
          <w:sz w:val="28"/>
          <w:szCs w:val="28"/>
        </w:rPr>
        <w:t xml:space="preserve">Say yes to Jesus </w:t>
      </w:r>
      <w:r w:rsidRPr="00AD593F">
        <w:rPr>
          <w:rStyle w:val="jesuswords"/>
          <w:rFonts w:ascii="Montserrat Light" w:hAnsi="Montserrat Light"/>
          <w:sz w:val="28"/>
          <w:szCs w:val="28"/>
        </w:rPr>
        <w:br/>
      </w:r>
    </w:p>
    <w:p w14:paraId="6AB2F878" w14:textId="09A2BB34" w:rsidR="00223808" w:rsidRPr="00AD593F" w:rsidRDefault="00AD593F" w:rsidP="00223808">
      <w:pPr>
        <w:pStyle w:val="ListParagraph"/>
        <w:numPr>
          <w:ilvl w:val="0"/>
          <w:numId w:val="1"/>
        </w:numPr>
        <w:spacing w:after="0"/>
        <w:rPr>
          <w:rStyle w:val="jesuswords"/>
          <w:rFonts w:ascii="Montserrat Light" w:hAnsi="Montserrat Light"/>
          <w:sz w:val="28"/>
          <w:szCs w:val="28"/>
        </w:rPr>
      </w:pPr>
      <w:r w:rsidRPr="00AD593F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 xml:space="preserve">SLIDE </w:t>
      </w:r>
      <w:r w:rsidRPr="00AD593F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>16</w:t>
      </w:r>
      <w:r w:rsidRPr="00AD593F">
        <w:rPr>
          <w:rFonts w:ascii="Montserrat Light" w:eastAsia="Times New Roman" w:hAnsi="Montserrat Light" w:cs="Arial"/>
          <w:b/>
          <w:color w:val="FF0000"/>
          <w:sz w:val="28"/>
          <w:szCs w:val="28"/>
        </w:rPr>
        <w:t xml:space="preserve"> </w:t>
      </w:r>
      <w:r w:rsidR="00223808" w:rsidRPr="00AD593F">
        <w:rPr>
          <w:rStyle w:val="jesuswords"/>
          <w:rFonts w:ascii="Montserrat Light" w:hAnsi="Montserrat Light"/>
          <w:sz w:val="28"/>
          <w:szCs w:val="28"/>
        </w:rPr>
        <w:t>Click the serve link begin to explore ways to serve</w:t>
      </w:r>
      <w:r w:rsidRPr="00AD593F">
        <w:rPr>
          <w:rStyle w:val="jesuswords"/>
          <w:rFonts w:ascii="Montserrat Light" w:hAnsi="Montserrat Light"/>
          <w:sz w:val="28"/>
          <w:szCs w:val="28"/>
        </w:rPr>
        <w:br/>
      </w:r>
    </w:p>
    <w:p w14:paraId="175509AD" w14:textId="7790ACC8" w:rsidR="00223808" w:rsidRPr="00AD593F" w:rsidRDefault="00AD593F" w:rsidP="00223808">
      <w:pPr>
        <w:pStyle w:val="ListParagraph"/>
        <w:numPr>
          <w:ilvl w:val="0"/>
          <w:numId w:val="1"/>
        </w:numPr>
        <w:spacing w:after="0"/>
        <w:rPr>
          <w:rFonts w:ascii="Montserrat Light" w:hAnsi="Montserrat Light"/>
          <w:sz w:val="28"/>
          <w:szCs w:val="28"/>
        </w:rPr>
      </w:pPr>
      <w:r w:rsidRPr="00AD593F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 xml:space="preserve">SLIDE </w:t>
      </w:r>
      <w:r w:rsidRPr="00AD593F">
        <w:rPr>
          <w:rFonts w:ascii="Montserrat Light" w:eastAsia="Times New Roman" w:hAnsi="Montserrat Light" w:cs="Arial"/>
          <w:b/>
          <w:color w:val="FF0000"/>
          <w:sz w:val="28"/>
          <w:szCs w:val="28"/>
          <w:highlight w:val="yellow"/>
        </w:rPr>
        <w:t>17</w:t>
      </w:r>
      <w:r w:rsidRPr="00AD593F">
        <w:rPr>
          <w:rFonts w:ascii="Montserrat Light" w:eastAsia="Times New Roman" w:hAnsi="Montserrat Light" w:cs="Arial"/>
          <w:b/>
          <w:color w:val="FF0000"/>
          <w:sz w:val="28"/>
          <w:szCs w:val="28"/>
        </w:rPr>
        <w:t xml:space="preserve"> </w:t>
      </w:r>
      <w:r w:rsidR="00223808" w:rsidRPr="00AD593F">
        <w:rPr>
          <w:rStyle w:val="jesuswords"/>
          <w:rFonts w:ascii="Montserrat Light" w:hAnsi="Montserrat Light"/>
          <w:sz w:val="28"/>
          <w:szCs w:val="28"/>
        </w:rPr>
        <w:t xml:space="preserve">Serve a friend or neighbor by Building a basket and taking the Easter message to them.  </w:t>
      </w:r>
    </w:p>
    <w:sectPr w:rsidR="00223808" w:rsidRPr="00AD593F" w:rsidSect="008B3915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F19E78" w14:textId="77777777" w:rsidR="00D636E3" w:rsidRDefault="00D636E3" w:rsidP="008B3915">
      <w:pPr>
        <w:spacing w:after="0" w:line="240" w:lineRule="auto"/>
      </w:pPr>
      <w:r>
        <w:separator/>
      </w:r>
    </w:p>
  </w:endnote>
  <w:endnote w:type="continuationSeparator" w:id="0">
    <w:p w14:paraId="227732F7" w14:textId="77777777" w:rsidR="00D636E3" w:rsidRDefault="00D636E3" w:rsidP="008B39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Light">
    <w:panose1 w:val="00000400000000000000"/>
    <w:charset w:val="00"/>
    <w:family w:val="auto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571229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E55C93" w14:textId="3D1D8BAE" w:rsidR="00170C36" w:rsidRDefault="00170C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101F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37D6AA60" w14:textId="77777777" w:rsidR="00170C36" w:rsidRDefault="00170C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965032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09748B" w14:textId="1D12DB9A" w:rsidR="00170C36" w:rsidRDefault="00170C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593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C81E7A1" w14:textId="77777777" w:rsidR="00170C36" w:rsidRDefault="00170C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C233E0" w14:textId="77777777" w:rsidR="00D636E3" w:rsidRDefault="00D636E3" w:rsidP="008B3915">
      <w:pPr>
        <w:spacing w:after="0" w:line="240" w:lineRule="auto"/>
      </w:pPr>
      <w:r>
        <w:separator/>
      </w:r>
    </w:p>
  </w:footnote>
  <w:footnote w:type="continuationSeparator" w:id="0">
    <w:p w14:paraId="0EF219C9" w14:textId="77777777" w:rsidR="00D636E3" w:rsidRDefault="00D636E3" w:rsidP="008B39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DAF702" w14:textId="4AE71BBB" w:rsidR="008B3915" w:rsidRPr="00620AF7" w:rsidRDefault="00620AF7" w:rsidP="008B3915">
    <w:pPr>
      <w:pStyle w:val="Header"/>
      <w:jc w:val="center"/>
      <w:rPr>
        <w:rFonts w:ascii="Montserrat Light" w:hAnsi="Montserrat Light"/>
        <w:b/>
        <w:sz w:val="28"/>
        <w:szCs w:val="28"/>
      </w:rPr>
    </w:pPr>
    <w:r w:rsidRPr="00A835B2">
      <w:rPr>
        <w:rFonts w:ascii="Montserrat Light" w:eastAsia="Times New Roman" w:hAnsi="Montserrat Light" w:cs="Arial"/>
        <w:b/>
        <w:color w:val="FF0000"/>
        <w:sz w:val="28"/>
        <w:szCs w:val="28"/>
        <w:highlight w:val="yellow"/>
      </w:rPr>
      <w:t>SLIDE 1</w:t>
    </w:r>
    <w:r w:rsidRPr="00A835B2">
      <w:rPr>
        <w:rFonts w:ascii="Montserrat Light" w:eastAsia="Times New Roman" w:hAnsi="Montserrat Light" w:cs="Arial"/>
        <w:b/>
        <w:color w:val="FF0000"/>
        <w:sz w:val="28"/>
        <w:szCs w:val="28"/>
      </w:rPr>
      <w:t xml:space="preserve"> </w:t>
    </w:r>
    <w:r w:rsidR="008B3915" w:rsidRPr="00620AF7">
      <w:rPr>
        <w:rFonts w:ascii="Montserrat Light" w:hAnsi="Montserrat Light"/>
        <w:b/>
        <w:sz w:val="28"/>
        <w:szCs w:val="28"/>
      </w:rPr>
      <w:t>Tough as Nails</w:t>
    </w:r>
  </w:p>
  <w:p w14:paraId="4942ED08" w14:textId="6C3FC2FC" w:rsidR="008B3915" w:rsidRDefault="008B3915" w:rsidP="008B3915">
    <w:pPr>
      <w:pStyle w:val="Header"/>
      <w:jc w:val="center"/>
      <w:rPr>
        <w:rFonts w:ascii="Montserrat Light" w:hAnsi="Montserrat Light"/>
        <w:sz w:val="28"/>
        <w:szCs w:val="28"/>
      </w:rPr>
    </w:pPr>
    <w:r w:rsidRPr="00620AF7">
      <w:rPr>
        <w:rFonts w:ascii="Montserrat Light" w:hAnsi="Montserrat Light"/>
        <w:sz w:val="28"/>
        <w:szCs w:val="28"/>
      </w:rPr>
      <w:t>Grit over quit ministry</w:t>
    </w:r>
  </w:p>
  <w:p w14:paraId="47A3BA0F" w14:textId="77777777" w:rsidR="000D25D1" w:rsidRDefault="000D25D1" w:rsidP="000D25D1">
    <w:pPr>
      <w:pStyle w:val="Header"/>
      <w:jc w:val="center"/>
      <w:rPr>
        <w:rFonts w:ascii="Montserrat Light" w:hAnsi="Montserrat Light"/>
        <w:sz w:val="28"/>
        <w:szCs w:val="28"/>
      </w:rPr>
    </w:pPr>
    <w:r>
      <w:rPr>
        <w:rFonts w:ascii="Montserrat Light" w:hAnsi="Montserrat Light"/>
        <w:sz w:val="28"/>
        <w:szCs w:val="28"/>
      </w:rPr>
      <w:t>Pastor Wynne Lankford</w:t>
    </w:r>
  </w:p>
  <w:p w14:paraId="6528307C" w14:textId="199179DE" w:rsidR="000D25D1" w:rsidRPr="00620AF7" w:rsidRDefault="000D25D1" w:rsidP="000D25D1">
    <w:pPr>
      <w:pStyle w:val="Header"/>
      <w:jc w:val="center"/>
      <w:rPr>
        <w:rFonts w:ascii="Montserrat Light" w:hAnsi="Montserrat Light"/>
        <w:sz w:val="28"/>
        <w:szCs w:val="28"/>
      </w:rPr>
    </w:pPr>
    <w:r>
      <w:rPr>
        <w:rFonts w:ascii="Montserrat Light" w:hAnsi="Montserrat Light"/>
        <w:sz w:val="28"/>
        <w:szCs w:val="28"/>
      </w:rPr>
      <w:t xml:space="preserve">March </w:t>
    </w:r>
    <w:r>
      <w:rPr>
        <w:rFonts w:ascii="Montserrat Light" w:hAnsi="Montserrat Light"/>
        <w:sz w:val="28"/>
        <w:szCs w:val="28"/>
      </w:rPr>
      <w:t>14</w:t>
    </w:r>
    <w:r>
      <w:rPr>
        <w:rFonts w:ascii="Montserrat Light" w:hAnsi="Montserrat Light"/>
        <w:sz w:val="28"/>
        <w:szCs w:val="28"/>
      </w:rPr>
      <w:t>,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63366B"/>
    <w:multiLevelType w:val="hybridMultilevel"/>
    <w:tmpl w:val="BAF25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sjAxNTA1MzM1MDJT0lEKTi0uzszPAykwrAUAUf6JKywAAAA="/>
  </w:docVars>
  <w:rsids>
    <w:rsidRoot w:val="008B3915"/>
    <w:rsid w:val="00007082"/>
    <w:rsid w:val="00014DE5"/>
    <w:rsid w:val="00031437"/>
    <w:rsid w:val="0005003D"/>
    <w:rsid w:val="0005111B"/>
    <w:rsid w:val="0008114D"/>
    <w:rsid w:val="00085685"/>
    <w:rsid w:val="0009487C"/>
    <w:rsid w:val="000B27D7"/>
    <w:rsid w:val="000B34AB"/>
    <w:rsid w:val="000D25D1"/>
    <w:rsid w:val="000E0E65"/>
    <w:rsid w:val="00105C5B"/>
    <w:rsid w:val="0012108D"/>
    <w:rsid w:val="00125B31"/>
    <w:rsid w:val="00137345"/>
    <w:rsid w:val="00140127"/>
    <w:rsid w:val="001411F8"/>
    <w:rsid w:val="00170C36"/>
    <w:rsid w:val="001A3A19"/>
    <w:rsid w:val="001A7D45"/>
    <w:rsid w:val="001E263B"/>
    <w:rsid w:val="001F729D"/>
    <w:rsid w:val="00214556"/>
    <w:rsid w:val="00223808"/>
    <w:rsid w:val="002265A1"/>
    <w:rsid w:val="00272DF7"/>
    <w:rsid w:val="002D036A"/>
    <w:rsid w:val="00336079"/>
    <w:rsid w:val="00390171"/>
    <w:rsid w:val="003A018A"/>
    <w:rsid w:val="003A54BC"/>
    <w:rsid w:val="003B00AD"/>
    <w:rsid w:val="00436FF7"/>
    <w:rsid w:val="00464AC1"/>
    <w:rsid w:val="00477293"/>
    <w:rsid w:val="004977F2"/>
    <w:rsid w:val="004B1425"/>
    <w:rsid w:val="004E2256"/>
    <w:rsid w:val="005121E8"/>
    <w:rsid w:val="00532874"/>
    <w:rsid w:val="00581CC5"/>
    <w:rsid w:val="005A02F8"/>
    <w:rsid w:val="005B6D4E"/>
    <w:rsid w:val="005C31AA"/>
    <w:rsid w:val="005D35A2"/>
    <w:rsid w:val="00610D7F"/>
    <w:rsid w:val="00620AF7"/>
    <w:rsid w:val="006938C3"/>
    <w:rsid w:val="006B3E08"/>
    <w:rsid w:val="006D4B53"/>
    <w:rsid w:val="00744E73"/>
    <w:rsid w:val="00765C7E"/>
    <w:rsid w:val="00772AFE"/>
    <w:rsid w:val="007B6C8A"/>
    <w:rsid w:val="007D65F2"/>
    <w:rsid w:val="00806CEB"/>
    <w:rsid w:val="008206A9"/>
    <w:rsid w:val="008351D6"/>
    <w:rsid w:val="008529B0"/>
    <w:rsid w:val="0085580F"/>
    <w:rsid w:val="00883AA6"/>
    <w:rsid w:val="00884A36"/>
    <w:rsid w:val="008B3915"/>
    <w:rsid w:val="008B5CEC"/>
    <w:rsid w:val="008C352D"/>
    <w:rsid w:val="008D1C98"/>
    <w:rsid w:val="008E3D4E"/>
    <w:rsid w:val="008F285A"/>
    <w:rsid w:val="00906892"/>
    <w:rsid w:val="00922BF0"/>
    <w:rsid w:val="00923922"/>
    <w:rsid w:val="009D7704"/>
    <w:rsid w:val="009E5C5C"/>
    <w:rsid w:val="009F24BB"/>
    <w:rsid w:val="009F434F"/>
    <w:rsid w:val="00A52037"/>
    <w:rsid w:val="00A634A0"/>
    <w:rsid w:val="00A70A98"/>
    <w:rsid w:val="00A773C2"/>
    <w:rsid w:val="00A80E18"/>
    <w:rsid w:val="00A84DBB"/>
    <w:rsid w:val="00A95316"/>
    <w:rsid w:val="00AA1224"/>
    <w:rsid w:val="00AD46E6"/>
    <w:rsid w:val="00AD593F"/>
    <w:rsid w:val="00AD6BA3"/>
    <w:rsid w:val="00B40500"/>
    <w:rsid w:val="00B467F9"/>
    <w:rsid w:val="00B778AE"/>
    <w:rsid w:val="00B9580A"/>
    <w:rsid w:val="00BE796C"/>
    <w:rsid w:val="00C24918"/>
    <w:rsid w:val="00C67804"/>
    <w:rsid w:val="00C8101F"/>
    <w:rsid w:val="00C82B88"/>
    <w:rsid w:val="00C96BF6"/>
    <w:rsid w:val="00CB3A46"/>
    <w:rsid w:val="00CF0C40"/>
    <w:rsid w:val="00D14787"/>
    <w:rsid w:val="00D224B0"/>
    <w:rsid w:val="00D35264"/>
    <w:rsid w:val="00D412F5"/>
    <w:rsid w:val="00D612C4"/>
    <w:rsid w:val="00D636E3"/>
    <w:rsid w:val="00D63AF9"/>
    <w:rsid w:val="00D91429"/>
    <w:rsid w:val="00DC095D"/>
    <w:rsid w:val="00E02554"/>
    <w:rsid w:val="00E0586D"/>
    <w:rsid w:val="00E20211"/>
    <w:rsid w:val="00E24AF1"/>
    <w:rsid w:val="00E35F54"/>
    <w:rsid w:val="00E3608C"/>
    <w:rsid w:val="00E45591"/>
    <w:rsid w:val="00E6795A"/>
    <w:rsid w:val="00E778C5"/>
    <w:rsid w:val="00E8671F"/>
    <w:rsid w:val="00F124FE"/>
    <w:rsid w:val="00F16855"/>
    <w:rsid w:val="00F57730"/>
    <w:rsid w:val="00F6723A"/>
    <w:rsid w:val="00F71412"/>
    <w:rsid w:val="00F86EEC"/>
    <w:rsid w:val="00FA2253"/>
    <w:rsid w:val="00FB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1DBFC"/>
  <w15:chartTrackingRefBased/>
  <w15:docId w15:val="{26451838-4472-44A9-9132-828D7C845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39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915"/>
  </w:style>
  <w:style w:type="paragraph" w:styleId="Footer">
    <w:name w:val="footer"/>
    <w:basedOn w:val="Normal"/>
    <w:link w:val="FooterChar"/>
    <w:uiPriority w:val="99"/>
    <w:unhideWhenUsed/>
    <w:rsid w:val="008B39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915"/>
  </w:style>
  <w:style w:type="character" w:customStyle="1" w:styleId="jesuswords">
    <w:name w:val="jesuswords"/>
    <w:basedOn w:val="DefaultParagraphFont"/>
    <w:rsid w:val="008B3915"/>
  </w:style>
  <w:style w:type="character" w:customStyle="1" w:styleId="ind">
    <w:name w:val="ind"/>
    <w:basedOn w:val="DefaultParagraphFont"/>
    <w:rsid w:val="00031437"/>
  </w:style>
  <w:style w:type="character" w:styleId="Hyperlink">
    <w:name w:val="Hyperlink"/>
    <w:basedOn w:val="DefaultParagraphFont"/>
    <w:uiPriority w:val="99"/>
    <w:unhideWhenUsed/>
    <w:rsid w:val="00E3608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238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427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southsidechurchva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542</Words>
  <Characters>14495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nne Lankford</dc:creator>
  <cp:keywords/>
  <dc:description/>
  <cp:lastModifiedBy>Rachel Sherman</cp:lastModifiedBy>
  <cp:revision>2</cp:revision>
  <dcterms:created xsi:type="dcterms:W3CDTF">2021-03-10T21:28:00Z</dcterms:created>
  <dcterms:modified xsi:type="dcterms:W3CDTF">2021-03-10T21:28:00Z</dcterms:modified>
</cp:coreProperties>
</file>